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A716C6" w14:textId="77777777" w:rsidR="00A61563" w:rsidRPr="00205D7E" w:rsidRDefault="0065736F" w:rsidP="0065736F">
      <w:pPr>
        <w:spacing w:after="0" w:line="240" w:lineRule="auto"/>
        <w:jc w:val="center"/>
        <w:rPr>
          <w:b/>
          <w:color w:val="000090"/>
          <w:sz w:val="28"/>
        </w:rPr>
      </w:pPr>
      <w:r w:rsidRPr="00205D7E">
        <w:rPr>
          <w:b/>
          <w:color w:val="000090"/>
          <w:sz w:val="28"/>
        </w:rPr>
        <w:t xml:space="preserve">Introducing Yourself to Prospective </w:t>
      </w:r>
      <w:r w:rsidR="00E75EC4" w:rsidRPr="00205D7E">
        <w:rPr>
          <w:b/>
          <w:color w:val="000090"/>
          <w:sz w:val="28"/>
        </w:rPr>
        <w:t>Employer</w:t>
      </w:r>
      <w:r w:rsidRPr="00205D7E">
        <w:rPr>
          <w:b/>
          <w:color w:val="000090"/>
          <w:sz w:val="28"/>
        </w:rPr>
        <w:t xml:space="preserve"> Using </w:t>
      </w:r>
      <w:r w:rsidR="00A61563" w:rsidRPr="00205D7E">
        <w:rPr>
          <w:b/>
          <w:noProof/>
          <w:color w:val="000090"/>
          <w:sz w:val="28"/>
        </w:rPr>
        <w:t>Linkedin</w:t>
      </w:r>
      <w:r w:rsidRPr="00205D7E">
        <w:rPr>
          <w:b/>
          <w:color w:val="000090"/>
          <w:sz w:val="28"/>
        </w:rPr>
        <w:t xml:space="preserve"> or </w:t>
      </w:r>
      <w:r w:rsidR="00A61563" w:rsidRPr="00205D7E">
        <w:rPr>
          <w:b/>
          <w:color w:val="000090"/>
          <w:sz w:val="28"/>
        </w:rPr>
        <w:t>Email</w:t>
      </w:r>
      <w:r w:rsidRPr="00205D7E">
        <w:rPr>
          <w:b/>
          <w:color w:val="000090"/>
          <w:sz w:val="28"/>
        </w:rPr>
        <w:t>!</w:t>
      </w:r>
    </w:p>
    <w:p w14:paraId="09218B57" w14:textId="77777777" w:rsidR="00A61563" w:rsidRPr="00205D7E" w:rsidRDefault="00A61563" w:rsidP="0065736F">
      <w:pPr>
        <w:spacing w:after="0" w:line="240" w:lineRule="auto"/>
        <w:jc w:val="center"/>
        <w:rPr>
          <w:b/>
          <w:color w:val="000090"/>
        </w:rPr>
      </w:pPr>
      <w:r w:rsidRPr="00205D7E">
        <w:rPr>
          <w:b/>
          <w:noProof/>
          <w:color w:val="000090"/>
        </w:rPr>
        <w:t>Boomsa</w:t>
      </w:r>
      <w:r w:rsidRPr="00205D7E">
        <w:rPr>
          <w:b/>
          <w:color w:val="000090"/>
        </w:rPr>
        <w:t xml:space="preserve"> – Charmaine Pocek </w:t>
      </w:r>
      <w:proofErr w:type="gramStart"/>
      <w:r w:rsidRPr="00205D7E">
        <w:rPr>
          <w:b/>
          <w:color w:val="000090"/>
        </w:rPr>
        <w:t>–  https://www.linkedin.com/in/boomsa</w:t>
      </w:r>
      <w:proofErr w:type="gramEnd"/>
    </w:p>
    <w:p w14:paraId="66EB412D" w14:textId="77777777" w:rsidR="00A61563" w:rsidRDefault="00A61563" w:rsidP="0065736F">
      <w:pPr>
        <w:spacing w:after="0" w:line="240" w:lineRule="auto"/>
        <w:rPr>
          <w:noProof/>
        </w:rPr>
      </w:pPr>
    </w:p>
    <w:p w14:paraId="6A303A81" w14:textId="77777777" w:rsidR="00132D52" w:rsidRPr="0065736F" w:rsidRDefault="00A61563" w:rsidP="0065736F">
      <w:pPr>
        <w:spacing w:after="0" w:line="240" w:lineRule="auto"/>
        <w:rPr>
          <w:b/>
          <w:i/>
        </w:rPr>
      </w:pPr>
      <w:r w:rsidRPr="0065736F">
        <w:rPr>
          <w:b/>
          <w:i/>
          <w:noProof/>
        </w:rPr>
        <w:t>This is</w:t>
      </w:r>
      <w:r w:rsidRPr="0065736F">
        <w:rPr>
          <w:b/>
          <w:i/>
        </w:rPr>
        <w:t xml:space="preserve"> ONLY a brief guide that you can use to get in the door – you will need to personalize and use LinkedIn as well as internet research/press releases, etc. to impress them!</w:t>
      </w:r>
    </w:p>
    <w:p w14:paraId="57415AED" w14:textId="77777777" w:rsidR="00A61563" w:rsidRPr="0065736F" w:rsidRDefault="00A61563" w:rsidP="0065736F">
      <w:pPr>
        <w:spacing w:after="0" w:line="240" w:lineRule="auto"/>
        <w:rPr>
          <w:b/>
          <w:i/>
        </w:rPr>
      </w:pPr>
      <w:r w:rsidRPr="0065736F">
        <w:rPr>
          <w:b/>
          <w:i/>
        </w:rPr>
        <w:t xml:space="preserve">Follow the steps below!  Your letter </w:t>
      </w:r>
      <w:r w:rsidRPr="0065736F">
        <w:rPr>
          <w:b/>
          <w:i/>
          <w:noProof/>
        </w:rPr>
        <w:t>is integrated</w:t>
      </w:r>
      <w:r w:rsidRPr="0065736F">
        <w:rPr>
          <w:b/>
          <w:i/>
        </w:rPr>
        <w:t xml:space="preserve"> throughout </w:t>
      </w:r>
      <w:r w:rsidRPr="0065736F">
        <w:rPr>
          <w:b/>
          <w:i/>
        </w:rPr>
        <w:sym w:font="Wingdings" w:char="F04A"/>
      </w:r>
    </w:p>
    <w:p w14:paraId="014A1DCD" w14:textId="77777777" w:rsidR="00A61563" w:rsidRDefault="00A61563" w:rsidP="0065736F">
      <w:pPr>
        <w:spacing w:after="0" w:line="240" w:lineRule="auto"/>
      </w:pPr>
    </w:p>
    <w:p w14:paraId="136603F0" w14:textId="77777777" w:rsidR="00A61563" w:rsidRPr="00A61563" w:rsidRDefault="00A61563" w:rsidP="0065736F">
      <w:pPr>
        <w:pBdr>
          <w:top w:val="single" w:sz="4" w:space="1" w:color="auto"/>
        </w:pBdr>
        <w:spacing w:after="0" w:line="240" w:lineRule="auto"/>
      </w:pPr>
    </w:p>
    <w:p w14:paraId="4BB1C616" w14:textId="77777777" w:rsidR="00A61563" w:rsidRPr="0065736F" w:rsidRDefault="00A61563" w:rsidP="0065736F">
      <w:pPr>
        <w:spacing w:after="0" w:line="240" w:lineRule="auto"/>
        <w:rPr>
          <w:b/>
          <w:color w:val="000000" w:themeColor="text1"/>
          <w:sz w:val="26"/>
          <w:szCs w:val="26"/>
        </w:rPr>
      </w:pPr>
      <w:r w:rsidRPr="0065736F">
        <w:rPr>
          <w:b/>
          <w:color w:val="000000" w:themeColor="text1"/>
          <w:sz w:val="26"/>
          <w:szCs w:val="26"/>
        </w:rPr>
        <w:t>First</w:t>
      </w:r>
      <w:r w:rsidR="0065736F">
        <w:rPr>
          <w:b/>
          <w:color w:val="000000" w:themeColor="text1"/>
          <w:sz w:val="26"/>
          <w:szCs w:val="26"/>
        </w:rPr>
        <w:t xml:space="preserve"> and b</w:t>
      </w:r>
      <w:r w:rsidRPr="0065736F">
        <w:rPr>
          <w:b/>
          <w:color w:val="000000" w:themeColor="text1"/>
          <w:sz w:val="26"/>
          <w:szCs w:val="26"/>
        </w:rPr>
        <w:t xml:space="preserve">est </w:t>
      </w:r>
      <w:r w:rsidR="0065736F">
        <w:rPr>
          <w:b/>
          <w:color w:val="000000" w:themeColor="text1"/>
          <w:sz w:val="26"/>
          <w:szCs w:val="26"/>
        </w:rPr>
        <w:t>introduction</w:t>
      </w:r>
      <w:r w:rsidRPr="0065736F">
        <w:rPr>
          <w:b/>
          <w:color w:val="000000" w:themeColor="text1"/>
          <w:sz w:val="26"/>
          <w:szCs w:val="26"/>
        </w:rPr>
        <w:t xml:space="preserve"> – Mutual </w:t>
      </w:r>
      <w:r w:rsidR="0065736F" w:rsidRPr="0065736F">
        <w:rPr>
          <w:b/>
          <w:noProof/>
          <w:color w:val="000000" w:themeColor="text1"/>
          <w:sz w:val="26"/>
          <w:szCs w:val="26"/>
        </w:rPr>
        <w:t>connections</w:t>
      </w:r>
      <w:r w:rsidR="0065736F" w:rsidRPr="0065736F">
        <w:rPr>
          <w:b/>
          <w:color w:val="000000" w:themeColor="text1"/>
          <w:sz w:val="26"/>
          <w:szCs w:val="26"/>
        </w:rPr>
        <w:t xml:space="preserve"> via email </w:t>
      </w:r>
      <w:r w:rsidRPr="0065736F">
        <w:rPr>
          <w:b/>
          <w:color w:val="000000" w:themeColor="text1"/>
          <w:sz w:val="26"/>
          <w:szCs w:val="26"/>
        </w:rPr>
        <w:t xml:space="preserve">or LinkedIn!!!  </w:t>
      </w:r>
    </w:p>
    <w:p w14:paraId="7E090C4C" w14:textId="18B596F5" w:rsidR="00A61563" w:rsidRPr="00A61563" w:rsidRDefault="00A61563" w:rsidP="0065736F">
      <w:pPr>
        <w:spacing w:after="0" w:line="240" w:lineRule="auto"/>
      </w:pPr>
      <w:r w:rsidRPr="00A61563">
        <w:t xml:space="preserve">Do you have any mutual </w:t>
      </w:r>
      <w:r w:rsidRPr="00A61563">
        <w:rPr>
          <w:noProof/>
        </w:rPr>
        <w:t>connections</w:t>
      </w:r>
      <w:r w:rsidR="00F23DBD">
        <w:t xml:space="preserve"> </w:t>
      </w:r>
      <w:r w:rsidRPr="00A61563">
        <w:t xml:space="preserve">on LinkedIn or in the “real” world?  If so, USE THEM!  </w:t>
      </w:r>
      <w:r w:rsidRPr="00A61563">
        <w:rPr>
          <w:noProof/>
        </w:rPr>
        <w:t>This is</w:t>
      </w:r>
      <w:r w:rsidRPr="00A61563">
        <w:t xml:space="preserve"> the perfect way to introduce yourself.  On </w:t>
      </w:r>
      <w:r w:rsidRPr="00A61563">
        <w:rPr>
          <w:noProof/>
        </w:rPr>
        <w:t>Linked</w:t>
      </w:r>
      <w:r w:rsidRPr="00A61563">
        <w:t>In, see if you have any 2</w:t>
      </w:r>
      <w:r w:rsidRPr="00A61563">
        <w:rPr>
          <w:vertAlign w:val="superscript"/>
        </w:rPr>
        <w:t>nd</w:t>
      </w:r>
      <w:r w:rsidRPr="00A61563">
        <w:t xml:space="preserve"> or 3</w:t>
      </w:r>
      <w:r w:rsidRPr="00A61563">
        <w:rPr>
          <w:vertAlign w:val="superscript"/>
        </w:rPr>
        <w:t>rd</w:t>
      </w:r>
      <w:r w:rsidRPr="00A61563">
        <w:t xml:space="preserve"> connections in common – use them to get introduced!  You can send your contact this message below to introduce you:</w:t>
      </w:r>
    </w:p>
    <w:p w14:paraId="3C29C116" w14:textId="77777777" w:rsidR="00A61563" w:rsidRPr="00A61563" w:rsidRDefault="00A61563" w:rsidP="0065736F">
      <w:pPr>
        <w:spacing w:after="0" w:line="240" w:lineRule="auto"/>
      </w:pPr>
    </w:p>
    <w:p w14:paraId="28E13E0A" w14:textId="77777777" w:rsidR="00A61563" w:rsidRPr="00205D7E" w:rsidRDefault="00A61563" w:rsidP="0065736F">
      <w:pPr>
        <w:spacing w:after="0" w:line="240" w:lineRule="auto"/>
        <w:rPr>
          <w:b/>
          <w:color w:val="000090"/>
        </w:rPr>
      </w:pPr>
      <w:r w:rsidRPr="00205D7E">
        <w:rPr>
          <w:b/>
          <w:color w:val="000090"/>
        </w:rPr>
        <w:t>Letter to your Contact/Connection:</w:t>
      </w:r>
    </w:p>
    <w:p w14:paraId="6415BF53" w14:textId="77777777" w:rsidR="0065736F" w:rsidRPr="0065736F" w:rsidRDefault="0065736F" w:rsidP="0065736F">
      <w:pPr>
        <w:spacing w:after="0" w:line="240" w:lineRule="auto"/>
        <w:rPr>
          <w:b/>
          <w:color w:val="0070C0"/>
        </w:rPr>
      </w:pPr>
    </w:p>
    <w:p w14:paraId="3159CE1C" w14:textId="6B21A70F" w:rsidR="00A61563" w:rsidRDefault="00A61563" w:rsidP="0065736F">
      <w:pPr>
        <w:spacing w:after="0" w:line="240" w:lineRule="auto"/>
      </w:pPr>
      <w:r w:rsidRPr="00A61563">
        <w:t xml:space="preserve">Hello </w:t>
      </w:r>
      <w:r w:rsidR="00232521" w:rsidRPr="00232521">
        <w:rPr>
          <w:color w:val="FF0000"/>
        </w:rPr>
        <w:t>Contact’s Name Here</w:t>
      </w:r>
      <w:r w:rsidRPr="00A61563">
        <w:t>,</w:t>
      </w:r>
    </w:p>
    <w:p w14:paraId="5D44E4C8" w14:textId="77777777" w:rsidR="0065736F" w:rsidRPr="00A61563" w:rsidRDefault="0065736F" w:rsidP="0065736F">
      <w:pPr>
        <w:spacing w:after="0" w:line="240" w:lineRule="auto"/>
      </w:pPr>
    </w:p>
    <w:p w14:paraId="3709B9FA" w14:textId="25F147C1" w:rsidR="00A61563" w:rsidRDefault="00A61563" w:rsidP="0065736F">
      <w:pPr>
        <w:spacing w:after="0" w:line="240" w:lineRule="auto"/>
        <w:rPr>
          <w:color w:val="000000"/>
        </w:rPr>
      </w:pPr>
      <w:r w:rsidRPr="00A61563">
        <w:t xml:space="preserve">I hope </w:t>
      </w:r>
      <w:r w:rsidRPr="00A61563">
        <w:rPr>
          <w:noProof/>
        </w:rPr>
        <w:t>you are doing</w:t>
      </w:r>
      <w:r w:rsidRPr="00A61563">
        <w:t xml:space="preserve"> well!  </w:t>
      </w:r>
      <w:r w:rsidRPr="00A61563">
        <w:rPr>
          <w:color w:val="FF0000"/>
        </w:rPr>
        <w:t xml:space="preserve">Possible background here (example:  Long time, no talk – would love to meet up for lunch again at our favorite pizza place – something you both used to do).  </w:t>
      </w:r>
      <w:r w:rsidRPr="00A61563">
        <w:rPr>
          <w:color w:val="000000"/>
        </w:rPr>
        <w:t xml:space="preserve">As you may know, I am leveraging LinkedIn to grow my network and noticed that you </w:t>
      </w:r>
      <w:r w:rsidRPr="00A61563">
        <w:rPr>
          <w:noProof/>
          <w:color w:val="000000"/>
        </w:rPr>
        <w:t>are connected</w:t>
      </w:r>
      <w:r w:rsidRPr="00A61563">
        <w:rPr>
          <w:color w:val="000000"/>
        </w:rPr>
        <w:t xml:space="preserve"> to </w:t>
      </w:r>
      <w:r w:rsidR="00B74CD5" w:rsidRPr="008C0AAD">
        <w:rPr>
          <w:color w:val="FF0000"/>
        </w:rPr>
        <w:t xml:space="preserve">prospective </w:t>
      </w:r>
      <w:r w:rsidR="008C0AAD" w:rsidRPr="008C0AAD">
        <w:rPr>
          <w:color w:val="FF0000"/>
        </w:rPr>
        <w:t>contact’s name</w:t>
      </w:r>
      <w:r w:rsidRPr="008C0AAD">
        <w:rPr>
          <w:color w:val="FF0000"/>
        </w:rPr>
        <w:t xml:space="preserve"> </w:t>
      </w:r>
      <w:r w:rsidRPr="008C0AAD">
        <w:rPr>
          <w:color w:val="000000"/>
        </w:rPr>
        <w:t xml:space="preserve">at </w:t>
      </w:r>
      <w:r w:rsidR="00B74CD5" w:rsidRPr="008C0AAD">
        <w:rPr>
          <w:color w:val="FF0000"/>
        </w:rPr>
        <w:t xml:space="preserve">prospective </w:t>
      </w:r>
      <w:r w:rsidR="008C0AAD" w:rsidRPr="00B74CD5">
        <w:rPr>
          <w:color w:val="FF0000"/>
        </w:rPr>
        <w:t>contact’s employer</w:t>
      </w:r>
      <w:r w:rsidRPr="00A61563">
        <w:rPr>
          <w:color w:val="000000"/>
        </w:rPr>
        <w:t xml:space="preserve">. I was wondering if you would kindly provide an introduction for me. If you could copy us both in an email or LinkedIn </w:t>
      </w:r>
      <w:r w:rsidRPr="00A61563">
        <w:rPr>
          <w:noProof/>
          <w:color w:val="000000"/>
        </w:rPr>
        <w:t>message,</w:t>
      </w:r>
      <w:r w:rsidRPr="00A61563">
        <w:rPr>
          <w:color w:val="000000"/>
        </w:rPr>
        <w:t xml:space="preserve"> I can take it from there and would be very grateful – I have been following </w:t>
      </w:r>
      <w:r w:rsidR="008C0AAD" w:rsidRPr="008C0AAD">
        <w:rPr>
          <w:color w:val="FF0000"/>
        </w:rPr>
        <w:t>prospective employer’s company</w:t>
      </w:r>
      <w:r w:rsidRPr="008C0AAD">
        <w:rPr>
          <w:color w:val="FF0000"/>
        </w:rPr>
        <w:t xml:space="preserve"> </w:t>
      </w:r>
      <w:r w:rsidRPr="00A61563">
        <w:rPr>
          <w:color w:val="000000"/>
        </w:rPr>
        <w:t xml:space="preserve">and am trying to get my foot in the door. To make it easier for you, I have included a short paragraph below that you are welcome to copy and paste. Also, feel free </w:t>
      </w:r>
      <w:r w:rsidR="008C0AAD">
        <w:rPr>
          <w:color w:val="000000"/>
        </w:rPr>
        <w:t xml:space="preserve">to look through my connections. </w:t>
      </w:r>
      <w:r w:rsidRPr="00A61563">
        <w:rPr>
          <w:color w:val="000000"/>
        </w:rPr>
        <w:t xml:space="preserve">I am </w:t>
      </w:r>
      <w:r w:rsidR="008C0AAD">
        <w:rPr>
          <w:color w:val="000000"/>
        </w:rPr>
        <w:t xml:space="preserve">more than </w:t>
      </w:r>
      <w:r w:rsidRPr="00A61563">
        <w:rPr>
          <w:color w:val="000000"/>
        </w:rPr>
        <w:t>happy to make introductions for you as well.</w:t>
      </w:r>
    </w:p>
    <w:p w14:paraId="0B308630" w14:textId="77777777" w:rsidR="0065736F" w:rsidRPr="00A61563" w:rsidRDefault="0065736F" w:rsidP="0065736F">
      <w:pPr>
        <w:spacing w:after="0" w:line="240" w:lineRule="auto"/>
        <w:rPr>
          <w:color w:val="000000"/>
        </w:rPr>
      </w:pPr>
    </w:p>
    <w:p w14:paraId="5F989529" w14:textId="77777777" w:rsidR="00A61563" w:rsidRDefault="0065736F" w:rsidP="0065736F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/>
          <w:color w:val="000000"/>
          <w:sz w:val="22"/>
          <w:szCs w:val="22"/>
        </w:rPr>
      </w:pPr>
      <w:r>
        <w:rPr>
          <w:rFonts w:asciiTheme="minorHAnsi" w:hAnsiTheme="minorHAnsi"/>
          <w:color w:val="000000"/>
          <w:sz w:val="22"/>
          <w:szCs w:val="22"/>
        </w:rPr>
        <w:t>Thank you very much</w:t>
      </w:r>
      <w:r w:rsidR="00A61563" w:rsidRPr="00A61563">
        <w:rPr>
          <w:rFonts w:asciiTheme="minorHAnsi" w:hAnsiTheme="minorHAnsi"/>
          <w:color w:val="000000"/>
          <w:sz w:val="22"/>
          <w:szCs w:val="22"/>
        </w:rPr>
        <w:t>!</w:t>
      </w:r>
    </w:p>
    <w:p w14:paraId="7B9F28CC" w14:textId="77777777" w:rsidR="0065736F" w:rsidRPr="00A61563" w:rsidRDefault="0065736F" w:rsidP="0065736F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/>
          <w:color w:val="000000"/>
          <w:sz w:val="22"/>
          <w:szCs w:val="22"/>
        </w:rPr>
      </w:pPr>
    </w:p>
    <w:p w14:paraId="49DFE5C3" w14:textId="2AA4BA51" w:rsidR="00AE20E5" w:rsidRPr="00FB7955" w:rsidRDefault="00FB7955" w:rsidP="00AE20E5">
      <w:pPr>
        <w:spacing w:after="0" w:line="240" w:lineRule="auto"/>
        <w:rPr>
          <w:rFonts w:eastAsia="Times New Roman" w:cs="Times New Roman"/>
          <w:color w:val="FF0000"/>
        </w:rPr>
      </w:pPr>
      <w:r w:rsidRPr="00FB7955">
        <w:rPr>
          <w:rFonts w:eastAsia="Times New Roman" w:cs="Times New Roman"/>
          <w:color w:val="FF0000"/>
        </w:rPr>
        <w:t>Name</w:t>
      </w:r>
    </w:p>
    <w:p w14:paraId="0C8C88E6" w14:textId="4EF64FE9" w:rsidR="00FB7955" w:rsidRPr="00FB7955" w:rsidRDefault="00FB7955" w:rsidP="00AE20E5">
      <w:pPr>
        <w:spacing w:after="0" w:line="240" w:lineRule="auto"/>
        <w:rPr>
          <w:rFonts w:eastAsia="Times New Roman" w:cs="Times New Roman"/>
          <w:color w:val="FF0000"/>
        </w:rPr>
      </w:pPr>
      <w:r w:rsidRPr="00FB7955">
        <w:rPr>
          <w:rFonts w:eastAsia="Times New Roman" w:cs="Times New Roman"/>
          <w:color w:val="FF0000"/>
        </w:rPr>
        <w:t>Email</w:t>
      </w:r>
    </w:p>
    <w:p w14:paraId="506FD818" w14:textId="77777777" w:rsidR="0065736F" w:rsidRDefault="0065736F" w:rsidP="0065736F">
      <w:pPr>
        <w:spacing w:after="0" w:line="240" w:lineRule="auto"/>
      </w:pPr>
    </w:p>
    <w:p w14:paraId="6DC1DE1E" w14:textId="77777777" w:rsidR="0065736F" w:rsidRDefault="0065736F" w:rsidP="0065736F">
      <w:pPr>
        <w:spacing w:after="0" w:line="240" w:lineRule="auto"/>
      </w:pPr>
    </w:p>
    <w:p w14:paraId="7749A04C" w14:textId="77777777" w:rsidR="00A61563" w:rsidRDefault="00A61563" w:rsidP="0065736F">
      <w:pPr>
        <w:pBdr>
          <w:top w:val="single" w:sz="4" w:space="1" w:color="auto"/>
        </w:pBdr>
        <w:spacing w:after="0" w:line="240" w:lineRule="auto"/>
      </w:pPr>
    </w:p>
    <w:p w14:paraId="5E9786BB" w14:textId="77777777" w:rsidR="00A61563" w:rsidRPr="0065736F" w:rsidRDefault="00A61563" w:rsidP="0065736F">
      <w:pPr>
        <w:spacing w:after="0" w:line="240" w:lineRule="auto"/>
        <w:rPr>
          <w:b/>
          <w:color w:val="000000" w:themeColor="text1"/>
          <w:sz w:val="26"/>
          <w:szCs w:val="26"/>
        </w:rPr>
      </w:pPr>
      <w:r w:rsidRPr="0065736F">
        <w:rPr>
          <w:b/>
          <w:noProof/>
          <w:color w:val="000000" w:themeColor="text1"/>
          <w:sz w:val="26"/>
          <w:szCs w:val="26"/>
        </w:rPr>
        <w:t>Second</w:t>
      </w:r>
      <w:r w:rsidRPr="0065736F">
        <w:rPr>
          <w:b/>
          <w:color w:val="000000" w:themeColor="text1"/>
          <w:sz w:val="26"/>
          <w:szCs w:val="26"/>
        </w:rPr>
        <w:t xml:space="preserve"> </w:t>
      </w:r>
      <w:r w:rsidR="0065736F">
        <w:rPr>
          <w:b/>
          <w:color w:val="000000" w:themeColor="text1"/>
          <w:sz w:val="26"/>
          <w:szCs w:val="26"/>
        </w:rPr>
        <w:t>introduction</w:t>
      </w:r>
      <w:r w:rsidRPr="0065736F">
        <w:rPr>
          <w:b/>
          <w:color w:val="000000" w:themeColor="text1"/>
          <w:sz w:val="26"/>
          <w:szCs w:val="26"/>
        </w:rPr>
        <w:t xml:space="preserve">  –</w:t>
      </w:r>
      <w:r w:rsidR="0065736F">
        <w:rPr>
          <w:b/>
          <w:color w:val="000000" w:themeColor="text1"/>
          <w:sz w:val="26"/>
          <w:szCs w:val="26"/>
        </w:rPr>
        <w:t xml:space="preserve"> If no</w:t>
      </w:r>
      <w:r w:rsidRPr="0065736F">
        <w:rPr>
          <w:b/>
          <w:color w:val="000000" w:themeColor="text1"/>
          <w:sz w:val="26"/>
          <w:szCs w:val="26"/>
        </w:rPr>
        <w:t xml:space="preserve"> connections, </w:t>
      </w:r>
      <w:r w:rsidRPr="0065736F">
        <w:rPr>
          <w:b/>
          <w:noProof/>
          <w:color w:val="000000" w:themeColor="text1"/>
          <w:sz w:val="26"/>
          <w:szCs w:val="26"/>
        </w:rPr>
        <w:t>research</w:t>
      </w:r>
      <w:r w:rsidRPr="0065736F">
        <w:rPr>
          <w:b/>
          <w:color w:val="000000" w:themeColor="text1"/>
          <w:sz w:val="26"/>
          <w:szCs w:val="26"/>
        </w:rPr>
        <w:t xml:space="preserve"> </w:t>
      </w:r>
      <w:r w:rsidR="0065736F">
        <w:rPr>
          <w:b/>
          <w:color w:val="000000" w:themeColor="text1"/>
          <w:sz w:val="26"/>
          <w:szCs w:val="26"/>
        </w:rPr>
        <w:t>the contact</w:t>
      </w:r>
      <w:r w:rsidRPr="0065736F">
        <w:rPr>
          <w:b/>
          <w:color w:val="000000" w:themeColor="text1"/>
          <w:sz w:val="26"/>
          <w:szCs w:val="26"/>
        </w:rPr>
        <w:t xml:space="preserve"> </w:t>
      </w:r>
      <w:r w:rsidR="0065736F">
        <w:rPr>
          <w:b/>
          <w:color w:val="000000" w:themeColor="text1"/>
          <w:sz w:val="26"/>
          <w:szCs w:val="26"/>
        </w:rPr>
        <w:t>to show initiative!!</w:t>
      </w:r>
    </w:p>
    <w:p w14:paraId="7618AF56" w14:textId="77777777" w:rsidR="00A61563" w:rsidRPr="00A61563" w:rsidRDefault="00A61563" w:rsidP="0065736F">
      <w:pPr>
        <w:spacing w:after="0" w:line="240" w:lineRule="auto"/>
      </w:pPr>
    </w:p>
    <w:p w14:paraId="2C0B7CAA" w14:textId="77777777" w:rsidR="00A61563" w:rsidRPr="000D6F69" w:rsidRDefault="00A61563" w:rsidP="0065736F">
      <w:pPr>
        <w:spacing w:after="0" w:line="240" w:lineRule="auto"/>
        <w:rPr>
          <w:b/>
          <w:i/>
          <w:color w:val="000090"/>
        </w:rPr>
      </w:pPr>
      <w:r w:rsidRPr="000D6F69">
        <w:rPr>
          <w:b/>
          <w:i/>
          <w:color w:val="000090"/>
        </w:rPr>
        <w:t>NEVER use</w:t>
      </w:r>
      <w:r w:rsidRPr="000D6F69">
        <w:rPr>
          <w:rStyle w:val="apple-converted-space"/>
          <w:b/>
          <w:i/>
          <w:color w:val="000090"/>
        </w:rPr>
        <w:t> </w:t>
      </w:r>
      <w:r w:rsidRPr="000D6F69">
        <w:rPr>
          <w:rStyle w:val="Emphasis"/>
          <w:b/>
          <w:i w:val="0"/>
          <w:color w:val="000090"/>
          <w:bdr w:val="none" w:sz="0" w:space="0" w:color="auto" w:frame="1"/>
        </w:rPr>
        <w:t>"Dear Sir / Madame"</w:t>
      </w:r>
      <w:r w:rsidRPr="000D6F69">
        <w:rPr>
          <w:rStyle w:val="apple-converted-space"/>
          <w:b/>
          <w:i/>
          <w:color w:val="000090"/>
        </w:rPr>
        <w:t> </w:t>
      </w:r>
      <w:r w:rsidRPr="000D6F69">
        <w:rPr>
          <w:b/>
          <w:i/>
          <w:color w:val="000090"/>
        </w:rPr>
        <w:t xml:space="preserve">or any other generic introduction when sending an email. Personalize your message by addressing your email to a specific person and using their name. </w:t>
      </w:r>
      <w:r w:rsidRPr="000D6F69">
        <w:rPr>
          <w:b/>
          <w:i/>
          <w:noProof/>
          <w:color w:val="000090"/>
        </w:rPr>
        <w:t>In fact,</w:t>
      </w:r>
      <w:r w:rsidRPr="000D6F69">
        <w:rPr>
          <w:b/>
          <w:i/>
          <w:color w:val="000090"/>
        </w:rPr>
        <w:t xml:space="preserve"> I like to use their name twice, once when addressing them at the beginning of the email and once when thanking them at the end of it. </w:t>
      </w:r>
    </w:p>
    <w:p w14:paraId="4FBA5A80" w14:textId="77777777" w:rsidR="00A61563" w:rsidRPr="00A61563" w:rsidRDefault="00A61563" w:rsidP="0065736F">
      <w:pPr>
        <w:spacing w:after="0" w:line="240" w:lineRule="auto"/>
      </w:pPr>
    </w:p>
    <w:p w14:paraId="3B2ECB0C" w14:textId="10DA5CC4" w:rsidR="00A61563" w:rsidRPr="00E75EC4" w:rsidRDefault="00A61563" w:rsidP="0065736F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i/>
          <w:sz w:val="22"/>
          <w:szCs w:val="22"/>
        </w:rPr>
      </w:pPr>
      <w:r w:rsidRPr="00DD1EC6">
        <w:rPr>
          <w:rStyle w:val="Emphasis"/>
          <w:rFonts w:asciiTheme="minorHAnsi" w:hAnsiTheme="minorHAnsi"/>
          <w:i w:val="0"/>
          <w:color w:val="000000" w:themeColor="text1"/>
          <w:sz w:val="22"/>
          <w:szCs w:val="22"/>
          <w:bdr w:val="none" w:sz="0" w:space="0" w:color="auto" w:frame="1"/>
        </w:rPr>
        <w:t xml:space="preserve">Hello </w:t>
      </w:r>
      <w:r w:rsidRPr="00DD1EC6">
        <w:rPr>
          <w:rStyle w:val="Emphasis"/>
          <w:rFonts w:asciiTheme="minorHAnsi" w:hAnsiTheme="minorHAnsi"/>
          <w:i w:val="0"/>
          <w:color w:val="FF0000"/>
          <w:sz w:val="22"/>
          <w:szCs w:val="22"/>
          <w:bdr w:val="none" w:sz="0" w:space="0" w:color="auto" w:frame="1"/>
        </w:rPr>
        <w:t xml:space="preserve">or </w:t>
      </w:r>
      <w:r w:rsidRPr="00DD1EC6">
        <w:rPr>
          <w:rStyle w:val="Emphasis"/>
          <w:rFonts w:asciiTheme="minorHAnsi" w:hAnsiTheme="minorHAnsi"/>
          <w:i w:val="0"/>
          <w:color w:val="000000" w:themeColor="text1"/>
          <w:sz w:val="22"/>
          <w:szCs w:val="22"/>
          <w:bdr w:val="none" w:sz="0" w:space="0" w:color="auto" w:frame="1"/>
        </w:rPr>
        <w:t xml:space="preserve">Good Morning </w:t>
      </w:r>
      <w:r w:rsidRPr="00DD1EC6">
        <w:rPr>
          <w:rStyle w:val="Emphasis"/>
          <w:rFonts w:asciiTheme="minorHAnsi" w:hAnsiTheme="minorHAnsi"/>
          <w:i w:val="0"/>
          <w:color w:val="FF0000"/>
          <w:sz w:val="22"/>
          <w:szCs w:val="22"/>
          <w:bdr w:val="none" w:sz="0" w:space="0" w:color="auto" w:frame="1"/>
        </w:rPr>
        <w:t xml:space="preserve">or </w:t>
      </w:r>
      <w:r w:rsidRPr="00DD1EC6">
        <w:rPr>
          <w:rStyle w:val="Emphasis"/>
          <w:rFonts w:asciiTheme="minorHAnsi" w:hAnsiTheme="minorHAnsi"/>
          <w:i w:val="0"/>
          <w:color w:val="000000" w:themeColor="text1"/>
          <w:sz w:val="22"/>
          <w:szCs w:val="22"/>
          <w:bdr w:val="none" w:sz="0" w:space="0" w:color="auto" w:frame="1"/>
        </w:rPr>
        <w:t xml:space="preserve">Good </w:t>
      </w:r>
      <w:r w:rsidR="00E75EC4" w:rsidRPr="00DD1EC6">
        <w:rPr>
          <w:rStyle w:val="Emphasis"/>
          <w:rFonts w:asciiTheme="minorHAnsi" w:hAnsiTheme="minorHAnsi"/>
          <w:i w:val="0"/>
          <w:color w:val="000000" w:themeColor="text1"/>
          <w:sz w:val="22"/>
          <w:szCs w:val="22"/>
          <w:bdr w:val="none" w:sz="0" w:space="0" w:color="auto" w:frame="1"/>
        </w:rPr>
        <w:t>Afternoon</w:t>
      </w:r>
      <w:r w:rsidRPr="00DD1EC6">
        <w:rPr>
          <w:rStyle w:val="Emphasis"/>
          <w:rFonts w:asciiTheme="minorHAnsi" w:hAnsiTheme="minorHAnsi"/>
          <w:i w:val="0"/>
          <w:color w:val="000000" w:themeColor="text1"/>
          <w:sz w:val="22"/>
          <w:szCs w:val="22"/>
          <w:bdr w:val="none" w:sz="0" w:space="0" w:color="auto" w:frame="1"/>
        </w:rPr>
        <w:t xml:space="preserve"> </w:t>
      </w:r>
      <w:r w:rsidRPr="00E75EC4">
        <w:rPr>
          <w:rStyle w:val="Emphasis"/>
          <w:rFonts w:asciiTheme="minorHAnsi" w:hAnsiTheme="minorHAnsi"/>
          <w:i w:val="0"/>
          <w:color w:val="FF0000"/>
          <w:sz w:val="22"/>
          <w:szCs w:val="22"/>
          <w:bdr w:val="none" w:sz="0" w:space="0" w:color="auto" w:frame="1"/>
        </w:rPr>
        <w:t>Name</w:t>
      </w:r>
      <w:r w:rsidR="00E75EC4">
        <w:rPr>
          <w:rStyle w:val="Emphasis"/>
          <w:rFonts w:asciiTheme="minorHAnsi" w:hAnsiTheme="minorHAnsi"/>
          <w:i w:val="0"/>
          <w:color w:val="FF0000"/>
          <w:sz w:val="22"/>
          <w:szCs w:val="22"/>
          <w:bdr w:val="none" w:sz="0" w:space="0" w:color="auto" w:frame="1"/>
        </w:rPr>
        <w:t xml:space="preserve"> of </w:t>
      </w:r>
      <w:r w:rsidR="00DD1EC6">
        <w:rPr>
          <w:rStyle w:val="Emphasis"/>
          <w:rFonts w:asciiTheme="minorHAnsi" w:hAnsiTheme="minorHAnsi"/>
          <w:i w:val="0"/>
          <w:color w:val="FF0000"/>
          <w:sz w:val="22"/>
          <w:szCs w:val="22"/>
          <w:bdr w:val="none" w:sz="0" w:space="0" w:color="auto" w:frame="1"/>
        </w:rPr>
        <w:t>prospective connection</w:t>
      </w:r>
      <w:r w:rsidRPr="00E75EC4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>,</w:t>
      </w:r>
    </w:p>
    <w:p w14:paraId="0D307071" w14:textId="77777777" w:rsidR="0065736F" w:rsidRDefault="0065736F" w:rsidP="0065736F">
      <w:pPr>
        <w:pStyle w:val="NormalWeb"/>
        <w:spacing w:before="0" w:beforeAutospacing="0" w:after="0" w:afterAutospacing="0"/>
        <w:textAlignment w:val="baseline"/>
        <w:rPr>
          <w:rStyle w:val="Emphasis"/>
          <w:rFonts w:asciiTheme="minorHAnsi" w:hAnsiTheme="minorHAnsi"/>
          <w:sz w:val="22"/>
          <w:szCs w:val="22"/>
          <w:bdr w:val="none" w:sz="0" w:space="0" w:color="auto" w:frame="1"/>
        </w:rPr>
      </w:pPr>
    </w:p>
    <w:p w14:paraId="165653CE" w14:textId="77777777" w:rsidR="00A61563" w:rsidRPr="00A61563" w:rsidRDefault="00A61563" w:rsidP="0065736F">
      <w:pPr>
        <w:pStyle w:val="NormalWeb"/>
        <w:spacing w:before="0" w:beforeAutospacing="0" w:after="0" w:afterAutospacing="0"/>
        <w:textAlignment w:val="baseline"/>
        <w:rPr>
          <w:rStyle w:val="Emphasis"/>
          <w:rFonts w:asciiTheme="minorHAnsi" w:hAnsiTheme="minorHAnsi"/>
          <w:sz w:val="22"/>
          <w:szCs w:val="22"/>
          <w:bdr w:val="none" w:sz="0" w:space="0" w:color="auto" w:frame="1"/>
        </w:rPr>
      </w:pPr>
      <w:r w:rsidRPr="00A61563">
        <w:rPr>
          <w:rStyle w:val="Emphasis"/>
          <w:rFonts w:asciiTheme="minorHAnsi" w:hAnsiTheme="minorHAnsi"/>
          <w:sz w:val="22"/>
          <w:szCs w:val="22"/>
          <w:bdr w:val="none" w:sz="0" w:space="0" w:color="auto" w:frame="1"/>
        </w:rPr>
        <w:t>Possible Intros:</w:t>
      </w:r>
    </w:p>
    <w:p w14:paraId="08D9B485" w14:textId="57AE887A" w:rsidR="00A61563" w:rsidRPr="0065736F" w:rsidRDefault="00A61563" w:rsidP="0065736F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</w:pPr>
      <w:r w:rsidRPr="0065736F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 xml:space="preserve">It was nice meeting you at </w:t>
      </w:r>
      <w:r w:rsidR="0065736F" w:rsidRPr="0065736F">
        <w:rPr>
          <w:rStyle w:val="Emphasis"/>
          <w:rFonts w:asciiTheme="minorHAnsi" w:hAnsiTheme="minorHAnsi"/>
          <w:i w:val="0"/>
          <w:noProof/>
          <w:color w:val="FF0000"/>
          <w:sz w:val="22"/>
          <w:szCs w:val="22"/>
          <w:bdr w:val="none" w:sz="0" w:space="0" w:color="auto" w:frame="1"/>
        </w:rPr>
        <w:t>event name</w:t>
      </w:r>
      <w:r w:rsidR="0065736F" w:rsidRPr="0065736F">
        <w:rPr>
          <w:rStyle w:val="Emphasis"/>
          <w:rFonts w:asciiTheme="minorHAnsi" w:hAnsiTheme="minorHAnsi"/>
          <w:i w:val="0"/>
          <w:noProof/>
          <w:sz w:val="22"/>
          <w:szCs w:val="22"/>
          <w:bdr w:val="none" w:sz="0" w:space="0" w:color="auto" w:frame="1"/>
        </w:rPr>
        <w:t>.</w:t>
      </w:r>
    </w:p>
    <w:p w14:paraId="22EF0C03" w14:textId="77777777" w:rsidR="00A61563" w:rsidRPr="0065736F" w:rsidRDefault="00A61563" w:rsidP="0065736F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</w:pPr>
      <w:r w:rsidRPr="0065736F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 xml:space="preserve">I enjoyed hearing you speak at </w:t>
      </w:r>
      <w:r w:rsidR="0065736F" w:rsidRPr="0065736F">
        <w:rPr>
          <w:rStyle w:val="Emphasis"/>
          <w:rFonts w:asciiTheme="minorHAnsi" w:hAnsiTheme="minorHAnsi"/>
          <w:i w:val="0"/>
          <w:noProof/>
          <w:color w:val="FF0000"/>
          <w:sz w:val="22"/>
          <w:szCs w:val="22"/>
          <w:bdr w:val="none" w:sz="0" w:space="0" w:color="auto" w:frame="1"/>
        </w:rPr>
        <w:t>event name</w:t>
      </w:r>
      <w:r w:rsidR="0065736F" w:rsidRPr="0065736F">
        <w:rPr>
          <w:rStyle w:val="Emphasis"/>
          <w:rFonts w:asciiTheme="minorHAnsi" w:hAnsiTheme="minorHAnsi"/>
          <w:i w:val="0"/>
          <w:noProof/>
          <w:sz w:val="22"/>
          <w:szCs w:val="22"/>
          <w:bdr w:val="none" w:sz="0" w:space="0" w:color="auto" w:frame="1"/>
        </w:rPr>
        <w:t>.</w:t>
      </w:r>
    </w:p>
    <w:p w14:paraId="47ACA3AF" w14:textId="77777777" w:rsidR="00A61563" w:rsidRPr="0065736F" w:rsidRDefault="00A61563" w:rsidP="0065736F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</w:pPr>
      <w:r w:rsidRPr="0065736F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 xml:space="preserve">I </w:t>
      </w:r>
      <w:r w:rsidRPr="0065736F">
        <w:rPr>
          <w:rStyle w:val="Emphasis"/>
          <w:rFonts w:asciiTheme="minorHAnsi" w:hAnsiTheme="minorHAnsi"/>
          <w:i w:val="0"/>
          <w:noProof/>
          <w:sz w:val="22"/>
          <w:szCs w:val="22"/>
          <w:bdr w:val="none" w:sz="0" w:space="0" w:color="auto" w:frame="1"/>
        </w:rPr>
        <w:t>was referred</w:t>
      </w:r>
      <w:r w:rsidRPr="0065736F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 xml:space="preserve"> to you by </w:t>
      </w:r>
      <w:r w:rsidR="0065736F" w:rsidRPr="0065736F">
        <w:rPr>
          <w:rStyle w:val="Emphasis"/>
          <w:rFonts w:asciiTheme="minorHAnsi" w:hAnsiTheme="minorHAnsi"/>
          <w:i w:val="0"/>
          <w:noProof/>
          <w:color w:val="FF0000"/>
          <w:sz w:val="22"/>
          <w:szCs w:val="22"/>
          <w:bdr w:val="none" w:sz="0" w:space="0" w:color="auto" w:frame="1"/>
        </w:rPr>
        <w:t>contact name</w:t>
      </w:r>
      <w:r w:rsidR="0065736F" w:rsidRPr="0065736F">
        <w:rPr>
          <w:rStyle w:val="Emphasis"/>
          <w:rFonts w:asciiTheme="minorHAnsi" w:hAnsiTheme="minorHAnsi"/>
          <w:i w:val="0"/>
          <w:noProof/>
          <w:sz w:val="22"/>
          <w:szCs w:val="22"/>
          <w:bdr w:val="none" w:sz="0" w:space="0" w:color="auto" w:frame="1"/>
        </w:rPr>
        <w:t>.</w:t>
      </w:r>
    </w:p>
    <w:p w14:paraId="45104D30" w14:textId="0416B979" w:rsidR="00A61563" w:rsidRPr="0065736F" w:rsidRDefault="00A61563" w:rsidP="0065736F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</w:pPr>
      <w:r w:rsidRPr="0065736F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lastRenderedPageBreak/>
        <w:t>I found you</w:t>
      </w:r>
      <w:r w:rsidR="00DD1EC6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>r</w:t>
      </w:r>
      <w:r w:rsidRPr="0065736F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 xml:space="preserve"> profile </w:t>
      </w:r>
      <w:r w:rsidR="00DD1EC6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>on</w:t>
      </w:r>
      <w:r w:rsidRPr="0065736F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 xml:space="preserve"> </w:t>
      </w:r>
      <w:proofErr w:type="spellStart"/>
      <w:r w:rsidRPr="0065736F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>Linkedin</w:t>
      </w:r>
      <w:proofErr w:type="spellEnd"/>
      <w:r w:rsidRPr="0065736F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 xml:space="preserve"> and was so impressed with what you have done for </w:t>
      </w:r>
      <w:r w:rsidR="00E75EC4" w:rsidRPr="0065736F">
        <w:rPr>
          <w:rStyle w:val="Emphasis"/>
          <w:rFonts w:asciiTheme="minorHAnsi" w:hAnsiTheme="minorHAnsi"/>
          <w:i w:val="0"/>
          <w:color w:val="FF0000"/>
          <w:sz w:val="22"/>
          <w:szCs w:val="22"/>
          <w:bdr w:val="none" w:sz="0" w:space="0" w:color="auto" w:frame="1"/>
        </w:rPr>
        <w:t>company name here</w:t>
      </w:r>
      <w:r w:rsidRPr="0065736F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>.</w:t>
      </w:r>
    </w:p>
    <w:p w14:paraId="1D6DF166" w14:textId="0B893F71" w:rsidR="00A61563" w:rsidRPr="0065736F" w:rsidRDefault="00A61563" w:rsidP="0065736F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</w:pPr>
      <w:r w:rsidRPr="0065736F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 xml:space="preserve">I </w:t>
      </w:r>
      <w:r w:rsidR="00DD1EC6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 xml:space="preserve">enjoyed reading your article </w:t>
      </w:r>
      <w:r w:rsidR="00DD1EC6" w:rsidRPr="00DD1EC6">
        <w:rPr>
          <w:rStyle w:val="Emphasis"/>
          <w:rFonts w:asciiTheme="minorHAnsi" w:hAnsiTheme="minorHAnsi"/>
          <w:i w:val="0"/>
          <w:color w:val="FF0000"/>
          <w:sz w:val="22"/>
          <w:szCs w:val="22"/>
          <w:bdr w:val="none" w:sz="0" w:space="0" w:color="auto" w:frame="1"/>
        </w:rPr>
        <w:t xml:space="preserve">or </w:t>
      </w:r>
      <w:r w:rsidRPr="0065736F">
        <w:rPr>
          <w:rStyle w:val="Emphasis"/>
          <w:rFonts w:asciiTheme="minorHAnsi" w:hAnsiTheme="minorHAnsi"/>
          <w:i w:val="0"/>
          <w:noProof/>
          <w:sz w:val="22"/>
          <w:szCs w:val="22"/>
          <w:bdr w:val="none" w:sz="0" w:space="0" w:color="auto" w:frame="1"/>
        </w:rPr>
        <w:t>publication</w:t>
      </w:r>
      <w:r w:rsidRPr="0065736F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 xml:space="preserve"> – </w:t>
      </w:r>
      <w:r w:rsidRPr="00E75EC4">
        <w:rPr>
          <w:rStyle w:val="Emphasis"/>
          <w:rFonts w:asciiTheme="minorHAnsi" w:hAnsiTheme="minorHAnsi"/>
          <w:i w:val="0"/>
          <w:color w:val="FF0000"/>
          <w:sz w:val="22"/>
          <w:szCs w:val="22"/>
          <w:bdr w:val="none" w:sz="0" w:space="0" w:color="auto" w:frame="1"/>
        </w:rPr>
        <w:t xml:space="preserve">list </w:t>
      </w:r>
      <w:r w:rsidR="00E75EC4">
        <w:rPr>
          <w:rStyle w:val="Emphasis"/>
          <w:rFonts w:asciiTheme="minorHAnsi" w:hAnsiTheme="minorHAnsi"/>
          <w:i w:val="0"/>
          <w:color w:val="FF0000"/>
          <w:sz w:val="22"/>
          <w:szCs w:val="22"/>
          <w:bdr w:val="none" w:sz="0" w:space="0" w:color="auto" w:frame="1"/>
        </w:rPr>
        <w:t>title</w:t>
      </w:r>
      <w:r w:rsidRPr="00E75EC4">
        <w:rPr>
          <w:rStyle w:val="Emphasis"/>
          <w:rFonts w:asciiTheme="minorHAnsi" w:hAnsiTheme="minorHAnsi"/>
          <w:i w:val="0"/>
          <w:color w:val="FF0000"/>
          <w:sz w:val="22"/>
          <w:szCs w:val="22"/>
          <w:bdr w:val="none" w:sz="0" w:space="0" w:color="auto" w:frame="1"/>
        </w:rPr>
        <w:t xml:space="preserve"> here</w:t>
      </w:r>
      <w:r w:rsidRPr="0065736F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>.</w:t>
      </w:r>
    </w:p>
    <w:p w14:paraId="1DD28A0F" w14:textId="77777777" w:rsidR="0065736F" w:rsidRPr="00A61563" w:rsidRDefault="0065736F" w:rsidP="0065736F">
      <w:pPr>
        <w:pStyle w:val="NormalWeb"/>
        <w:spacing w:before="0" w:beforeAutospacing="0" w:after="0" w:afterAutospacing="0"/>
        <w:textAlignment w:val="baseline"/>
        <w:rPr>
          <w:rStyle w:val="Emphasis"/>
          <w:rFonts w:asciiTheme="minorHAnsi" w:hAnsiTheme="minorHAnsi"/>
          <w:sz w:val="22"/>
          <w:szCs w:val="22"/>
          <w:bdr w:val="none" w:sz="0" w:space="0" w:color="auto" w:frame="1"/>
        </w:rPr>
      </w:pPr>
    </w:p>
    <w:p w14:paraId="3107172D" w14:textId="674DEE17" w:rsidR="00A61563" w:rsidRDefault="00A61563" w:rsidP="0065736F">
      <w:pPr>
        <w:pStyle w:val="NormalWeb"/>
        <w:spacing w:before="0" w:beforeAutospacing="0" w:after="0" w:afterAutospacing="0"/>
        <w:textAlignment w:val="baseline"/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</w:pPr>
      <w:r w:rsidRPr="00A61563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 xml:space="preserve">I was researching </w:t>
      </w:r>
      <w:r w:rsidR="00DD1EC6" w:rsidRPr="00DD1EC6">
        <w:rPr>
          <w:rStyle w:val="Emphasis"/>
          <w:rFonts w:asciiTheme="minorHAnsi" w:hAnsiTheme="minorHAnsi"/>
          <w:i w:val="0"/>
          <w:color w:val="FF0000"/>
          <w:sz w:val="22"/>
          <w:szCs w:val="22"/>
          <w:bdr w:val="none" w:sz="0" w:space="0" w:color="auto" w:frame="1"/>
        </w:rPr>
        <w:t xml:space="preserve">prospective connection’s </w:t>
      </w:r>
      <w:r w:rsidR="00E75EC4" w:rsidRPr="00DD1EC6">
        <w:rPr>
          <w:rStyle w:val="Emphasis"/>
          <w:rFonts w:asciiTheme="minorHAnsi" w:hAnsiTheme="minorHAnsi"/>
          <w:i w:val="0"/>
          <w:color w:val="FF0000"/>
          <w:sz w:val="22"/>
          <w:szCs w:val="22"/>
          <w:bdr w:val="none" w:sz="0" w:space="0" w:color="auto" w:frame="1"/>
        </w:rPr>
        <w:t xml:space="preserve">company name here </w:t>
      </w:r>
      <w:r w:rsidRPr="00A61563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 xml:space="preserve">and came across your profile on </w:t>
      </w:r>
      <w:proofErr w:type="spellStart"/>
      <w:r w:rsidRPr="00A61563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>Linkedin</w:t>
      </w:r>
      <w:proofErr w:type="spellEnd"/>
      <w:r w:rsidRPr="00A61563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 xml:space="preserve"> – </w:t>
      </w:r>
      <w:r w:rsidRPr="00A61563">
        <w:rPr>
          <w:rStyle w:val="Emphasis"/>
          <w:rFonts w:asciiTheme="minorHAnsi" w:hAnsiTheme="minorHAnsi"/>
          <w:i w:val="0"/>
          <w:noProof/>
          <w:sz w:val="22"/>
          <w:szCs w:val="22"/>
          <w:bdr w:val="none" w:sz="0" w:space="0" w:color="auto" w:frame="1"/>
        </w:rPr>
        <w:t>Congratulations</w:t>
      </w:r>
      <w:r w:rsidRPr="00A61563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 xml:space="preserve"> on all yo</w:t>
      </w:r>
      <w:r w:rsidR="00E75EC4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 xml:space="preserve">ur accomplishments – </w:t>
      </w:r>
      <w:r w:rsidR="00DD1EC6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>A</w:t>
      </w:r>
      <w:r w:rsidR="00E75EC4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 xml:space="preserve">mazing!  </w:t>
      </w:r>
      <w:r w:rsidR="00323BEB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 xml:space="preserve">I </w:t>
      </w:r>
      <w:r w:rsidR="007446B8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>am</w:t>
      </w:r>
      <w:r w:rsidR="00323BEB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 xml:space="preserve"> </w:t>
      </w:r>
      <w:r w:rsidR="00847112" w:rsidRPr="00FB7955">
        <w:rPr>
          <w:rStyle w:val="Emphasis"/>
          <w:rFonts w:asciiTheme="minorHAnsi" w:hAnsiTheme="minorHAnsi"/>
          <w:i w:val="0"/>
          <w:sz w:val="22"/>
          <w:szCs w:val="22"/>
          <w:highlight w:val="yellow"/>
          <w:bdr w:val="none" w:sz="0" w:space="0" w:color="auto" w:frame="1"/>
        </w:rPr>
        <w:t>Job Title for Company</w:t>
      </w:r>
      <w:r w:rsidRPr="00A61563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 xml:space="preserve">, </w:t>
      </w:r>
      <w:r w:rsidR="00323BEB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>and</w:t>
      </w:r>
      <w:r w:rsidRPr="00A61563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 xml:space="preserve"> would love the opportunity to collaborate with you at </w:t>
      </w:r>
      <w:r w:rsidR="00E75EC4" w:rsidRPr="0065736F">
        <w:rPr>
          <w:rStyle w:val="Emphasis"/>
          <w:rFonts w:asciiTheme="minorHAnsi" w:hAnsiTheme="minorHAnsi"/>
          <w:i w:val="0"/>
          <w:color w:val="FF0000"/>
          <w:sz w:val="22"/>
          <w:szCs w:val="22"/>
          <w:bdr w:val="none" w:sz="0" w:space="0" w:color="auto" w:frame="1"/>
        </w:rPr>
        <w:t>company name here</w:t>
      </w:r>
      <w:r w:rsidRPr="00A61563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>.</w:t>
      </w:r>
    </w:p>
    <w:p w14:paraId="7810D5E3" w14:textId="77777777" w:rsidR="00E75EC4" w:rsidRPr="00A61563" w:rsidRDefault="00E75EC4" w:rsidP="0065736F">
      <w:pPr>
        <w:pStyle w:val="NormalWeb"/>
        <w:spacing w:before="0" w:beforeAutospacing="0" w:after="0" w:afterAutospacing="0"/>
        <w:textAlignment w:val="baseline"/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</w:pPr>
    </w:p>
    <w:p w14:paraId="38EA5CAD" w14:textId="340376AA" w:rsidR="00A61563" w:rsidRDefault="00A61563" w:rsidP="0065736F">
      <w:pPr>
        <w:pStyle w:val="NormalWeb"/>
        <w:spacing w:before="0" w:beforeAutospacing="0" w:after="0" w:afterAutospacing="0"/>
        <w:textAlignment w:val="baseline"/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</w:pPr>
      <w:r w:rsidRPr="00A61563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 xml:space="preserve">I was hoping </w:t>
      </w:r>
      <w:r w:rsidR="00DD1EC6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 xml:space="preserve">that </w:t>
      </w:r>
      <w:r w:rsidRPr="00A61563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>we could connect</w:t>
      </w:r>
      <w:r w:rsidR="00E75EC4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 xml:space="preserve"> when you have a brief moment to </w:t>
      </w:r>
      <w:r w:rsidRPr="00A61563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 xml:space="preserve">talk about the </w:t>
      </w:r>
      <w:r w:rsidR="00E75EC4" w:rsidRPr="00E75EC4">
        <w:rPr>
          <w:rStyle w:val="Emphasis"/>
          <w:rFonts w:asciiTheme="minorHAnsi" w:hAnsiTheme="minorHAnsi"/>
          <w:i w:val="0"/>
          <w:color w:val="FF0000"/>
          <w:sz w:val="22"/>
          <w:szCs w:val="22"/>
          <w:bdr w:val="none" w:sz="0" w:space="0" w:color="auto" w:frame="1"/>
        </w:rPr>
        <w:t>prospective job</w:t>
      </w:r>
      <w:r w:rsidR="00E75EC4">
        <w:rPr>
          <w:rStyle w:val="Emphasis"/>
          <w:rFonts w:asciiTheme="minorHAnsi" w:hAnsiTheme="minorHAnsi"/>
          <w:i w:val="0"/>
          <w:color w:val="FF0000"/>
          <w:sz w:val="22"/>
          <w:szCs w:val="22"/>
          <w:bdr w:val="none" w:sz="0" w:space="0" w:color="auto" w:frame="1"/>
        </w:rPr>
        <w:t xml:space="preserve"> title name </w:t>
      </w:r>
      <w:r w:rsidRPr="00A61563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>position posted on your website and how I can immediately contribute to that project.</w:t>
      </w:r>
    </w:p>
    <w:p w14:paraId="11F23264" w14:textId="77777777" w:rsidR="00E75EC4" w:rsidRPr="00A61563" w:rsidRDefault="00E75EC4" w:rsidP="0065736F">
      <w:pPr>
        <w:pStyle w:val="NormalWeb"/>
        <w:spacing w:before="0" w:beforeAutospacing="0" w:after="0" w:afterAutospacing="0"/>
        <w:textAlignment w:val="baseline"/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</w:pPr>
    </w:p>
    <w:p w14:paraId="1383DC21" w14:textId="77777777" w:rsidR="00A61563" w:rsidRDefault="00A61563" w:rsidP="0065736F">
      <w:pPr>
        <w:pStyle w:val="NormalWeb"/>
        <w:spacing w:before="0" w:beforeAutospacing="0" w:after="0" w:afterAutospacing="0"/>
        <w:textAlignment w:val="baseline"/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</w:pPr>
      <w:r w:rsidRPr="00A61563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 xml:space="preserve">Thank you in advance </w:t>
      </w:r>
      <w:r w:rsidR="00E75EC4" w:rsidRPr="00E75EC4">
        <w:rPr>
          <w:rStyle w:val="Emphasis"/>
          <w:rFonts w:asciiTheme="minorHAnsi" w:hAnsiTheme="minorHAnsi"/>
          <w:i w:val="0"/>
          <w:color w:val="FF0000"/>
          <w:sz w:val="22"/>
          <w:szCs w:val="22"/>
          <w:bdr w:val="none" w:sz="0" w:space="0" w:color="auto" w:frame="1"/>
        </w:rPr>
        <w:t>Name</w:t>
      </w:r>
      <w:r w:rsidR="00E75EC4">
        <w:rPr>
          <w:rStyle w:val="Emphasis"/>
          <w:rFonts w:asciiTheme="minorHAnsi" w:hAnsiTheme="minorHAnsi"/>
          <w:i w:val="0"/>
          <w:color w:val="FF0000"/>
          <w:sz w:val="22"/>
          <w:szCs w:val="22"/>
          <w:bdr w:val="none" w:sz="0" w:space="0" w:color="auto" w:frame="1"/>
        </w:rPr>
        <w:t xml:space="preserve"> of prospective connection</w:t>
      </w:r>
      <w:r w:rsidRPr="00A61563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>,</w:t>
      </w:r>
    </w:p>
    <w:p w14:paraId="44A0A180" w14:textId="77777777" w:rsidR="00E75EC4" w:rsidRPr="00A61563" w:rsidRDefault="00E75EC4" w:rsidP="0065736F">
      <w:pPr>
        <w:pStyle w:val="NormalWeb"/>
        <w:spacing w:before="0" w:beforeAutospacing="0" w:after="0" w:afterAutospacing="0"/>
        <w:textAlignment w:val="baseline"/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</w:pPr>
    </w:p>
    <w:p w14:paraId="338591D4" w14:textId="77777777" w:rsidR="00FB7955" w:rsidRPr="00FB7955" w:rsidRDefault="00FB7955" w:rsidP="00FB7955">
      <w:pPr>
        <w:spacing w:after="0" w:line="240" w:lineRule="auto"/>
        <w:rPr>
          <w:rFonts w:eastAsia="Times New Roman" w:cs="Times New Roman"/>
          <w:color w:val="FF0000"/>
        </w:rPr>
      </w:pPr>
      <w:r w:rsidRPr="00FB7955">
        <w:rPr>
          <w:rFonts w:eastAsia="Times New Roman" w:cs="Times New Roman"/>
          <w:color w:val="FF0000"/>
        </w:rPr>
        <w:t>Name</w:t>
      </w:r>
    </w:p>
    <w:p w14:paraId="26384556" w14:textId="77777777" w:rsidR="00FB7955" w:rsidRPr="00FB7955" w:rsidRDefault="00FB7955" w:rsidP="00FB7955">
      <w:pPr>
        <w:spacing w:after="0" w:line="240" w:lineRule="auto"/>
        <w:rPr>
          <w:rFonts w:eastAsia="Times New Roman" w:cs="Times New Roman"/>
          <w:color w:val="FF0000"/>
        </w:rPr>
      </w:pPr>
      <w:r w:rsidRPr="00FB7955">
        <w:rPr>
          <w:rFonts w:eastAsia="Times New Roman" w:cs="Times New Roman"/>
          <w:color w:val="FF0000"/>
        </w:rPr>
        <w:t>Email</w:t>
      </w:r>
    </w:p>
    <w:p w14:paraId="753D51A4" w14:textId="77777777" w:rsidR="00DD1EC6" w:rsidRDefault="00DD1EC6" w:rsidP="00E75EC4">
      <w:pPr>
        <w:spacing w:after="0" w:line="240" w:lineRule="auto"/>
        <w:rPr>
          <w:rFonts w:cs="Helvetica"/>
          <w:color w:val="FF0000"/>
          <w:lang w:eastAsia="zh-CN"/>
        </w:rPr>
      </w:pPr>
    </w:p>
    <w:p w14:paraId="4E5C828D" w14:textId="77777777" w:rsidR="00DD1EC6" w:rsidRDefault="00DD1EC6" w:rsidP="00E75EC4">
      <w:pPr>
        <w:spacing w:after="0" w:line="240" w:lineRule="auto"/>
        <w:rPr>
          <w:rFonts w:cs="Helvetica"/>
          <w:color w:val="FF0000"/>
          <w:lang w:eastAsia="zh-CN"/>
        </w:rPr>
      </w:pPr>
    </w:p>
    <w:p w14:paraId="6C33F226" w14:textId="77777777" w:rsidR="00A61563" w:rsidRDefault="00A61563" w:rsidP="0065736F">
      <w:pPr>
        <w:pStyle w:val="NormalWeb"/>
        <w:pBdr>
          <w:top w:val="single" w:sz="4" w:space="1" w:color="auto"/>
        </w:pBdr>
        <w:spacing w:before="0" w:beforeAutospacing="0" w:after="0" w:afterAutospacing="0"/>
        <w:textAlignment w:val="baseline"/>
        <w:rPr>
          <w:rFonts w:asciiTheme="minorHAnsi" w:hAnsiTheme="minorHAnsi"/>
          <w:b/>
          <w:iCs/>
          <w:color w:val="7030A0"/>
          <w:sz w:val="22"/>
          <w:szCs w:val="22"/>
          <w:bdr w:val="none" w:sz="0" w:space="0" w:color="auto" w:frame="1"/>
        </w:rPr>
      </w:pPr>
    </w:p>
    <w:p w14:paraId="1FDD8DEC" w14:textId="77777777" w:rsidR="00E75EC4" w:rsidRDefault="00E75EC4" w:rsidP="0065736F">
      <w:pPr>
        <w:pStyle w:val="NormalWeb"/>
        <w:pBdr>
          <w:top w:val="single" w:sz="4" w:space="1" w:color="auto"/>
        </w:pBdr>
        <w:spacing w:before="0" w:beforeAutospacing="0" w:after="0" w:afterAutospacing="0"/>
        <w:textAlignment w:val="baseline"/>
        <w:rPr>
          <w:rFonts w:asciiTheme="minorHAnsi" w:hAnsiTheme="minorHAnsi"/>
          <w:b/>
          <w:iCs/>
          <w:color w:val="7030A0"/>
          <w:sz w:val="22"/>
          <w:szCs w:val="22"/>
          <w:bdr w:val="none" w:sz="0" w:space="0" w:color="auto" w:frame="1"/>
        </w:rPr>
      </w:pPr>
    </w:p>
    <w:p w14:paraId="119A62CA" w14:textId="6386CB6E" w:rsidR="00A61563" w:rsidRPr="000D6F69" w:rsidRDefault="00A61563" w:rsidP="0065736F">
      <w:pPr>
        <w:pStyle w:val="NormalWeb"/>
        <w:pBdr>
          <w:top w:val="single" w:sz="4" w:space="1" w:color="auto"/>
        </w:pBdr>
        <w:spacing w:before="0" w:beforeAutospacing="0" w:after="0" w:afterAutospacing="0"/>
        <w:textAlignment w:val="baseline"/>
        <w:rPr>
          <w:rFonts w:asciiTheme="minorHAnsi" w:hAnsiTheme="minorHAnsi"/>
          <w:b/>
          <w:iCs/>
          <w:color w:val="000090"/>
          <w:sz w:val="26"/>
          <w:szCs w:val="26"/>
          <w:bdr w:val="none" w:sz="0" w:space="0" w:color="auto" w:frame="1"/>
        </w:rPr>
      </w:pPr>
      <w:r w:rsidRPr="000D6F69">
        <w:rPr>
          <w:rFonts w:asciiTheme="minorHAnsi" w:hAnsiTheme="minorHAnsi"/>
          <w:b/>
          <w:iCs/>
          <w:color w:val="000090"/>
          <w:sz w:val="26"/>
          <w:szCs w:val="26"/>
          <w:bdr w:val="none" w:sz="0" w:space="0" w:color="auto" w:frame="1"/>
        </w:rPr>
        <w:t xml:space="preserve">Third Introduction </w:t>
      </w:r>
      <w:r w:rsidR="00E75EC4" w:rsidRPr="000D6F69">
        <w:rPr>
          <w:rFonts w:asciiTheme="minorHAnsi" w:hAnsiTheme="minorHAnsi"/>
          <w:b/>
          <w:iCs/>
          <w:color w:val="000090"/>
          <w:sz w:val="26"/>
          <w:szCs w:val="26"/>
          <w:bdr w:val="none" w:sz="0" w:space="0" w:color="auto" w:frame="1"/>
        </w:rPr>
        <w:t>–</w:t>
      </w:r>
      <w:r w:rsidRPr="000D6F69">
        <w:rPr>
          <w:rFonts w:asciiTheme="minorHAnsi" w:hAnsiTheme="minorHAnsi"/>
          <w:b/>
          <w:iCs/>
          <w:color w:val="000090"/>
          <w:sz w:val="26"/>
          <w:szCs w:val="26"/>
          <w:bdr w:val="none" w:sz="0" w:space="0" w:color="auto" w:frame="1"/>
        </w:rPr>
        <w:t xml:space="preserve"> Generic</w:t>
      </w:r>
      <w:r w:rsidR="00E75EC4" w:rsidRPr="000D6F69">
        <w:rPr>
          <w:rFonts w:asciiTheme="minorHAnsi" w:hAnsiTheme="minorHAnsi"/>
          <w:b/>
          <w:iCs/>
          <w:color w:val="000090"/>
          <w:sz w:val="26"/>
          <w:szCs w:val="26"/>
          <w:bdr w:val="none" w:sz="0" w:space="0" w:color="auto" w:frame="1"/>
        </w:rPr>
        <w:t xml:space="preserve"> Introduction with no Connections – Mainly Via Email</w:t>
      </w:r>
      <w:r w:rsidR="000D6F69">
        <w:rPr>
          <w:rFonts w:asciiTheme="minorHAnsi" w:hAnsiTheme="minorHAnsi"/>
          <w:b/>
          <w:iCs/>
          <w:color w:val="000090"/>
          <w:sz w:val="26"/>
          <w:szCs w:val="26"/>
          <w:bdr w:val="none" w:sz="0" w:space="0" w:color="auto" w:frame="1"/>
        </w:rPr>
        <w:t>/</w:t>
      </w:r>
      <w:proofErr w:type="spellStart"/>
      <w:r w:rsidR="000D6F69">
        <w:rPr>
          <w:rFonts w:asciiTheme="minorHAnsi" w:hAnsiTheme="minorHAnsi"/>
          <w:b/>
          <w:iCs/>
          <w:color w:val="000090"/>
          <w:sz w:val="26"/>
          <w:szCs w:val="26"/>
          <w:bdr w:val="none" w:sz="0" w:space="0" w:color="auto" w:frame="1"/>
        </w:rPr>
        <w:t>Inmail</w:t>
      </w:r>
      <w:proofErr w:type="spellEnd"/>
    </w:p>
    <w:p w14:paraId="6ACCA0DE" w14:textId="77777777" w:rsidR="00A61563" w:rsidRDefault="00A61563" w:rsidP="0065736F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i/>
          <w:iCs/>
          <w:sz w:val="22"/>
          <w:szCs w:val="22"/>
          <w:bdr w:val="none" w:sz="0" w:space="0" w:color="auto" w:frame="1"/>
        </w:rPr>
      </w:pPr>
    </w:p>
    <w:p w14:paraId="47445B69" w14:textId="6965DB20" w:rsidR="00A61563" w:rsidRPr="00A61563" w:rsidRDefault="00A61563" w:rsidP="0065736F">
      <w:pPr>
        <w:pStyle w:val="NormalWeb"/>
        <w:spacing w:before="0" w:beforeAutospacing="0" w:after="0" w:afterAutospacing="0"/>
        <w:textAlignment w:val="baseline"/>
        <w:rPr>
          <w:rFonts w:asciiTheme="minorHAnsi" w:hAnsiTheme="minorHAnsi"/>
          <w:iCs/>
          <w:sz w:val="22"/>
          <w:szCs w:val="22"/>
          <w:bdr w:val="none" w:sz="0" w:space="0" w:color="auto" w:frame="1"/>
        </w:rPr>
      </w:pPr>
      <w:r w:rsidRPr="00A61563">
        <w:rPr>
          <w:rFonts w:asciiTheme="minorHAnsi" w:hAnsiTheme="minorHAnsi"/>
          <w:iCs/>
          <w:sz w:val="22"/>
          <w:szCs w:val="22"/>
          <w:bdr w:val="none" w:sz="0" w:space="0" w:color="auto" w:frame="1"/>
        </w:rPr>
        <w:t xml:space="preserve">Dear </w:t>
      </w:r>
      <w:r w:rsidR="00DD1EC6" w:rsidRPr="00E75EC4">
        <w:rPr>
          <w:rStyle w:val="Emphasis"/>
          <w:rFonts w:asciiTheme="minorHAnsi" w:hAnsiTheme="minorHAnsi"/>
          <w:i w:val="0"/>
          <w:color w:val="FF0000"/>
          <w:sz w:val="22"/>
          <w:szCs w:val="22"/>
          <w:bdr w:val="none" w:sz="0" w:space="0" w:color="auto" w:frame="1"/>
        </w:rPr>
        <w:t>Name</w:t>
      </w:r>
      <w:r w:rsidR="00DD1EC6">
        <w:rPr>
          <w:rStyle w:val="Emphasis"/>
          <w:rFonts w:asciiTheme="minorHAnsi" w:hAnsiTheme="minorHAnsi"/>
          <w:i w:val="0"/>
          <w:color w:val="FF0000"/>
          <w:sz w:val="22"/>
          <w:szCs w:val="22"/>
          <w:bdr w:val="none" w:sz="0" w:space="0" w:color="auto" w:frame="1"/>
        </w:rPr>
        <w:t xml:space="preserve"> of prospective </w:t>
      </w:r>
      <w:r w:rsidR="00DD1EC6" w:rsidRPr="00DD1EC6">
        <w:rPr>
          <w:rStyle w:val="Emphasis"/>
          <w:rFonts w:asciiTheme="minorHAnsi" w:hAnsiTheme="minorHAnsi"/>
          <w:i w:val="0"/>
          <w:color w:val="FF0000"/>
          <w:sz w:val="22"/>
          <w:szCs w:val="22"/>
          <w:bdr w:val="none" w:sz="0" w:space="0" w:color="auto" w:frame="1"/>
        </w:rPr>
        <w:t>connection</w:t>
      </w:r>
      <w:r w:rsidRPr="00DD1EC6">
        <w:rPr>
          <w:rFonts w:asciiTheme="minorHAnsi" w:hAnsiTheme="minorHAnsi"/>
          <w:iCs/>
          <w:sz w:val="22"/>
          <w:szCs w:val="22"/>
          <w:bdr w:val="none" w:sz="0" w:space="0" w:color="auto" w:frame="1"/>
        </w:rPr>
        <w:t>,</w:t>
      </w:r>
    </w:p>
    <w:p w14:paraId="03944A6C" w14:textId="77777777" w:rsidR="00DD1EC6" w:rsidRDefault="00DD1EC6" w:rsidP="0065736F">
      <w:pPr>
        <w:pStyle w:val="NormalWeb"/>
        <w:spacing w:before="0" w:beforeAutospacing="0" w:after="0" w:afterAutospacing="0"/>
        <w:textAlignment w:val="baseline"/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</w:pPr>
    </w:p>
    <w:p w14:paraId="2473A13D" w14:textId="5813F6E1" w:rsidR="00A61563" w:rsidRDefault="00A61563" w:rsidP="0065736F">
      <w:pPr>
        <w:pStyle w:val="NormalWeb"/>
        <w:spacing w:before="0" w:beforeAutospacing="0" w:after="0" w:afterAutospacing="0"/>
        <w:textAlignment w:val="baseline"/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</w:pPr>
      <w:r w:rsidRPr="00A61563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 xml:space="preserve">I was researching </w:t>
      </w:r>
      <w:r w:rsidR="00DD1EC6" w:rsidRPr="00DD1EC6">
        <w:rPr>
          <w:rStyle w:val="Emphasis"/>
          <w:rFonts w:asciiTheme="minorHAnsi" w:hAnsiTheme="minorHAnsi"/>
          <w:i w:val="0"/>
          <w:color w:val="FF0000"/>
          <w:sz w:val="22"/>
          <w:szCs w:val="22"/>
          <w:bdr w:val="none" w:sz="0" w:space="0" w:color="auto" w:frame="1"/>
        </w:rPr>
        <w:t xml:space="preserve">prospective connection’s company name here </w:t>
      </w:r>
      <w:r w:rsidRPr="00A61563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 xml:space="preserve">and was so excited to learn about all </w:t>
      </w:r>
      <w:r w:rsidRPr="00DD1EC6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 xml:space="preserve">you are doing – </w:t>
      </w:r>
      <w:r w:rsidRPr="00DD1EC6">
        <w:rPr>
          <w:rStyle w:val="Emphasis"/>
          <w:rFonts w:asciiTheme="minorHAnsi" w:hAnsiTheme="minorHAnsi"/>
          <w:i w:val="0"/>
          <w:color w:val="FF0000"/>
          <w:sz w:val="22"/>
          <w:szCs w:val="22"/>
          <w:bdr w:val="none" w:sz="0" w:space="0" w:color="auto" w:frame="1"/>
        </w:rPr>
        <w:t>list specific project here if possible</w:t>
      </w:r>
      <w:r w:rsidRPr="00A61563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 xml:space="preserve">!   </w:t>
      </w:r>
      <w:r w:rsidR="00323BEB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 xml:space="preserve">I </w:t>
      </w:r>
      <w:r w:rsidR="007446B8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>am</w:t>
      </w:r>
      <w:r w:rsidR="00323BEB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 xml:space="preserve"> </w:t>
      </w:r>
      <w:r w:rsidR="00FB7955" w:rsidRPr="00FB7955">
        <w:rPr>
          <w:rStyle w:val="Emphasis"/>
          <w:rFonts w:asciiTheme="minorHAnsi" w:hAnsiTheme="minorHAnsi"/>
          <w:i w:val="0"/>
          <w:sz w:val="22"/>
          <w:szCs w:val="22"/>
          <w:highlight w:val="yellow"/>
          <w:bdr w:val="none" w:sz="0" w:space="0" w:color="auto" w:frame="1"/>
        </w:rPr>
        <w:t>Job Title for Company</w:t>
      </w:r>
      <w:r w:rsidR="00B76EB9" w:rsidRPr="00A61563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 xml:space="preserve">, </w:t>
      </w:r>
      <w:r w:rsidRPr="00A61563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 xml:space="preserve">but am certain </w:t>
      </w:r>
      <w:r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>my</w:t>
      </w:r>
      <w:r w:rsidRPr="00A61563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 xml:space="preserve"> skills can be transferred to make an immediate impact at </w:t>
      </w:r>
      <w:r w:rsidR="00DD1EC6" w:rsidRPr="00DD1EC6">
        <w:rPr>
          <w:rStyle w:val="Emphasis"/>
          <w:rFonts w:asciiTheme="minorHAnsi" w:hAnsiTheme="minorHAnsi"/>
          <w:i w:val="0"/>
          <w:color w:val="FF0000"/>
          <w:sz w:val="22"/>
          <w:szCs w:val="22"/>
          <w:bdr w:val="none" w:sz="0" w:space="0" w:color="auto" w:frame="1"/>
        </w:rPr>
        <w:t>prospective connection’s company name here</w:t>
      </w:r>
      <w:r w:rsidR="00DD1EC6">
        <w:rPr>
          <w:rStyle w:val="Emphasis"/>
          <w:rFonts w:asciiTheme="minorHAnsi" w:hAnsiTheme="minorHAnsi"/>
          <w:i w:val="0"/>
          <w:color w:val="FF0000"/>
          <w:sz w:val="22"/>
          <w:szCs w:val="22"/>
          <w:bdr w:val="none" w:sz="0" w:space="0" w:color="auto" w:frame="1"/>
        </w:rPr>
        <w:t>.</w:t>
      </w:r>
      <w:r w:rsidRPr="00A61563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 xml:space="preserve">  </w:t>
      </w:r>
    </w:p>
    <w:p w14:paraId="326203EC" w14:textId="77777777" w:rsidR="00DD1EC6" w:rsidRPr="00A61563" w:rsidRDefault="00DD1EC6" w:rsidP="0065736F">
      <w:pPr>
        <w:pStyle w:val="NormalWeb"/>
        <w:spacing w:before="0" w:beforeAutospacing="0" w:after="0" w:afterAutospacing="0"/>
        <w:textAlignment w:val="baseline"/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</w:pPr>
    </w:p>
    <w:p w14:paraId="02FD6FB0" w14:textId="77777777" w:rsidR="00A61563" w:rsidRDefault="00A61563" w:rsidP="0065736F">
      <w:pPr>
        <w:pStyle w:val="NormalWeb"/>
        <w:spacing w:before="0" w:beforeAutospacing="0" w:after="0" w:afterAutospacing="0"/>
        <w:textAlignment w:val="baseline"/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</w:pPr>
      <w:r w:rsidRPr="00A61563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>I have attached my resume and introduction and look forward to talking to you more about the work you can expect from me.</w:t>
      </w:r>
    </w:p>
    <w:p w14:paraId="21A1ECF0" w14:textId="77777777" w:rsidR="00DD1EC6" w:rsidRPr="00A61563" w:rsidRDefault="00DD1EC6" w:rsidP="0065736F">
      <w:pPr>
        <w:pStyle w:val="NormalWeb"/>
        <w:spacing w:before="0" w:beforeAutospacing="0" w:after="0" w:afterAutospacing="0"/>
        <w:textAlignment w:val="baseline"/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</w:pPr>
    </w:p>
    <w:p w14:paraId="4FB27433" w14:textId="75D8FA48" w:rsidR="00A61563" w:rsidRPr="00A61563" w:rsidRDefault="00A61563" w:rsidP="0065736F">
      <w:pPr>
        <w:pStyle w:val="NormalWeb"/>
        <w:spacing w:before="0" w:beforeAutospacing="0" w:after="0" w:afterAutospacing="0"/>
        <w:textAlignment w:val="baseline"/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</w:pPr>
      <w:r w:rsidRPr="00A61563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 xml:space="preserve">Thank you in advance </w:t>
      </w:r>
      <w:r w:rsidR="00DD1EC6" w:rsidRPr="00E75EC4">
        <w:rPr>
          <w:rStyle w:val="Emphasis"/>
          <w:rFonts w:asciiTheme="minorHAnsi" w:hAnsiTheme="minorHAnsi"/>
          <w:i w:val="0"/>
          <w:color w:val="FF0000"/>
          <w:sz w:val="22"/>
          <w:szCs w:val="22"/>
          <w:bdr w:val="none" w:sz="0" w:space="0" w:color="auto" w:frame="1"/>
        </w:rPr>
        <w:t>Name</w:t>
      </w:r>
      <w:r w:rsidR="00DD1EC6">
        <w:rPr>
          <w:rStyle w:val="Emphasis"/>
          <w:rFonts w:asciiTheme="minorHAnsi" w:hAnsiTheme="minorHAnsi"/>
          <w:i w:val="0"/>
          <w:color w:val="FF0000"/>
          <w:sz w:val="22"/>
          <w:szCs w:val="22"/>
          <w:bdr w:val="none" w:sz="0" w:space="0" w:color="auto" w:frame="1"/>
        </w:rPr>
        <w:t xml:space="preserve"> of prospective </w:t>
      </w:r>
      <w:r w:rsidR="00DD1EC6" w:rsidRPr="00DD1EC6">
        <w:rPr>
          <w:rStyle w:val="Emphasis"/>
          <w:rFonts w:asciiTheme="minorHAnsi" w:hAnsiTheme="minorHAnsi"/>
          <w:i w:val="0"/>
          <w:color w:val="FF0000"/>
          <w:sz w:val="22"/>
          <w:szCs w:val="22"/>
          <w:bdr w:val="none" w:sz="0" w:space="0" w:color="auto" w:frame="1"/>
        </w:rPr>
        <w:t>connection</w:t>
      </w:r>
      <w:r w:rsidRPr="00DD1EC6">
        <w:rPr>
          <w:rStyle w:val="Emphasis"/>
          <w:rFonts w:asciiTheme="minorHAnsi" w:hAnsiTheme="minorHAnsi"/>
          <w:i w:val="0"/>
          <w:sz w:val="22"/>
          <w:szCs w:val="22"/>
          <w:bdr w:val="none" w:sz="0" w:space="0" w:color="auto" w:frame="1"/>
        </w:rPr>
        <w:t>,</w:t>
      </w:r>
    </w:p>
    <w:p w14:paraId="6C7A5990" w14:textId="77777777" w:rsidR="00A61563" w:rsidRDefault="00A61563" w:rsidP="0065736F">
      <w:pPr>
        <w:spacing w:after="0" w:line="240" w:lineRule="auto"/>
        <w:rPr>
          <w:b/>
        </w:rPr>
      </w:pPr>
    </w:p>
    <w:p w14:paraId="264845E4" w14:textId="77777777" w:rsidR="00FB7955" w:rsidRPr="00FB7955" w:rsidRDefault="00FB7955" w:rsidP="00FB7955">
      <w:pPr>
        <w:spacing w:after="0" w:line="240" w:lineRule="auto"/>
        <w:rPr>
          <w:rFonts w:eastAsia="Times New Roman" w:cs="Times New Roman"/>
          <w:color w:val="FF0000"/>
          <w:highlight w:val="yellow"/>
        </w:rPr>
      </w:pPr>
      <w:r w:rsidRPr="00FB7955">
        <w:rPr>
          <w:rFonts w:eastAsia="Times New Roman" w:cs="Times New Roman"/>
          <w:color w:val="FF0000"/>
          <w:highlight w:val="yellow"/>
        </w:rPr>
        <w:t>Name</w:t>
      </w:r>
    </w:p>
    <w:p w14:paraId="3DAE1332" w14:textId="77777777" w:rsidR="00FB7955" w:rsidRPr="00FB7955" w:rsidRDefault="00FB7955" w:rsidP="00FB7955">
      <w:pPr>
        <w:spacing w:after="0" w:line="240" w:lineRule="auto"/>
        <w:rPr>
          <w:rFonts w:eastAsia="Times New Roman" w:cs="Times New Roman"/>
          <w:color w:val="FF0000"/>
        </w:rPr>
      </w:pPr>
      <w:r w:rsidRPr="00FB7955">
        <w:rPr>
          <w:rFonts w:eastAsia="Times New Roman" w:cs="Times New Roman"/>
          <w:color w:val="FF0000"/>
          <w:highlight w:val="yellow"/>
        </w:rPr>
        <w:t>Email</w:t>
      </w:r>
    </w:p>
    <w:p w14:paraId="4FBE22C6" w14:textId="77777777" w:rsidR="00DD1EC6" w:rsidRPr="00A61563" w:rsidRDefault="00DD1EC6" w:rsidP="0065736F">
      <w:pPr>
        <w:spacing w:after="0" w:line="240" w:lineRule="auto"/>
        <w:rPr>
          <w:b/>
        </w:rPr>
      </w:pPr>
    </w:p>
    <w:p w14:paraId="2CCAE22C" w14:textId="77777777" w:rsidR="0065736F" w:rsidRDefault="0065736F"/>
    <w:sectPr w:rsidR="006573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45BBA"/>
    <w:multiLevelType w:val="hybridMultilevel"/>
    <w:tmpl w:val="772E966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C117445"/>
    <w:multiLevelType w:val="hybridMultilevel"/>
    <w:tmpl w:val="5C6279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YwMDEwMjC0MDGzMLBQ0lEKTi0uzszPAymwqAUA+A2kMywAAAA="/>
  </w:docVars>
  <w:rsids>
    <w:rsidRoot w:val="00A61563"/>
    <w:rsid w:val="000009D4"/>
    <w:rsid w:val="0000107F"/>
    <w:rsid w:val="000018E3"/>
    <w:rsid w:val="00002CDF"/>
    <w:rsid w:val="00005997"/>
    <w:rsid w:val="00006BBB"/>
    <w:rsid w:val="00006D1C"/>
    <w:rsid w:val="000071FA"/>
    <w:rsid w:val="0000754D"/>
    <w:rsid w:val="000123F6"/>
    <w:rsid w:val="00012CD1"/>
    <w:rsid w:val="00014855"/>
    <w:rsid w:val="00014FF0"/>
    <w:rsid w:val="00015AAD"/>
    <w:rsid w:val="00016037"/>
    <w:rsid w:val="00017C1F"/>
    <w:rsid w:val="000207D7"/>
    <w:rsid w:val="0002215B"/>
    <w:rsid w:val="000223D4"/>
    <w:rsid w:val="00022DD7"/>
    <w:rsid w:val="00022E5F"/>
    <w:rsid w:val="0002588E"/>
    <w:rsid w:val="000263DA"/>
    <w:rsid w:val="00027499"/>
    <w:rsid w:val="00030510"/>
    <w:rsid w:val="000308EC"/>
    <w:rsid w:val="00030C6B"/>
    <w:rsid w:val="00031C12"/>
    <w:rsid w:val="0003261D"/>
    <w:rsid w:val="000330CA"/>
    <w:rsid w:val="0003391C"/>
    <w:rsid w:val="00033A80"/>
    <w:rsid w:val="00033E43"/>
    <w:rsid w:val="00034692"/>
    <w:rsid w:val="00034BDE"/>
    <w:rsid w:val="00035170"/>
    <w:rsid w:val="0003522E"/>
    <w:rsid w:val="000356A3"/>
    <w:rsid w:val="000356EA"/>
    <w:rsid w:val="0003655D"/>
    <w:rsid w:val="00036CB8"/>
    <w:rsid w:val="00041583"/>
    <w:rsid w:val="0004268A"/>
    <w:rsid w:val="00044A7A"/>
    <w:rsid w:val="0004508F"/>
    <w:rsid w:val="00045E76"/>
    <w:rsid w:val="00046080"/>
    <w:rsid w:val="000474D5"/>
    <w:rsid w:val="00047683"/>
    <w:rsid w:val="00047B9C"/>
    <w:rsid w:val="000510EB"/>
    <w:rsid w:val="00051C1E"/>
    <w:rsid w:val="00052096"/>
    <w:rsid w:val="00052EF7"/>
    <w:rsid w:val="000539FD"/>
    <w:rsid w:val="00053AEC"/>
    <w:rsid w:val="00053E30"/>
    <w:rsid w:val="000543F6"/>
    <w:rsid w:val="00054411"/>
    <w:rsid w:val="00054BFF"/>
    <w:rsid w:val="00054C2F"/>
    <w:rsid w:val="00054F59"/>
    <w:rsid w:val="00056E67"/>
    <w:rsid w:val="00056E6B"/>
    <w:rsid w:val="00057633"/>
    <w:rsid w:val="00057C05"/>
    <w:rsid w:val="000604AF"/>
    <w:rsid w:val="00060D58"/>
    <w:rsid w:val="00061866"/>
    <w:rsid w:val="00063CAD"/>
    <w:rsid w:val="00064779"/>
    <w:rsid w:val="00064B6A"/>
    <w:rsid w:val="000651A2"/>
    <w:rsid w:val="0006543A"/>
    <w:rsid w:val="00065683"/>
    <w:rsid w:val="00065A0A"/>
    <w:rsid w:val="0006645B"/>
    <w:rsid w:val="000664C6"/>
    <w:rsid w:val="000666D9"/>
    <w:rsid w:val="0007033D"/>
    <w:rsid w:val="00070622"/>
    <w:rsid w:val="00070D02"/>
    <w:rsid w:val="00071201"/>
    <w:rsid w:val="000715C2"/>
    <w:rsid w:val="00071F61"/>
    <w:rsid w:val="00072004"/>
    <w:rsid w:val="00073D45"/>
    <w:rsid w:val="000746EC"/>
    <w:rsid w:val="000752E3"/>
    <w:rsid w:val="000757B7"/>
    <w:rsid w:val="00076EDD"/>
    <w:rsid w:val="00077AFA"/>
    <w:rsid w:val="00077B7A"/>
    <w:rsid w:val="000810CE"/>
    <w:rsid w:val="00081C82"/>
    <w:rsid w:val="00081D1C"/>
    <w:rsid w:val="000820C1"/>
    <w:rsid w:val="00084AC9"/>
    <w:rsid w:val="00084C7F"/>
    <w:rsid w:val="000859B1"/>
    <w:rsid w:val="000869A6"/>
    <w:rsid w:val="00087690"/>
    <w:rsid w:val="0009067F"/>
    <w:rsid w:val="00090797"/>
    <w:rsid w:val="000908D0"/>
    <w:rsid w:val="00091DD0"/>
    <w:rsid w:val="0009329F"/>
    <w:rsid w:val="000942A0"/>
    <w:rsid w:val="00094AC5"/>
    <w:rsid w:val="00094FF2"/>
    <w:rsid w:val="000951CB"/>
    <w:rsid w:val="00095747"/>
    <w:rsid w:val="00095EFE"/>
    <w:rsid w:val="000963D1"/>
    <w:rsid w:val="000964DA"/>
    <w:rsid w:val="0009709D"/>
    <w:rsid w:val="00097872"/>
    <w:rsid w:val="000A0AC7"/>
    <w:rsid w:val="000A0C9C"/>
    <w:rsid w:val="000A192F"/>
    <w:rsid w:val="000A2061"/>
    <w:rsid w:val="000A262E"/>
    <w:rsid w:val="000A2C67"/>
    <w:rsid w:val="000A37B2"/>
    <w:rsid w:val="000A4C29"/>
    <w:rsid w:val="000A598D"/>
    <w:rsid w:val="000A6B2A"/>
    <w:rsid w:val="000B06E6"/>
    <w:rsid w:val="000B2BD0"/>
    <w:rsid w:val="000B2F19"/>
    <w:rsid w:val="000B4ADA"/>
    <w:rsid w:val="000B5860"/>
    <w:rsid w:val="000B6731"/>
    <w:rsid w:val="000B68CB"/>
    <w:rsid w:val="000C07C2"/>
    <w:rsid w:val="000C0B73"/>
    <w:rsid w:val="000C0D0C"/>
    <w:rsid w:val="000C16CC"/>
    <w:rsid w:val="000C22AD"/>
    <w:rsid w:val="000C2EC2"/>
    <w:rsid w:val="000C3038"/>
    <w:rsid w:val="000C3802"/>
    <w:rsid w:val="000C4839"/>
    <w:rsid w:val="000C5118"/>
    <w:rsid w:val="000C552F"/>
    <w:rsid w:val="000C5E41"/>
    <w:rsid w:val="000C6D71"/>
    <w:rsid w:val="000C74EE"/>
    <w:rsid w:val="000D01E7"/>
    <w:rsid w:val="000D030B"/>
    <w:rsid w:val="000D1482"/>
    <w:rsid w:val="000D2B1B"/>
    <w:rsid w:val="000D413B"/>
    <w:rsid w:val="000D52E1"/>
    <w:rsid w:val="000D589F"/>
    <w:rsid w:val="000D5F4A"/>
    <w:rsid w:val="000D6387"/>
    <w:rsid w:val="000D6DDD"/>
    <w:rsid w:val="000D6F69"/>
    <w:rsid w:val="000E0A0B"/>
    <w:rsid w:val="000E1012"/>
    <w:rsid w:val="000E109C"/>
    <w:rsid w:val="000E1328"/>
    <w:rsid w:val="000E2128"/>
    <w:rsid w:val="000E2A7E"/>
    <w:rsid w:val="000E38E1"/>
    <w:rsid w:val="000E3CA4"/>
    <w:rsid w:val="000E4FAB"/>
    <w:rsid w:val="000E5C74"/>
    <w:rsid w:val="000E68AB"/>
    <w:rsid w:val="000E697B"/>
    <w:rsid w:val="000E6B34"/>
    <w:rsid w:val="000E6BF0"/>
    <w:rsid w:val="000F104F"/>
    <w:rsid w:val="000F109C"/>
    <w:rsid w:val="000F15A1"/>
    <w:rsid w:val="000F3558"/>
    <w:rsid w:val="000F39BC"/>
    <w:rsid w:val="000F41F0"/>
    <w:rsid w:val="000F61A7"/>
    <w:rsid w:val="000F65B8"/>
    <w:rsid w:val="000F7CFA"/>
    <w:rsid w:val="00100BF6"/>
    <w:rsid w:val="001016FD"/>
    <w:rsid w:val="0010456F"/>
    <w:rsid w:val="00104F8B"/>
    <w:rsid w:val="00105084"/>
    <w:rsid w:val="0010786D"/>
    <w:rsid w:val="00111231"/>
    <w:rsid w:val="00112870"/>
    <w:rsid w:val="001139E4"/>
    <w:rsid w:val="00113D3C"/>
    <w:rsid w:val="00114AAF"/>
    <w:rsid w:val="0011515C"/>
    <w:rsid w:val="00116810"/>
    <w:rsid w:val="00116D07"/>
    <w:rsid w:val="00116FCB"/>
    <w:rsid w:val="00117E69"/>
    <w:rsid w:val="00120C35"/>
    <w:rsid w:val="0012149F"/>
    <w:rsid w:val="0012245C"/>
    <w:rsid w:val="001229CB"/>
    <w:rsid w:val="00122F61"/>
    <w:rsid w:val="00124752"/>
    <w:rsid w:val="00124C48"/>
    <w:rsid w:val="001256EC"/>
    <w:rsid w:val="00126350"/>
    <w:rsid w:val="00126732"/>
    <w:rsid w:val="001269C0"/>
    <w:rsid w:val="00126AC5"/>
    <w:rsid w:val="00127FF7"/>
    <w:rsid w:val="00130FC2"/>
    <w:rsid w:val="00131BB5"/>
    <w:rsid w:val="00132D52"/>
    <w:rsid w:val="00133219"/>
    <w:rsid w:val="0013358D"/>
    <w:rsid w:val="0013371C"/>
    <w:rsid w:val="001344B0"/>
    <w:rsid w:val="0013472A"/>
    <w:rsid w:val="001348D3"/>
    <w:rsid w:val="001348E8"/>
    <w:rsid w:val="00135411"/>
    <w:rsid w:val="00136F39"/>
    <w:rsid w:val="00137517"/>
    <w:rsid w:val="001378C9"/>
    <w:rsid w:val="00137BD6"/>
    <w:rsid w:val="00137C42"/>
    <w:rsid w:val="001417B3"/>
    <w:rsid w:val="00141912"/>
    <w:rsid w:val="00143BBB"/>
    <w:rsid w:val="00143DBB"/>
    <w:rsid w:val="00143DEA"/>
    <w:rsid w:val="00145D7A"/>
    <w:rsid w:val="00145FD1"/>
    <w:rsid w:val="00146627"/>
    <w:rsid w:val="0014672A"/>
    <w:rsid w:val="00147584"/>
    <w:rsid w:val="00147E49"/>
    <w:rsid w:val="001502CD"/>
    <w:rsid w:val="00151637"/>
    <w:rsid w:val="00151901"/>
    <w:rsid w:val="001539C5"/>
    <w:rsid w:val="00153BF7"/>
    <w:rsid w:val="00153C70"/>
    <w:rsid w:val="00154289"/>
    <w:rsid w:val="00154A39"/>
    <w:rsid w:val="00154EEE"/>
    <w:rsid w:val="001551AE"/>
    <w:rsid w:val="0015556B"/>
    <w:rsid w:val="001558A2"/>
    <w:rsid w:val="00155A13"/>
    <w:rsid w:val="00155E54"/>
    <w:rsid w:val="00156D4D"/>
    <w:rsid w:val="00157367"/>
    <w:rsid w:val="00157C6E"/>
    <w:rsid w:val="0016132F"/>
    <w:rsid w:val="00161EE7"/>
    <w:rsid w:val="0016250E"/>
    <w:rsid w:val="00162830"/>
    <w:rsid w:val="00163459"/>
    <w:rsid w:val="00163514"/>
    <w:rsid w:val="0016388A"/>
    <w:rsid w:val="001639A8"/>
    <w:rsid w:val="00164CCE"/>
    <w:rsid w:val="001652A5"/>
    <w:rsid w:val="00165A6E"/>
    <w:rsid w:val="00165BE2"/>
    <w:rsid w:val="001676B8"/>
    <w:rsid w:val="0017083C"/>
    <w:rsid w:val="00170BE7"/>
    <w:rsid w:val="00171017"/>
    <w:rsid w:val="00171237"/>
    <w:rsid w:val="00171552"/>
    <w:rsid w:val="00171ECC"/>
    <w:rsid w:val="001726DB"/>
    <w:rsid w:val="00173B67"/>
    <w:rsid w:val="00174E24"/>
    <w:rsid w:val="00174F10"/>
    <w:rsid w:val="00175105"/>
    <w:rsid w:val="001754B7"/>
    <w:rsid w:val="001757A6"/>
    <w:rsid w:val="00175DDA"/>
    <w:rsid w:val="00177294"/>
    <w:rsid w:val="00177688"/>
    <w:rsid w:val="00177808"/>
    <w:rsid w:val="00177D31"/>
    <w:rsid w:val="00180DB3"/>
    <w:rsid w:val="00181149"/>
    <w:rsid w:val="00181897"/>
    <w:rsid w:val="0018226F"/>
    <w:rsid w:val="001825E5"/>
    <w:rsid w:val="00183552"/>
    <w:rsid w:val="00183C30"/>
    <w:rsid w:val="0018449B"/>
    <w:rsid w:val="00184BD3"/>
    <w:rsid w:val="0018577E"/>
    <w:rsid w:val="001860C0"/>
    <w:rsid w:val="001860EE"/>
    <w:rsid w:val="001863C9"/>
    <w:rsid w:val="00187155"/>
    <w:rsid w:val="00187979"/>
    <w:rsid w:val="0019061D"/>
    <w:rsid w:val="00190778"/>
    <w:rsid w:val="001915BC"/>
    <w:rsid w:val="00192D4B"/>
    <w:rsid w:val="001932BE"/>
    <w:rsid w:val="00193438"/>
    <w:rsid w:val="001940ED"/>
    <w:rsid w:val="00194239"/>
    <w:rsid w:val="00194605"/>
    <w:rsid w:val="00194A30"/>
    <w:rsid w:val="00194C78"/>
    <w:rsid w:val="00195981"/>
    <w:rsid w:val="00195D0A"/>
    <w:rsid w:val="00195D1B"/>
    <w:rsid w:val="00196FC2"/>
    <w:rsid w:val="001971F0"/>
    <w:rsid w:val="001A0064"/>
    <w:rsid w:val="001A0522"/>
    <w:rsid w:val="001A18DF"/>
    <w:rsid w:val="001A22D1"/>
    <w:rsid w:val="001A39B2"/>
    <w:rsid w:val="001A3E6C"/>
    <w:rsid w:val="001A405E"/>
    <w:rsid w:val="001A5350"/>
    <w:rsid w:val="001B0040"/>
    <w:rsid w:val="001B02DC"/>
    <w:rsid w:val="001B04A2"/>
    <w:rsid w:val="001B2ABB"/>
    <w:rsid w:val="001B2F05"/>
    <w:rsid w:val="001B312E"/>
    <w:rsid w:val="001B3C92"/>
    <w:rsid w:val="001B4075"/>
    <w:rsid w:val="001B4F12"/>
    <w:rsid w:val="001B4F81"/>
    <w:rsid w:val="001B635C"/>
    <w:rsid w:val="001C12D1"/>
    <w:rsid w:val="001C2DB4"/>
    <w:rsid w:val="001C2F0E"/>
    <w:rsid w:val="001C3065"/>
    <w:rsid w:val="001C3A78"/>
    <w:rsid w:val="001C4875"/>
    <w:rsid w:val="001C53FF"/>
    <w:rsid w:val="001C569A"/>
    <w:rsid w:val="001C5ED5"/>
    <w:rsid w:val="001C601A"/>
    <w:rsid w:val="001C6DED"/>
    <w:rsid w:val="001C70B6"/>
    <w:rsid w:val="001D003A"/>
    <w:rsid w:val="001D0396"/>
    <w:rsid w:val="001D128D"/>
    <w:rsid w:val="001D1B2E"/>
    <w:rsid w:val="001D1B4E"/>
    <w:rsid w:val="001D1D98"/>
    <w:rsid w:val="001D400B"/>
    <w:rsid w:val="001D470A"/>
    <w:rsid w:val="001D5601"/>
    <w:rsid w:val="001D58BE"/>
    <w:rsid w:val="001D6D41"/>
    <w:rsid w:val="001E03D8"/>
    <w:rsid w:val="001E1BC4"/>
    <w:rsid w:val="001E511B"/>
    <w:rsid w:val="001E5E89"/>
    <w:rsid w:val="001E6551"/>
    <w:rsid w:val="001E7B3F"/>
    <w:rsid w:val="001F0A3B"/>
    <w:rsid w:val="001F172E"/>
    <w:rsid w:val="001F1B64"/>
    <w:rsid w:val="001F1D79"/>
    <w:rsid w:val="001F22B2"/>
    <w:rsid w:val="001F2D36"/>
    <w:rsid w:val="001F3C07"/>
    <w:rsid w:val="001F4FC9"/>
    <w:rsid w:val="001F50B4"/>
    <w:rsid w:val="001F53E1"/>
    <w:rsid w:val="001F58B5"/>
    <w:rsid w:val="001F5D47"/>
    <w:rsid w:val="001F6123"/>
    <w:rsid w:val="001F627A"/>
    <w:rsid w:val="001F6806"/>
    <w:rsid w:val="00201F38"/>
    <w:rsid w:val="002020A6"/>
    <w:rsid w:val="00202E0C"/>
    <w:rsid w:val="0020332A"/>
    <w:rsid w:val="00203823"/>
    <w:rsid w:val="00203C4A"/>
    <w:rsid w:val="00204B9E"/>
    <w:rsid w:val="00205D7E"/>
    <w:rsid w:val="00206C3B"/>
    <w:rsid w:val="00207717"/>
    <w:rsid w:val="00210CFC"/>
    <w:rsid w:val="00211E44"/>
    <w:rsid w:val="0021207E"/>
    <w:rsid w:val="0021269D"/>
    <w:rsid w:val="00214402"/>
    <w:rsid w:val="002144C7"/>
    <w:rsid w:val="002145CC"/>
    <w:rsid w:val="00215B60"/>
    <w:rsid w:val="0021641B"/>
    <w:rsid w:val="00216733"/>
    <w:rsid w:val="00216D85"/>
    <w:rsid w:val="002176E6"/>
    <w:rsid w:val="0022126A"/>
    <w:rsid w:val="00222D0F"/>
    <w:rsid w:val="00222F52"/>
    <w:rsid w:val="002233AC"/>
    <w:rsid w:val="002240D4"/>
    <w:rsid w:val="0022432B"/>
    <w:rsid w:val="00225AD5"/>
    <w:rsid w:val="00226884"/>
    <w:rsid w:val="00226FE4"/>
    <w:rsid w:val="00230332"/>
    <w:rsid w:val="002304EC"/>
    <w:rsid w:val="0023078D"/>
    <w:rsid w:val="002309EA"/>
    <w:rsid w:val="00230A92"/>
    <w:rsid w:val="002312A5"/>
    <w:rsid w:val="00231A2D"/>
    <w:rsid w:val="00232521"/>
    <w:rsid w:val="002328F0"/>
    <w:rsid w:val="0023346C"/>
    <w:rsid w:val="0023639B"/>
    <w:rsid w:val="00236D0F"/>
    <w:rsid w:val="00237870"/>
    <w:rsid w:val="00240051"/>
    <w:rsid w:val="0024076B"/>
    <w:rsid w:val="00241105"/>
    <w:rsid w:val="00241554"/>
    <w:rsid w:val="00242F4D"/>
    <w:rsid w:val="0024378E"/>
    <w:rsid w:val="0024577C"/>
    <w:rsid w:val="002460AF"/>
    <w:rsid w:val="0024620A"/>
    <w:rsid w:val="0024650D"/>
    <w:rsid w:val="00247855"/>
    <w:rsid w:val="00247D92"/>
    <w:rsid w:val="00250991"/>
    <w:rsid w:val="00250D7C"/>
    <w:rsid w:val="00250D82"/>
    <w:rsid w:val="002530F7"/>
    <w:rsid w:val="00253319"/>
    <w:rsid w:val="002534FF"/>
    <w:rsid w:val="002539F1"/>
    <w:rsid w:val="00253E5D"/>
    <w:rsid w:val="00254609"/>
    <w:rsid w:val="002546CF"/>
    <w:rsid w:val="00254F6A"/>
    <w:rsid w:val="00254F8D"/>
    <w:rsid w:val="0025781F"/>
    <w:rsid w:val="002578DB"/>
    <w:rsid w:val="00257FDA"/>
    <w:rsid w:val="00260E29"/>
    <w:rsid w:val="002621EC"/>
    <w:rsid w:val="00262F32"/>
    <w:rsid w:val="0026371D"/>
    <w:rsid w:val="00263B90"/>
    <w:rsid w:val="00263CB3"/>
    <w:rsid w:val="00264270"/>
    <w:rsid w:val="00264C7D"/>
    <w:rsid w:val="002653F6"/>
    <w:rsid w:val="00265410"/>
    <w:rsid w:val="00266193"/>
    <w:rsid w:val="002662DB"/>
    <w:rsid w:val="00266B03"/>
    <w:rsid w:val="002673EF"/>
    <w:rsid w:val="002677CB"/>
    <w:rsid w:val="002678EE"/>
    <w:rsid w:val="00267AD9"/>
    <w:rsid w:val="0027055D"/>
    <w:rsid w:val="00270C3F"/>
    <w:rsid w:val="00270E7E"/>
    <w:rsid w:val="00270EE4"/>
    <w:rsid w:val="002724BA"/>
    <w:rsid w:val="00275836"/>
    <w:rsid w:val="00275B38"/>
    <w:rsid w:val="00276068"/>
    <w:rsid w:val="00277871"/>
    <w:rsid w:val="00277AAE"/>
    <w:rsid w:val="00280781"/>
    <w:rsid w:val="00280CDF"/>
    <w:rsid w:val="0028190D"/>
    <w:rsid w:val="00281AB8"/>
    <w:rsid w:val="0028428E"/>
    <w:rsid w:val="002847D7"/>
    <w:rsid w:val="00284808"/>
    <w:rsid w:val="002856B3"/>
    <w:rsid w:val="00286780"/>
    <w:rsid w:val="00287631"/>
    <w:rsid w:val="002876E9"/>
    <w:rsid w:val="00287E9A"/>
    <w:rsid w:val="002901FE"/>
    <w:rsid w:val="00291D1A"/>
    <w:rsid w:val="002924F5"/>
    <w:rsid w:val="0029287A"/>
    <w:rsid w:val="00292981"/>
    <w:rsid w:val="002933D2"/>
    <w:rsid w:val="002935FE"/>
    <w:rsid w:val="00293FD3"/>
    <w:rsid w:val="00294280"/>
    <w:rsid w:val="0029491B"/>
    <w:rsid w:val="00294F71"/>
    <w:rsid w:val="00295AC3"/>
    <w:rsid w:val="0029621C"/>
    <w:rsid w:val="002965F2"/>
    <w:rsid w:val="00297576"/>
    <w:rsid w:val="002976E1"/>
    <w:rsid w:val="002A04B6"/>
    <w:rsid w:val="002A1802"/>
    <w:rsid w:val="002A1965"/>
    <w:rsid w:val="002A2331"/>
    <w:rsid w:val="002A254A"/>
    <w:rsid w:val="002A4B45"/>
    <w:rsid w:val="002A6294"/>
    <w:rsid w:val="002A719D"/>
    <w:rsid w:val="002A7E7E"/>
    <w:rsid w:val="002A7FDB"/>
    <w:rsid w:val="002B0A72"/>
    <w:rsid w:val="002B13F4"/>
    <w:rsid w:val="002B182D"/>
    <w:rsid w:val="002B1E66"/>
    <w:rsid w:val="002B3295"/>
    <w:rsid w:val="002B36A0"/>
    <w:rsid w:val="002B3842"/>
    <w:rsid w:val="002B44C0"/>
    <w:rsid w:val="002B49E6"/>
    <w:rsid w:val="002B5B97"/>
    <w:rsid w:val="002B5FA2"/>
    <w:rsid w:val="002B6A40"/>
    <w:rsid w:val="002B6B43"/>
    <w:rsid w:val="002B76FD"/>
    <w:rsid w:val="002B7EC8"/>
    <w:rsid w:val="002C0D05"/>
    <w:rsid w:val="002C10EE"/>
    <w:rsid w:val="002C118A"/>
    <w:rsid w:val="002C13EE"/>
    <w:rsid w:val="002C1EF0"/>
    <w:rsid w:val="002C20CC"/>
    <w:rsid w:val="002C29CD"/>
    <w:rsid w:val="002C30E6"/>
    <w:rsid w:val="002C345E"/>
    <w:rsid w:val="002C3666"/>
    <w:rsid w:val="002C4131"/>
    <w:rsid w:val="002C7AB8"/>
    <w:rsid w:val="002C7B87"/>
    <w:rsid w:val="002D0AB9"/>
    <w:rsid w:val="002D2516"/>
    <w:rsid w:val="002D2731"/>
    <w:rsid w:val="002D27D8"/>
    <w:rsid w:val="002D4637"/>
    <w:rsid w:val="002D4E0E"/>
    <w:rsid w:val="002D5341"/>
    <w:rsid w:val="002D5BD2"/>
    <w:rsid w:val="002D5DE4"/>
    <w:rsid w:val="002D6AF9"/>
    <w:rsid w:val="002D6C68"/>
    <w:rsid w:val="002D6F04"/>
    <w:rsid w:val="002E1A20"/>
    <w:rsid w:val="002E1F7F"/>
    <w:rsid w:val="002E3018"/>
    <w:rsid w:val="002E30F0"/>
    <w:rsid w:val="002E326C"/>
    <w:rsid w:val="002E395B"/>
    <w:rsid w:val="002E4AB6"/>
    <w:rsid w:val="002E51F8"/>
    <w:rsid w:val="002E52A2"/>
    <w:rsid w:val="002E6296"/>
    <w:rsid w:val="002E66C6"/>
    <w:rsid w:val="002F102F"/>
    <w:rsid w:val="002F1348"/>
    <w:rsid w:val="002F21E5"/>
    <w:rsid w:val="002F2B18"/>
    <w:rsid w:val="002F2BFC"/>
    <w:rsid w:val="002F2EBD"/>
    <w:rsid w:val="002F3B99"/>
    <w:rsid w:val="002F4702"/>
    <w:rsid w:val="002F6828"/>
    <w:rsid w:val="0030046A"/>
    <w:rsid w:val="003010C2"/>
    <w:rsid w:val="00301B36"/>
    <w:rsid w:val="00303327"/>
    <w:rsid w:val="00303E20"/>
    <w:rsid w:val="00303FFF"/>
    <w:rsid w:val="00304147"/>
    <w:rsid w:val="0030479B"/>
    <w:rsid w:val="00304C9A"/>
    <w:rsid w:val="003068CB"/>
    <w:rsid w:val="00307249"/>
    <w:rsid w:val="00310066"/>
    <w:rsid w:val="00311B42"/>
    <w:rsid w:val="00311F0C"/>
    <w:rsid w:val="00313208"/>
    <w:rsid w:val="00313D59"/>
    <w:rsid w:val="00314D74"/>
    <w:rsid w:val="00315393"/>
    <w:rsid w:val="00316EF0"/>
    <w:rsid w:val="00320484"/>
    <w:rsid w:val="003211AF"/>
    <w:rsid w:val="00321F8D"/>
    <w:rsid w:val="00322195"/>
    <w:rsid w:val="00323400"/>
    <w:rsid w:val="00323AD4"/>
    <w:rsid w:val="00323BEB"/>
    <w:rsid w:val="00324666"/>
    <w:rsid w:val="0032466B"/>
    <w:rsid w:val="00324FA5"/>
    <w:rsid w:val="00325487"/>
    <w:rsid w:val="00326260"/>
    <w:rsid w:val="003276E1"/>
    <w:rsid w:val="0033009E"/>
    <w:rsid w:val="00333865"/>
    <w:rsid w:val="00333B73"/>
    <w:rsid w:val="003351CC"/>
    <w:rsid w:val="00335254"/>
    <w:rsid w:val="00335367"/>
    <w:rsid w:val="00335A16"/>
    <w:rsid w:val="00335E68"/>
    <w:rsid w:val="003360CC"/>
    <w:rsid w:val="003360DC"/>
    <w:rsid w:val="00336ADD"/>
    <w:rsid w:val="003411B0"/>
    <w:rsid w:val="003417D7"/>
    <w:rsid w:val="0034215E"/>
    <w:rsid w:val="003430CD"/>
    <w:rsid w:val="00343157"/>
    <w:rsid w:val="003440EB"/>
    <w:rsid w:val="00345714"/>
    <w:rsid w:val="00345B4D"/>
    <w:rsid w:val="00345E72"/>
    <w:rsid w:val="00345E9B"/>
    <w:rsid w:val="003462A7"/>
    <w:rsid w:val="00347EA3"/>
    <w:rsid w:val="0035024D"/>
    <w:rsid w:val="00350C52"/>
    <w:rsid w:val="00351097"/>
    <w:rsid w:val="0035114F"/>
    <w:rsid w:val="00351CE9"/>
    <w:rsid w:val="003527BF"/>
    <w:rsid w:val="003534A9"/>
    <w:rsid w:val="003543F5"/>
    <w:rsid w:val="003544F9"/>
    <w:rsid w:val="00354E53"/>
    <w:rsid w:val="0035568E"/>
    <w:rsid w:val="003567C7"/>
    <w:rsid w:val="00357694"/>
    <w:rsid w:val="003576AA"/>
    <w:rsid w:val="00357754"/>
    <w:rsid w:val="003610C4"/>
    <w:rsid w:val="00361B1C"/>
    <w:rsid w:val="0036213D"/>
    <w:rsid w:val="00362801"/>
    <w:rsid w:val="003641B1"/>
    <w:rsid w:val="0036469A"/>
    <w:rsid w:val="003654DD"/>
    <w:rsid w:val="00366412"/>
    <w:rsid w:val="00366FCA"/>
    <w:rsid w:val="00367667"/>
    <w:rsid w:val="003701AB"/>
    <w:rsid w:val="00370B03"/>
    <w:rsid w:val="003715A9"/>
    <w:rsid w:val="00371BD3"/>
    <w:rsid w:val="00373408"/>
    <w:rsid w:val="0037458A"/>
    <w:rsid w:val="003746AC"/>
    <w:rsid w:val="00376349"/>
    <w:rsid w:val="00376BE3"/>
    <w:rsid w:val="00382AB5"/>
    <w:rsid w:val="00382AF6"/>
    <w:rsid w:val="00382BFD"/>
    <w:rsid w:val="00383BEE"/>
    <w:rsid w:val="00384156"/>
    <w:rsid w:val="00385D20"/>
    <w:rsid w:val="003873EB"/>
    <w:rsid w:val="0039028E"/>
    <w:rsid w:val="00391450"/>
    <w:rsid w:val="00393127"/>
    <w:rsid w:val="00393336"/>
    <w:rsid w:val="0039386B"/>
    <w:rsid w:val="00393A24"/>
    <w:rsid w:val="003941C0"/>
    <w:rsid w:val="003958AC"/>
    <w:rsid w:val="00396841"/>
    <w:rsid w:val="00396A04"/>
    <w:rsid w:val="003A00BE"/>
    <w:rsid w:val="003A117D"/>
    <w:rsid w:val="003A228D"/>
    <w:rsid w:val="003A2BE2"/>
    <w:rsid w:val="003A5195"/>
    <w:rsid w:val="003A5879"/>
    <w:rsid w:val="003A59B2"/>
    <w:rsid w:val="003A632F"/>
    <w:rsid w:val="003A7111"/>
    <w:rsid w:val="003A746A"/>
    <w:rsid w:val="003A749F"/>
    <w:rsid w:val="003B0BAE"/>
    <w:rsid w:val="003B209C"/>
    <w:rsid w:val="003B24B7"/>
    <w:rsid w:val="003B28F9"/>
    <w:rsid w:val="003B2D58"/>
    <w:rsid w:val="003B3823"/>
    <w:rsid w:val="003B3870"/>
    <w:rsid w:val="003B64A3"/>
    <w:rsid w:val="003B6D65"/>
    <w:rsid w:val="003B73A5"/>
    <w:rsid w:val="003B7654"/>
    <w:rsid w:val="003C07A8"/>
    <w:rsid w:val="003C2374"/>
    <w:rsid w:val="003C3792"/>
    <w:rsid w:val="003C37BD"/>
    <w:rsid w:val="003C3892"/>
    <w:rsid w:val="003C416B"/>
    <w:rsid w:val="003C5F62"/>
    <w:rsid w:val="003C6784"/>
    <w:rsid w:val="003D0413"/>
    <w:rsid w:val="003D121A"/>
    <w:rsid w:val="003D2398"/>
    <w:rsid w:val="003D2A5E"/>
    <w:rsid w:val="003D3706"/>
    <w:rsid w:val="003D4DD7"/>
    <w:rsid w:val="003D6DE1"/>
    <w:rsid w:val="003D7A44"/>
    <w:rsid w:val="003E0442"/>
    <w:rsid w:val="003E1529"/>
    <w:rsid w:val="003E3A46"/>
    <w:rsid w:val="003E467D"/>
    <w:rsid w:val="003E4782"/>
    <w:rsid w:val="003E5F1B"/>
    <w:rsid w:val="003E5F30"/>
    <w:rsid w:val="003E668B"/>
    <w:rsid w:val="003E6B01"/>
    <w:rsid w:val="003E6B17"/>
    <w:rsid w:val="003E6EB9"/>
    <w:rsid w:val="003F04F0"/>
    <w:rsid w:val="003F06B7"/>
    <w:rsid w:val="003F0AA2"/>
    <w:rsid w:val="003F0D17"/>
    <w:rsid w:val="003F13D3"/>
    <w:rsid w:val="003F1519"/>
    <w:rsid w:val="003F1937"/>
    <w:rsid w:val="003F1C6C"/>
    <w:rsid w:val="003F1EF4"/>
    <w:rsid w:val="003F2009"/>
    <w:rsid w:val="003F243C"/>
    <w:rsid w:val="003F35C9"/>
    <w:rsid w:val="003F3B24"/>
    <w:rsid w:val="003F3C24"/>
    <w:rsid w:val="003F3D93"/>
    <w:rsid w:val="003F49C7"/>
    <w:rsid w:val="003F54E6"/>
    <w:rsid w:val="003F6C74"/>
    <w:rsid w:val="003F77CA"/>
    <w:rsid w:val="003F78A5"/>
    <w:rsid w:val="004005F5"/>
    <w:rsid w:val="00400AE3"/>
    <w:rsid w:val="004010ED"/>
    <w:rsid w:val="00401BB9"/>
    <w:rsid w:val="004031D6"/>
    <w:rsid w:val="00403E19"/>
    <w:rsid w:val="00404BC3"/>
    <w:rsid w:val="0040563B"/>
    <w:rsid w:val="00405A29"/>
    <w:rsid w:val="00405E0C"/>
    <w:rsid w:val="00406CBF"/>
    <w:rsid w:val="004070AE"/>
    <w:rsid w:val="0040785D"/>
    <w:rsid w:val="00407C38"/>
    <w:rsid w:val="00407D04"/>
    <w:rsid w:val="0041079B"/>
    <w:rsid w:val="00411B1B"/>
    <w:rsid w:val="004130E0"/>
    <w:rsid w:val="004135EE"/>
    <w:rsid w:val="00413F3C"/>
    <w:rsid w:val="00414B36"/>
    <w:rsid w:val="0041649C"/>
    <w:rsid w:val="00417B27"/>
    <w:rsid w:val="00420261"/>
    <w:rsid w:val="0042153B"/>
    <w:rsid w:val="00421A82"/>
    <w:rsid w:val="00423B8D"/>
    <w:rsid w:val="00424AB5"/>
    <w:rsid w:val="00426DA5"/>
    <w:rsid w:val="004271B2"/>
    <w:rsid w:val="00430181"/>
    <w:rsid w:val="00431250"/>
    <w:rsid w:val="00431E79"/>
    <w:rsid w:val="004329D5"/>
    <w:rsid w:val="0043309D"/>
    <w:rsid w:val="0043408C"/>
    <w:rsid w:val="00434279"/>
    <w:rsid w:val="0043428A"/>
    <w:rsid w:val="004342C8"/>
    <w:rsid w:val="004361B6"/>
    <w:rsid w:val="00436427"/>
    <w:rsid w:val="00436D93"/>
    <w:rsid w:val="00437057"/>
    <w:rsid w:val="004400FC"/>
    <w:rsid w:val="004400FF"/>
    <w:rsid w:val="00440474"/>
    <w:rsid w:val="00440E18"/>
    <w:rsid w:val="00440F00"/>
    <w:rsid w:val="00440F81"/>
    <w:rsid w:val="00441848"/>
    <w:rsid w:val="00441936"/>
    <w:rsid w:val="0044197B"/>
    <w:rsid w:val="00441CBA"/>
    <w:rsid w:val="004425DA"/>
    <w:rsid w:val="00444835"/>
    <w:rsid w:val="00445004"/>
    <w:rsid w:val="00445D15"/>
    <w:rsid w:val="00446390"/>
    <w:rsid w:val="00446BCF"/>
    <w:rsid w:val="00446FF6"/>
    <w:rsid w:val="004472A8"/>
    <w:rsid w:val="004502F5"/>
    <w:rsid w:val="00450715"/>
    <w:rsid w:val="00450AE8"/>
    <w:rsid w:val="00450D62"/>
    <w:rsid w:val="00451EF0"/>
    <w:rsid w:val="00452D18"/>
    <w:rsid w:val="00453457"/>
    <w:rsid w:val="00454459"/>
    <w:rsid w:val="0046138E"/>
    <w:rsid w:val="00461CD3"/>
    <w:rsid w:val="004623DC"/>
    <w:rsid w:val="00462ACB"/>
    <w:rsid w:val="004635A7"/>
    <w:rsid w:val="004644E1"/>
    <w:rsid w:val="00464921"/>
    <w:rsid w:val="004664A8"/>
    <w:rsid w:val="00466E99"/>
    <w:rsid w:val="00467E3C"/>
    <w:rsid w:val="00467F21"/>
    <w:rsid w:val="00470272"/>
    <w:rsid w:val="0047097E"/>
    <w:rsid w:val="0047099F"/>
    <w:rsid w:val="00470DDB"/>
    <w:rsid w:val="00472070"/>
    <w:rsid w:val="0047253A"/>
    <w:rsid w:val="00472C2B"/>
    <w:rsid w:val="00474220"/>
    <w:rsid w:val="004744BD"/>
    <w:rsid w:val="00474672"/>
    <w:rsid w:val="00475370"/>
    <w:rsid w:val="00475EA7"/>
    <w:rsid w:val="00475FBC"/>
    <w:rsid w:val="00476F7D"/>
    <w:rsid w:val="00477503"/>
    <w:rsid w:val="0047794C"/>
    <w:rsid w:val="004800A6"/>
    <w:rsid w:val="00480506"/>
    <w:rsid w:val="00481BE0"/>
    <w:rsid w:val="00481D87"/>
    <w:rsid w:val="00482183"/>
    <w:rsid w:val="00483228"/>
    <w:rsid w:val="00483A11"/>
    <w:rsid w:val="004844E7"/>
    <w:rsid w:val="0048462C"/>
    <w:rsid w:val="004848EF"/>
    <w:rsid w:val="0048506B"/>
    <w:rsid w:val="0048566E"/>
    <w:rsid w:val="004862FE"/>
    <w:rsid w:val="004866F8"/>
    <w:rsid w:val="00486951"/>
    <w:rsid w:val="00490B9E"/>
    <w:rsid w:val="0049285A"/>
    <w:rsid w:val="00492BEA"/>
    <w:rsid w:val="004955C1"/>
    <w:rsid w:val="00495D78"/>
    <w:rsid w:val="00496646"/>
    <w:rsid w:val="0049789B"/>
    <w:rsid w:val="00497D9B"/>
    <w:rsid w:val="004A0082"/>
    <w:rsid w:val="004A153B"/>
    <w:rsid w:val="004A1C48"/>
    <w:rsid w:val="004A227E"/>
    <w:rsid w:val="004A2D35"/>
    <w:rsid w:val="004A424F"/>
    <w:rsid w:val="004A440F"/>
    <w:rsid w:val="004A4563"/>
    <w:rsid w:val="004A6960"/>
    <w:rsid w:val="004A6D20"/>
    <w:rsid w:val="004A782B"/>
    <w:rsid w:val="004B04BF"/>
    <w:rsid w:val="004B3524"/>
    <w:rsid w:val="004B35F5"/>
    <w:rsid w:val="004B62B6"/>
    <w:rsid w:val="004B69E0"/>
    <w:rsid w:val="004B7435"/>
    <w:rsid w:val="004C0B4D"/>
    <w:rsid w:val="004C0CC9"/>
    <w:rsid w:val="004C136E"/>
    <w:rsid w:val="004C19E5"/>
    <w:rsid w:val="004C26E3"/>
    <w:rsid w:val="004C28A9"/>
    <w:rsid w:val="004C3214"/>
    <w:rsid w:val="004C516D"/>
    <w:rsid w:val="004C5BA2"/>
    <w:rsid w:val="004C5BD1"/>
    <w:rsid w:val="004C689D"/>
    <w:rsid w:val="004C6E2D"/>
    <w:rsid w:val="004C7D01"/>
    <w:rsid w:val="004D1D0B"/>
    <w:rsid w:val="004D298D"/>
    <w:rsid w:val="004D4E43"/>
    <w:rsid w:val="004D5F28"/>
    <w:rsid w:val="004D6365"/>
    <w:rsid w:val="004D69FE"/>
    <w:rsid w:val="004D7024"/>
    <w:rsid w:val="004D771E"/>
    <w:rsid w:val="004D7872"/>
    <w:rsid w:val="004D79A3"/>
    <w:rsid w:val="004E02E6"/>
    <w:rsid w:val="004E0CD9"/>
    <w:rsid w:val="004E1D52"/>
    <w:rsid w:val="004E240D"/>
    <w:rsid w:val="004E36B0"/>
    <w:rsid w:val="004E3E2E"/>
    <w:rsid w:val="004E433C"/>
    <w:rsid w:val="004E4B3A"/>
    <w:rsid w:val="004E4D41"/>
    <w:rsid w:val="004E4D75"/>
    <w:rsid w:val="004E5211"/>
    <w:rsid w:val="004F007A"/>
    <w:rsid w:val="004F0F58"/>
    <w:rsid w:val="004F265C"/>
    <w:rsid w:val="004F2E06"/>
    <w:rsid w:val="004F3596"/>
    <w:rsid w:val="004F481F"/>
    <w:rsid w:val="004F647E"/>
    <w:rsid w:val="004F7CF9"/>
    <w:rsid w:val="005001EE"/>
    <w:rsid w:val="0050027D"/>
    <w:rsid w:val="00501DC1"/>
    <w:rsid w:val="00503ADB"/>
    <w:rsid w:val="00504997"/>
    <w:rsid w:val="005049DB"/>
    <w:rsid w:val="00505EF9"/>
    <w:rsid w:val="005074A3"/>
    <w:rsid w:val="00507FD7"/>
    <w:rsid w:val="0051277E"/>
    <w:rsid w:val="00513C74"/>
    <w:rsid w:val="00514BB5"/>
    <w:rsid w:val="005155C0"/>
    <w:rsid w:val="0051629B"/>
    <w:rsid w:val="005170BF"/>
    <w:rsid w:val="00520621"/>
    <w:rsid w:val="00520D76"/>
    <w:rsid w:val="0052230A"/>
    <w:rsid w:val="00522794"/>
    <w:rsid w:val="00523079"/>
    <w:rsid w:val="00523A41"/>
    <w:rsid w:val="0052468C"/>
    <w:rsid w:val="005251AB"/>
    <w:rsid w:val="005256B4"/>
    <w:rsid w:val="00525D28"/>
    <w:rsid w:val="00526330"/>
    <w:rsid w:val="00526831"/>
    <w:rsid w:val="00526C45"/>
    <w:rsid w:val="00527390"/>
    <w:rsid w:val="00527BF2"/>
    <w:rsid w:val="00527F8E"/>
    <w:rsid w:val="00531763"/>
    <w:rsid w:val="00531CEC"/>
    <w:rsid w:val="00531D4A"/>
    <w:rsid w:val="00532422"/>
    <w:rsid w:val="0053383C"/>
    <w:rsid w:val="005355F0"/>
    <w:rsid w:val="0053630D"/>
    <w:rsid w:val="00536B30"/>
    <w:rsid w:val="00536E07"/>
    <w:rsid w:val="00537B6A"/>
    <w:rsid w:val="00541B71"/>
    <w:rsid w:val="005467B8"/>
    <w:rsid w:val="00547665"/>
    <w:rsid w:val="0055004C"/>
    <w:rsid w:val="00550610"/>
    <w:rsid w:val="00550DEC"/>
    <w:rsid w:val="0055164D"/>
    <w:rsid w:val="00551CBF"/>
    <w:rsid w:val="00553434"/>
    <w:rsid w:val="005537D7"/>
    <w:rsid w:val="00553DD5"/>
    <w:rsid w:val="0055413B"/>
    <w:rsid w:val="00555608"/>
    <w:rsid w:val="00555A90"/>
    <w:rsid w:val="00555B4C"/>
    <w:rsid w:val="005569D2"/>
    <w:rsid w:val="005608D7"/>
    <w:rsid w:val="005608F8"/>
    <w:rsid w:val="00560B56"/>
    <w:rsid w:val="0056160C"/>
    <w:rsid w:val="0056183C"/>
    <w:rsid w:val="005622B1"/>
    <w:rsid w:val="005623FB"/>
    <w:rsid w:val="005624D9"/>
    <w:rsid w:val="00562766"/>
    <w:rsid w:val="00562DA9"/>
    <w:rsid w:val="0056330C"/>
    <w:rsid w:val="00565A53"/>
    <w:rsid w:val="00567A56"/>
    <w:rsid w:val="005700B0"/>
    <w:rsid w:val="005701F7"/>
    <w:rsid w:val="005703E8"/>
    <w:rsid w:val="005710F9"/>
    <w:rsid w:val="00571BDD"/>
    <w:rsid w:val="0057201A"/>
    <w:rsid w:val="0057308F"/>
    <w:rsid w:val="00576034"/>
    <w:rsid w:val="00576DC4"/>
    <w:rsid w:val="00577671"/>
    <w:rsid w:val="005777BC"/>
    <w:rsid w:val="00577FB9"/>
    <w:rsid w:val="00581A54"/>
    <w:rsid w:val="00581AF2"/>
    <w:rsid w:val="00581B89"/>
    <w:rsid w:val="00581D73"/>
    <w:rsid w:val="00582D2C"/>
    <w:rsid w:val="0058496D"/>
    <w:rsid w:val="00584C94"/>
    <w:rsid w:val="00585649"/>
    <w:rsid w:val="0058681C"/>
    <w:rsid w:val="00586922"/>
    <w:rsid w:val="005874CF"/>
    <w:rsid w:val="005876C9"/>
    <w:rsid w:val="00590375"/>
    <w:rsid w:val="0059173B"/>
    <w:rsid w:val="00591802"/>
    <w:rsid w:val="00591AF1"/>
    <w:rsid w:val="00592EDF"/>
    <w:rsid w:val="00593D91"/>
    <w:rsid w:val="0059403B"/>
    <w:rsid w:val="005945DB"/>
    <w:rsid w:val="00595CD6"/>
    <w:rsid w:val="00597D67"/>
    <w:rsid w:val="00597E1D"/>
    <w:rsid w:val="005A0F32"/>
    <w:rsid w:val="005A17EC"/>
    <w:rsid w:val="005A2334"/>
    <w:rsid w:val="005A2580"/>
    <w:rsid w:val="005A33D2"/>
    <w:rsid w:val="005A38F8"/>
    <w:rsid w:val="005A3A02"/>
    <w:rsid w:val="005A3E88"/>
    <w:rsid w:val="005A530B"/>
    <w:rsid w:val="005A6087"/>
    <w:rsid w:val="005A7309"/>
    <w:rsid w:val="005B063D"/>
    <w:rsid w:val="005B07C6"/>
    <w:rsid w:val="005B09B2"/>
    <w:rsid w:val="005B0F0E"/>
    <w:rsid w:val="005B163E"/>
    <w:rsid w:val="005B165E"/>
    <w:rsid w:val="005B17D0"/>
    <w:rsid w:val="005B1835"/>
    <w:rsid w:val="005B267B"/>
    <w:rsid w:val="005B4B48"/>
    <w:rsid w:val="005B53DD"/>
    <w:rsid w:val="005B5D75"/>
    <w:rsid w:val="005B606C"/>
    <w:rsid w:val="005B7685"/>
    <w:rsid w:val="005B7F67"/>
    <w:rsid w:val="005C0986"/>
    <w:rsid w:val="005C0C9B"/>
    <w:rsid w:val="005C2E66"/>
    <w:rsid w:val="005C3221"/>
    <w:rsid w:val="005C48C2"/>
    <w:rsid w:val="005C5B9D"/>
    <w:rsid w:val="005C6029"/>
    <w:rsid w:val="005C620F"/>
    <w:rsid w:val="005D193A"/>
    <w:rsid w:val="005D233B"/>
    <w:rsid w:val="005D2AD1"/>
    <w:rsid w:val="005D4583"/>
    <w:rsid w:val="005D459C"/>
    <w:rsid w:val="005D47EF"/>
    <w:rsid w:val="005D583D"/>
    <w:rsid w:val="005D6344"/>
    <w:rsid w:val="005E05EC"/>
    <w:rsid w:val="005E16B4"/>
    <w:rsid w:val="005E2215"/>
    <w:rsid w:val="005E231C"/>
    <w:rsid w:val="005E2F42"/>
    <w:rsid w:val="005E31CF"/>
    <w:rsid w:val="005E331D"/>
    <w:rsid w:val="005E3603"/>
    <w:rsid w:val="005E36D2"/>
    <w:rsid w:val="005E3D46"/>
    <w:rsid w:val="005E4C0E"/>
    <w:rsid w:val="005E4CE2"/>
    <w:rsid w:val="005E5751"/>
    <w:rsid w:val="005E76B3"/>
    <w:rsid w:val="005E7A36"/>
    <w:rsid w:val="005E7ED5"/>
    <w:rsid w:val="005F02D6"/>
    <w:rsid w:val="005F0A3E"/>
    <w:rsid w:val="005F0B3F"/>
    <w:rsid w:val="005F10E3"/>
    <w:rsid w:val="005F2142"/>
    <w:rsid w:val="005F21BF"/>
    <w:rsid w:val="005F226E"/>
    <w:rsid w:val="005F3423"/>
    <w:rsid w:val="005F5534"/>
    <w:rsid w:val="005F5D03"/>
    <w:rsid w:val="005F7496"/>
    <w:rsid w:val="005F792C"/>
    <w:rsid w:val="005F79C8"/>
    <w:rsid w:val="005F7ACC"/>
    <w:rsid w:val="005F7FE8"/>
    <w:rsid w:val="00600E39"/>
    <w:rsid w:val="00600FB7"/>
    <w:rsid w:val="006025A6"/>
    <w:rsid w:val="00602D96"/>
    <w:rsid w:val="00603183"/>
    <w:rsid w:val="0060341C"/>
    <w:rsid w:val="0060344C"/>
    <w:rsid w:val="006056EB"/>
    <w:rsid w:val="006064A3"/>
    <w:rsid w:val="00607337"/>
    <w:rsid w:val="00607842"/>
    <w:rsid w:val="006079A5"/>
    <w:rsid w:val="00610B5A"/>
    <w:rsid w:val="00610D0B"/>
    <w:rsid w:val="006110A5"/>
    <w:rsid w:val="00611E23"/>
    <w:rsid w:val="006128CF"/>
    <w:rsid w:val="00612C25"/>
    <w:rsid w:val="00612C98"/>
    <w:rsid w:val="0061313D"/>
    <w:rsid w:val="006131B5"/>
    <w:rsid w:val="00613E89"/>
    <w:rsid w:val="00614027"/>
    <w:rsid w:val="00616D2E"/>
    <w:rsid w:val="00617772"/>
    <w:rsid w:val="006179D4"/>
    <w:rsid w:val="006202E0"/>
    <w:rsid w:val="006209FB"/>
    <w:rsid w:val="00620DD5"/>
    <w:rsid w:val="00621104"/>
    <w:rsid w:val="0062223B"/>
    <w:rsid w:val="00624D39"/>
    <w:rsid w:val="00625C7C"/>
    <w:rsid w:val="00625E68"/>
    <w:rsid w:val="00626207"/>
    <w:rsid w:val="00626EBB"/>
    <w:rsid w:val="00627556"/>
    <w:rsid w:val="00630B6A"/>
    <w:rsid w:val="00632264"/>
    <w:rsid w:val="006327FB"/>
    <w:rsid w:val="00632CA7"/>
    <w:rsid w:val="00633E4B"/>
    <w:rsid w:val="00634122"/>
    <w:rsid w:val="006343AA"/>
    <w:rsid w:val="00634F9E"/>
    <w:rsid w:val="0063690F"/>
    <w:rsid w:val="0063766A"/>
    <w:rsid w:val="006377B8"/>
    <w:rsid w:val="006378F3"/>
    <w:rsid w:val="00640BFF"/>
    <w:rsid w:val="00642602"/>
    <w:rsid w:val="0064292D"/>
    <w:rsid w:val="00643B81"/>
    <w:rsid w:val="00644A38"/>
    <w:rsid w:val="00644D5A"/>
    <w:rsid w:val="00645EDB"/>
    <w:rsid w:val="006462EF"/>
    <w:rsid w:val="00647082"/>
    <w:rsid w:val="00647BC4"/>
    <w:rsid w:val="00647D39"/>
    <w:rsid w:val="00650983"/>
    <w:rsid w:val="00650AE0"/>
    <w:rsid w:val="00652524"/>
    <w:rsid w:val="00653314"/>
    <w:rsid w:val="00656160"/>
    <w:rsid w:val="0065736F"/>
    <w:rsid w:val="0066008C"/>
    <w:rsid w:val="006607E9"/>
    <w:rsid w:val="006614E8"/>
    <w:rsid w:val="0066233D"/>
    <w:rsid w:val="00662891"/>
    <w:rsid w:val="00664555"/>
    <w:rsid w:val="00664A1C"/>
    <w:rsid w:val="00665865"/>
    <w:rsid w:val="00666932"/>
    <w:rsid w:val="006671CE"/>
    <w:rsid w:val="006709C6"/>
    <w:rsid w:val="00670A50"/>
    <w:rsid w:val="00671055"/>
    <w:rsid w:val="00671B60"/>
    <w:rsid w:val="00672A70"/>
    <w:rsid w:val="00672EFA"/>
    <w:rsid w:val="00673189"/>
    <w:rsid w:val="00673E12"/>
    <w:rsid w:val="00674281"/>
    <w:rsid w:val="00674FE8"/>
    <w:rsid w:val="0067513D"/>
    <w:rsid w:val="00675418"/>
    <w:rsid w:val="006757CD"/>
    <w:rsid w:val="0067648F"/>
    <w:rsid w:val="00676D23"/>
    <w:rsid w:val="00676D2E"/>
    <w:rsid w:val="00677248"/>
    <w:rsid w:val="006803D5"/>
    <w:rsid w:val="00681A50"/>
    <w:rsid w:val="00682029"/>
    <w:rsid w:val="00682248"/>
    <w:rsid w:val="00682AF5"/>
    <w:rsid w:val="00682E0B"/>
    <w:rsid w:val="0068355C"/>
    <w:rsid w:val="00683611"/>
    <w:rsid w:val="00683EA7"/>
    <w:rsid w:val="0068480F"/>
    <w:rsid w:val="006848D5"/>
    <w:rsid w:val="00684B68"/>
    <w:rsid w:val="00686016"/>
    <w:rsid w:val="00690E79"/>
    <w:rsid w:val="00690EC6"/>
    <w:rsid w:val="0069158E"/>
    <w:rsid w:val="00691B69"/>
    <w:rsid w:val="00691B6E"/>
    <w:rsid w:val="006926BA"/>
    <w:rsid w:val="00692AB1"/>
    <w:rsid w:val="006930CC"/>
    <w:rsid w:val="00693180"/>
    <w:rsid w:val="00693E5B"/>
    <w:rsid w:val="006945BD"/>
    <w:rsid w:val="006945DD"/>
    <w:rsid w:val="00694C71"/>
    <w:rsid w:val="0069507B"/>
    <w:rsid w:val="00695091"/>
    <w:rsid w:val="00696375"/>
    <w:rsid w:val="00696E73"/>
    <w:rsid w:val="00697163"/>
    <w:rsid w:val="006971D3"/>
    <w:rsid w:val="00697D4A"/>
    <w:rsid w:val="006A10CD"/>
    <w:rsid w:val="006A2104"/>
    <w:rsid w:val="006A30AA"/>
    <w:rsid w:val="006A3D92"/>
    <w:rsid w:val="006A44B9"/>
    <w:rsid w:val="006A4648"/>
    <w:rsid w:val="006A4A93"/>
    <w:rsid w:val="006A5658"/>
    <w:rsid w:val="006A69FA"/>
    <w:rsid w:val="006B0701"/>
    <w:rsid w:val="006B09FE"/>
    <w:rsid w:val="006B1207"/>
    <w:rsid w:val="006B1A27"/>
    <w:rsid w:val="006B20E9"/>
    <w:rsid w:val="006B2D65"/>
    <w:rsid w:val="006B3126"/>
    <w:rsid w:val="006B42DD"/>
    <w:rsid w:val="006B5EA1"/>
    <w:rsid w:val="006C088C"/>
    <w:rsid w:val="006C2AEC"/>
    <w:rsid w:val="006C3E76"/>
    <w:rsid w:val="006C49F0"/>
    <w:rsid w:val="006C51F5"/>
    <w:rsid w:val="006C57DC"/>
    <w:rsid w:val="006C598C"/>
    <w:rsid w:val="006C6ABF"/>
    <w:rsid w:val="006D0998"/>
    <w:rsid w:val="006D1750"/>
    <w:rsid w:val="006D18B6"/>
    <w:rsid w:val="006D216F"/>
    <w:rsid w:val="006D248E"/>
    <w:rsid w:val="006D3D1A"/>
    <w:rsid w:val="006D3E8C"/>
    <w:rsid w:val="006D3EDE"/>
    <w:rsid w:val="006D40EF"/>
    <w:rsid w:val="006D4582"/>
    <w:rsid w:val="006D4855"/>
    <w:rsid w:val="006D5684"/>
    <w:rsid w:val="006D5D91"/>
    <w:rsid w:val="006D6EB9"/>
    <w:rsid w:val="006D7478"/>
    <w:rsid w:val="006D7941"/>
    <w:rsid w:val="006D7ADF"/>
    <w:rsid w:val="006D7F6B"/>
    <w:rsid w:val="006E0072"/>
    <w:rsid w:val="006E0E62"/>
    <w:rsid w:val="006E178D"/>
    <w:rsid w:val="006E1CD3"/>
    <w:rsid w:val="006E20EE"/>
    <w:rsid w:val="006E22CE"/>
    <w:rsid w:val="006E3FE2"/>
    <w:rsid w:val="006E47F1"/>
    <w:rsid w:val="006E527A"/>
    <w:rsid w:val="006E5366"/>
    <w:rsid w:val="006E538E"/>
    <w:rsid w:val="006E54BA"/>
    <w:rsid w:val="006E5BA9"/>
    <w:rsid w:val="006E6FB5"/>
    <w:rsid w:val="006E7226"/>
    <w:rsid w:val="006E7CE6"/>
    <w:rsid w:val="006F028E"/>
    <w:rsid w:val="006F187D"/>
    <w:rsid w:val="006F244F"/>
    <w:rsid w:val="006F2DE6"/>
    <w:rsid w:val="006F6F3D"/>
    <w:rsid w:val="006F7285"/>
    <w:rsid w:val="006F7A1A"/>
    <w:rsid w:val="00701530"/>
    <w:rsid w:val="0070161A"/>
    <w:rsid w:val="00702BBA"/>
    <w:rsid w:val="007051E9"/>
    <w:rsid w:val="007071C6"/>
    <w:rsid w:val="00710459"/>
    <w:rsid w:val="007109D6"/>
    <w:rsid w:val="00711E12"/>
    <w:rsid w:val="007123E6"/>
    <w:rsid w:val="00712B26"/>
    <w:rsid w:val="00714211"/>
    <w:rsid w:val="00714363"/>
    <w:rsid w:val="00714B53"/>
    <w:rsid w:val="007161F1"/>
    <w:rsid w:val="007209EB"/>
    <w:rsid w:val="00721796"/>
    <w:rsid w:val="00721D76"/>
    <w:rsid w:val="0072203E"/>
    <w:rsid w:val="007239C8"/>
    <w:rsid w:val="007243BD"/>
    <w:rsid w:val="00724CDE"/>
    <w:rsid w:val="00726E61"/>
    <w:rsid w:val="00730AE1"/>
    <w:rsid w:val="00730CE6"/>
    <w:rsid w:val="00731324"/>
    <w:rsid w:val="00731406"/>
    <w:rsid w:val="00733D7D"/>
    <w:rsid w:val="00734659"/>
    <w:rsid w:val="00734B36"/>
    <w:rsid w:val="00735A2B"/>
    <w:rsid w:val="007368EA"/>
    <w:rsid w:val="00736BF9"/>
    <w:rsid w:val="0073710B"/>
    <w:rsid w:val="0073757F"/>
    <w:rsid w:val="00740CD6"/>
    <w:rsid w:val="00742082"/>
    <w:rsid w:val="00742A8F"/>
    <w:rsid w:val="00742D1B"/>
    <w:rsid w:val="007446B8"/>
    <w:rsid w:val="0074477A"/>
    <w:rsid w:val="00746208"/>
    <w:rsid w:val="00750CEA"/>
    <w:rsid w:val="00751034"/>
    <w:rsid w:val="0075192D"/>
    <w:rsid w:val="00752D79"/>
    <w:rsid w:val="0075312D"/>
    <w:rsid w:val="00753577"/>
    <w:rsid w:val="007541F1"/>
    <w:rsid w:val="00755478"/>
    <w:rsid w:val="00755E4D"/>
    <w:rsid w:val="007575D6"/>
    <w:rsid w:val="00757618"/>
    <w:rsid w:val="007579E7"/>
    <w:rsid w:val="007608CE"/>
    <w:rsid w:val="00761F30"/>
    <w:rsid w:val="00762916"/>
    <w:rsid w:val="00762E82"/>
    <w:rsid w:val="0076401D"/>
    <w:rsid w:val="0076410A"/>
    <w:rsid w:val="007647F4"/>
    <w:rsid w:val="0076490E"/>
    <w:rsid w:val="00764C6A"/>
    <w:rsid w:val="00764FA0"/>
    <w:rsid w:val="007658F1"/>
    <w:rsid w:val="00765C64"/>
    <w:rsid w:val="0076689F"/>
    <w:rsid w:val="007668C1"/>
    <w:rsid w:val="007669DA"/>
    <w:rsid w:val="00767F8B"/>
    <w:rsid w:val="007705ED"/>
    <w:rsid w:val="007719A9"/>
    <w:rsid w:val="007728E4"/>
    <w:rsid w:val="00772CEB"/>
    <w:rsid w:val="007750A7"/>
    <w:rsid w:val="0077615D"/>
    <w:rsid w:val="0077673F"/>
    <w:rsid w:val="0077681D"/>
    <w:rsid w:val="00776E0D"/>
    <w:rsid w:val="007773A1"/>
    <w:rsid w:val="00780159"/>
    <w:rsid w:val="00780AD1"/>
    <w:rsid w:val="00780BD8"/>
    <w:rsid w:val="00783115"/>
    <w:rsid w:val="007839C5"/>
    <w:rsid w:val="00783EEA"/>
    <w:rsid w:val="00784E9B"/>
    <w:rsid w:val="007858BF"/>
    <w:rsid w:val="00786339"/>
    <w:rsid w:val="00786ED6"/>
    <w:rsid w:val="00787760"/>
    <w:rsid w:val="00790E3B"/>
    <w:rsid w:val="0079102E"/>
    <w:rsid w:val="007910D2"/>
    <w:rsid w:val="00791967"/>
    <w:rsid w:val="007935AC"/>
    <w:rsid w:val="00793D34"/>
    <w:rsid w:val="007941A4"/>
    <w:rsid w:val="00794822"/>
    <w:rsid w:val="0079549B"/>
    <w:rsid w:val="007961D0"/>
    <w:rsid w:val="00796CFF"/>
    <w:rsid w:val="0079708F"/>
    <w:rsid w:val="007A3780"/>
    <w:rsid w:val="007A4B78"/>
    <w:rsid w:val="007A4C3F"/>
    <w:rsid w:val="007A63C2"/>
    <w:rsid w:val="007A6462"/>
    <w:rsid w:val="007A6909"/>
    <w:rsid w:val="007A6D1A"/>
    <w:rsid w:val="007A725A"/>
    <w:rsid w:val="007A73A4"/>
    <w:rsid w:val="007A73F2"/>
    <w:rsid w:val="007B200D"/>
    <w:rsid w:val="007B2804"/>
    <w:rsid w:val="007B2D5D"/>
    <w:rsid w:val="007B334F"/>
    <w:rsid w:val="007B4214"/>
    <w:rsid w:val="007B45E9"/>
    <w:rsid w:val="007B5BDC"/>
    <w:rsid w:val="007B6ED6"/>
    <w:rsid w:val="007B73A7"/>
    <w:rsid w:val="007B74BC"/>
    <w:rsid w:val="007C04F7"/>
    <w:rsid w:val="007C14A5"/>
    <w:rsid w:val="007C1BCC"/>
    <w:rsid w:val="007C3E3C"/>
    <w:rsid w:val="007C3F5C"/>
    <w:rsid w:val="007C47A1"/>
    <w:rsid w:val="007C5560"/>
    <w:rsid w:val="007C5B00"/>
    <w:rsid w:val="007C5D74"/>
    <w:rsid w:val="007C6704"/>
    <w:rsid w:val="007C68B4"/>
    <w:rsid w:val="007D0AFB"/>
    <w:rsid w:val="007D12CD"/>
    <w:rsid w:val="007D1C07"/>
    <w:rsid w:val="007D3EBE"/>
    <w:rsid w:val="007D4139"/>
    <w:rsid w:val="007D4558"/>
    <w:rsid w:val="007D5D97"/>
    <w:rsid w:val="007D61F5"/>
    <w:rsid w:val="007D65E1"/>
    <w:rsid w:val="007D78CD"/>
    <w:rsid w:val="007E0A5A"/>
    <w:rsid w:val="007E0A69"/>
    <w:rsid w:val="007E123D"/>
    <w:rsid w:val="007E2459"/>
    <w:rsid w:val="007E375F"/>
    <w:rsid w:val="007E4EA7"/>
    <w:rsid w:val="007E7D32"/>
    <w:rsid w:val="007F2664"/>
    <w:rsid w:val="007F2DB6"/>
    <w:rsid w:val="007F3EFE"/>
    <w:rsid w:val="007F530B"/>
    <w:rsid w:val="007F6881"/>
    <w:rsid w:val="007F6AF3"/>
    <w:rsid w:val="007F6D10"/>
    <w:rsid w:val="008003FA"/>
    <w:rsid w:val="008009D7"/>
    <w:rsid w:val="008012F9"/>
    <w:rsid w:val="00801838"/>
    <w:rsid w:val="00801A79"/>
    <w:rsid w:val="00802576"/>
    <w:rsid w:val="00802F58"/>
    <w:rsid w:val="008032E0"/>
    <w:rsid w:val="0080425F"/>
    <w:rsid w:val="008067BD"/>
    <w:rsid w:val="00806821"/>
    <w:rsid w:val="00806D4C"/>
    <w:rsid w:val="00806F00"/>
    <w:rsid w:val="00807269"/>
    <w:rsid w:val="008101EC"/>
    <w:rsid w:val="00810AFB"/>
    <w:rsid w:val="00810CA7"/>
    <w:rsid w:val="00810CE4"/>
    <w:rsid w:val="00811265"/>
    <w:rsid w:val="008117EE"/>
    <w:rsid w:val="00812738"/>
    <w:rsid w:val="00812AF4"/>
    <w:rsid w:val="00813008"/>
    <w:rsid w:val="00814173"/>
    <w:rsid w:val="00814E45"/>
    <w:rsid w:val="008151C4"/>
    <w:rsid w:val="008153A5"/>
    <w:rsid w:val="00815A96"/>
    <w:rsid w:val="00815C03"/>
    <w:rsid w:val="00815D63"/>
    <w:rsid w:val="00817280"/>
    <w:rsid w:val="008179E5"/>
    <w:rsid w:val="00817D71"/>
    <w:rsid w:val="0082035E"/>
    <w:rsid w:val="008222E3"/>
    <w:rsid w:val="00823010"/>
    <w:rsid w:val="00823C0E"/>
    <w:rsid w:val="008243D0"/>
    <w:rsid w:val="008250C0"/>
    <w:rsid w:val="00826594"/>
    <w:rsid w:val="008266AD"/>
    <w:rsid w:val="00826B0B"/>
    <w:rsid w:val="00826F69"/>
    <w:rsid w:val="00830A4D"/>
    <w:rsid w:val="00830A89"/>
    <w:rsid w:val="00830D28"/>
    <w:rsid w:val="00831CFB"/>
    <w:rsid w:val="00832AA9"/>
    <w:rsid w:val="008353F9"/>
    <w:rsid w:val="00835BFD"/>
    <w:rsid w:val="00835CAC"/>
    <w:rsid w:val="00836BDC"/>
    <w:rsid w:val="00837912"/>
    <w:rsid w:val="008379D4"/>
    <w:rsid w:val="00837FAB"/>
    <w:rsid w:val="008400DA"/>
    <w:rsid w:val="008400E7"/>
    <w:rsid w:val="0084039E"/>
    <w:rsid w:val="008406E1"/>
    <w:rsid w:val="008408B6"/>
    <w:rsid w:val="00840B86"/>
    <w:rsid w:val="0084116A"/>
    <w:rsid w:val="00841519"/>
    <w:rsid w:val="00841922"/>
    <w:rsid w:val="00842A9F"/>
    <w:rsid w:val="00845394"/>
    <w:rsid w:val="00847112"/>
    <w:rsid w:val="00847DA7"/>
    <w:rsid w:val="00850564"/>
    <w:rsid w:val="008524FC"/>
    <w:rsid w:val="0085307E"/>
    <w:rsid w:val="00853550"/>
    <w:rsid w:val="00853677"/>
    <w:rsid w:val="008544C2"/>
    <w:rsid w:val="00854D59"/>
    <w:rsid w:val="008558C8"/>
    <w:rsid w:val="008558FC"/>
    <w:rsid w:val="00855B13"/>
    <w:rsid w:val="00855BBB"/>
    <w:rsid w:val="008564DD"/>
    <w:rsid w:val="00856A62"/>
    <w:rsid w:val="00857439"/>
    <w:rsid w:val="00857C26"/>
    <w:rsid w:val="0086027F"/>
    <w:rsid w:val="00861EF4"/>
    <w:rsid w:val="0086441C"/>
    <w:rsid w:val="008656F2"/>
    <w:rsid w:val="0086588D"/>
    <w:rsid w:val="0086613E"/>
    <w:rsid w:val="00866A1D"/>
    <w:rsid w:val="00867B13"/>
    <w:rsid w:val="00867E6D"/>
    <w:rsid w:val="0087195B"/>
    <w:rsid w:val="00871CF5"/>
    <w:rsid w:val="00872763"/>
    <w:rsid w:val="00873211"/>
    <w:rsid w:val="008738C8"/>
    <w:rsid w:val="00873A46"/>
    <w:rsid w:val="008746C3"/>
    <w:rsid w:val="00874ED3"/>
    <w:rsid w:val="008753E1"/>
    <w:rsid w:val="0088023D"/>
    <w:rsid w:val="00884F51"/>
    <w:rsid w:val="00885786"/>
    <w:rsid w:val="00885D6B"/>
    <w:rsid w:val="00886018"/>
    <w:rsid w:val="008874AC"/>
    <w:rsid w:val="00890B29"/>
    <w:rsid w:val="008937E0"/>
    <w:rsid w:val="008939F8"/>
    <w:rsid w:val="00894692"/>
    <w:rsid w:val="00894B7B"/>
    <w:rsid w:val="00894E76"/>
    <w:rsid w:val="00895472"/>
    <w:rsid w:val="00895BA3"/>
    <w:rsid w:val="00896C12"/>
    <w:rsid w:val="008973BC"/>
    <w:rsid w:val="008A08F4"/>
    <w:rsid w:val="008A0908"/>
    <w:rsid w:val="008A0B17"/>
    <w:rsid w:val="008A0E52"/>
    <w:rsid w:val="008A17AF"/>
    <w:rsid w:val="008A3309"/>
    <w:rsid w:val="008A3EDA"/>
    <w:rsid w:val="008A3EF7"/>
    <w:rsid w:val="008A3F26"/>
    <w:rsid w:val="008A6227"/>
    <w:rsid w:val="008A63BE"/>
    <w:rsid w:val="008B05E0"/>
    <w:rsid w:val="008B1107"/>
    <w:rsid w:val="008B1401"/>
    <w:rsid w:val="008B1870"/>
    <w:rsid w:val="008B1D33"/>
    <w:rsid w:val="008B21D6"/>
    <w:rsid w:val="008B2357"/>
    <w:rsid w:val="008B261C"/>
    <w:rsid w:val="008B3C7C"/>
    <w:rsid w:val="008B46C1"/>
    <w:rsid w:val="008B7735"/>
    <w:rsid w:val="008B7A35"/>
    <w:rsid w:val="008C0AAD"/>
    <w:rsid w:val="008C2430"/>
    <w:rsid w:val="008C35B6"/>
    <w:rsid w:val="008C3833"/>
    <w:rsid w:val="008C3ADC"/>
    <w:rsid w:val="008C3E7B"/>
    <w:rsid w:val="008C661B"/>
    <w:rsid w:val="008C6F06"/>
    <w:rsid w:val="008C7F04"/>
    <w:rsid w:val="008D061E"/>
    <w:rsid w:val="008D1179"/>
    <w:rsid w:val="008D14F5"/>
    <w:rsid w:val="008D3C3F"/>
    <w:rsid w:val="008D45D9"/>
    <w:rsid w:val="008D4707"/>
    <w:rsid w:val="008D497D"/>
    <w:rsid w:val="008D4C22"/>
    <w:rsid w:val="008D679B"/>
    <w:rsid w:val="008D6997"/>
    <w:rsid w:val="008D77B8"/>
    <w:rsid w:val="008D7F85"/>
    <w:rsid w:val="008E006B"/>
    <w:rsid w:val="008E1107"/>
    <w:rsid w:val="008E208A"/>
    <w:rsid w:val="008E2218"/>
    <w:rsid w:val="008E2B80"/>
    <w:rsid w:val="008E30AF"/>
    <w:rsid w:val="008E3C09"/>
    <w:rsid w:val="008E5B84"/>
    <w:rsid w:val="008E5C25"/>
    <w:rsid w:val="008E62DA"/>
    <w:rsid w:val="008E6579"/>
    <w:rsid w:val="008E750F"/>
    <w:rsid w:val="008F087B"/>
    <w:rsid w:val="008F0CD3"/>
    <w:rsid w:val="008F1945"/>
    <w:rsid w:val="008F33FB"/>
    <w:rsid w:val="008F4B63"/>
    <w:rsid w:val="008F516B"/>
    <w:rsid w:val="009002A7"/>
    <w:rsid w:val="00900D4B"/>
    <w:rsid w:val="009011E1"/>
    <w:rsid w:val="009019EE"/>
    <w:rsid w:val="00902386"/>
    <w:rsid w:val="00902D96"/>
    <w:rsid w:val="00903E11"/>
    <w:rsid w:val="00904B3D"/>
    <w:rsid w:val="00905209"/>
    <w:rsid w:val="00905615"/>
    <w:rsid w:val="0090687E"/>
    <w:rsid w:val="00906891"/>
    <w:rsid w:val="00906B80"/>
    <w:rsid w:val="0090784A"/>
    <w:rsid w:val="00907EF9"/>
    <w:rsid w:val="009120E9"/>
    <w:rsid w:val="009121CB"/>
    <w:rsid w:val="00913F74"/>
    <w:rsid w:val="00914D22"/>
    <w:rsid w:val="00916033"/>
    <w:rsid w:val="00916D32"/>
    <w:rsid w:val="00917F81"/>
    <w:rsid w:val="00920E56"/>
    <w:rsid w:val="00923870"/>
    <w:rsid w:val="00924844"/>
    <w:rsid w:val="00925850"/>
    <w:rsid w:val="009267B3"/>
    <w:rsid w:val="00926EE3"/>
    <w:rsid w:val="00930680"/>
    <w:rsid w:val="00930921"/>
    <w:rsid w:val="009314AA"/>
    <w:rsid w:val="00932674"/>
    <w:rsid w:val="00932BF2"/>
    <w:rsid w:val="00933937"/>
    <w:rsid w:val="00933A72"/>
    <w:rsid w:val="00933DAC"/>
    <w:rsid w:val="00934ED4"/>
    <w:rsid w:val="009358E2"/>
    <w:rsid w:val="00936D8F"/>
    <w:rsid w:val="00936F12"/>
    <w:rsid w:val="00937429"/>
    <w:rsid w:val="00937889"/>
    <w:rsid w:val="009407DD"/>
    <w:rsid w:val="009412E9"/>
    <w:rsid w:val="009413C8"/>
    <w:rsid w:val="0094168A"/>
    <w:rsid w:val="00941EA6"/>
    <w:rsid w:val="00944691"/>
    <w:rsid w:val="00944FC1"/>
    <w:rsid w:val="00945FE4"/>
    <w:rsid w:val="0094621E"/>
    <w:rsid w:val="0094719C"/>
    <w:rsid w:val="00947A07"/>
    <w:rsid w:val="00947D72"/>
    <w:rsid w:val="00950DEA"/>
    <w:rsid w:val="00951B78"/>
    <w:rsid w:val="009523AD"/>
    <w:rsid w:val="009539AC"/>
    <w:rsid w:val="00953CEE"/>
    <w:rsid w:val="00955806"/>
    <w:rsid w:val="009559DF"/>
    <w:rsid w:val="00955C42"/>
    <w:rsid w:val="009566AD"/>
    <w:rsid w:val="009567AA"/>
    <w:rsid w:val="00960CC8"/>
    <w:rsid w:val="0096306C"/>
    <w:rsid w:val="00963E53"/>
    <w:rsid w:val="00964FBF"/>
    <w:rsid w:val="00965A1B"/>
    <w:rsid w:val="00965AE5"/>
    <w:rsid w:val="00965BE8"/>
    <w:rsid w:val="0096630B"/>
    <w:rsid w:val="00967A54"/>
    <w:rsid w:val="00970799"/>
    <w:rsid w:val="00970CB3"/>
    <w:rsid w:val="0097112B"/>
    <w:rsid w:val="009720AB"/>
    <w:rsid w:val="009728A0"/>
    <w:rsid w:val="00973EEF"/>
    <w:rsid w:val="00974E1B"/>
    <w:rsid w:val="00976462"/>
    <w:rsid w:val="00976BEA"/>
    <w:rsid w:val="00977397"/>
    <w:rsid w:val="0098090A"/>
    <w:rsid w:val="00981A39"/>
    <w:rsid w:val="0098262A"/>
    <w:rsid w:val="00982DE4"/>
    <w:rsid w:val="00983F65"/>
    <w:rsid w:val="009845FD"/>
    <w:rsid w:val="0098540E"/>
    <w:rsid w:val="009855A7"/>
    <w:rsid w:val="009857F7"/>
    <w:rsid w:val="00985B22"/>
    <w:rsid w:val="00987041"/>
    <w:rsid w:val="00987E22"/>
    <w:rsid w:val="00991C3F"/>
    <w:rsid w:val="00991FFC"/>
    <w:rsid w:val="00992CED"/>
    <w:rsid w:val="009930D7"/>
    <w:rsid w:val="00993A70"/>
    <w:rsid w:val="00993A82"/>
    <w:rsid w:val="00993E63"/>
    <w:rsid w:val="00993E92"/>
    <w:rsid w:val="00994484"/>
    <w:rsid w:val="009951DD"/>
    <w:rsid w:val="00996244"/>
    <w:rsid w:val="00997552"/>
    <w:rsid w:val="00997687"/>
    <w:rsid w:val="00997CF2"/>
    <w:rsid w:val="009A0E45"/>
    <w:rsid w:val="009A1120"/>
    <w:rsid w:val="009A1EEC"/>
    <w:rsid w:val="009A2525"/>
    <w:rsid w:val="009A34EC"/>
    <w:rsid w:val="009A3C96"/>
    <w:rsid w:val="009A474A"/>
    <w:rsid w:val="009A4AA5"/>
    <w:rsid w:val="009A682F"/>
    <w:rsid w:val="009B117C"/>
    <w:rsid w:val="009B14CD"/>
    <w:rsid w:val="009B1529"/>
    <w:rsid w:val="009B1765"/>
    <w:rsid w:val="009B18BD"/>
    <w:rsid w:val="009B2BD0"/>
    <w:rsid w:val="009B3982"/>
    <w:rsid w:val="009B58FB"/>
    <w:rsid w:val="009B5F52"/>
    <w:rsid w:val="009B5F99"/>
    <w:rsid w:val="009B6C18"/>
    <w:rsid w:val="009B6E1D"/>
    <w:rsid w:val="009B7994"/>
    <w:rsid w:val="009B7DBE"/>
    <w:rsid w:val="009C0D4E"/>
    <w:rsid w:val="009C1062"/>
    <w:rsid w:val="009C1429"/>
    <w:rsid w:val="009C38DA"/>
    <w:rsid w:val="009C3F72"/>
    <w:rsid w:val="009C4547"/>
    <w:rsid w:val="009C45ED"/>
    <w:rsid w:val="009C47C3"/>
    <w:rsid w:val="009C5012"/>
    <w:rsid w:val="009C69AF"/>
    <w:rsid w:val="009C73B9"/>
    <w:rsid w:val="009C77EB"/>
    <w:rsid w:val="009C7B52"/>
    <w:rsid w:val="009C7FBA"/>
    <w:rsid w:val="009C7FF8"/>
    <w:rsid w:val="009D0764"/>
    <w:rsid w:val="009D13FE"/>
    <w:rsid w:val="009D1929"/>
    <w:rsid w:val="009D1CED"/>
    <w:rsid w:val="009D2D66"/>
    <w:rsid w:val="009D4307"/>
    <w:rsid w:val="009D61E5"/>
    <w:rsid w:val="009E095E"/>
    <w:rsid w:val="009E4FD1"/>
    <w:rsid w:val="009E539A"/>
    <w:rsid w:val="009E542D"/>
    <w:rsid w:val="009E66A4"/>
    <w:rsid w:val="009E7F7D"/>
    <w:rsid w:val="009F01C8"/>
    <w:rsid w:val="009F0A18"/>
    <w:rsid w:val="009F1AC6"/>
    <w:rsid w:val="009F3802"/>
    <w:rsid w:val="009F436B"/>
    <w:rsid w:val="009F4802"/>
    <w:rsid w:val="009F5496"/>
    <w:rsid w:val="009F6E0B"/>
    <w:rsid w:val="009F72A8"/>
    <w:rsid w:val="009F78F8"/>
    <w:rsid w:val="00A00452"/>
    <w:rsid w:val="00A0083B"/>
    <w:rsid w:val="00A01053"/>
    <w:rsid w:val="00A01A33"/>
    <w:rsid w:val="00A035A9"/>
    <w:rsid w:val="00A03EFC"/>
    <w:rsid w:val="00A05857"/>
    <w:rsid w:val="00A05DAF"/>
    <w:rsid w:val="00A06049"/>
    <w:rsid w:val="00A07B61"/>
    <w:rsid w:val="00A11C09"/>
    <w:rsid w:val="00A124E0"/>
    <w:rsid w:val="00A128AA"/>
    <w:rsid w:val="00A12D5A"/>
    <w:rsid w:val="00A1363F"/>
    <w:rsid w:val="00A15258"/>
    <w:rsid w:val="00A16B44"/>
    <w:rsid w:val="00A1714B"/>
    <w:rsid w:val="00A1742A"/>
    <w:rsid w:val="00A17FE5"/>
    <w:rsid w:val="00A21CCB"/>
    <w:rsid w:val="00A227CB"/>
    <w:rsid w:val="00A23667"/>
    <w:rsid w:val="00A23B67"/>
    <w:rsid w:val="00A24242"/>
    <w:rsid w:val="00A25549"/>
    <w:rsid w:val="00A25B33"/>
    <w:rsid w:val="00A25D42"/>
    <w:rsid w:val="00A279C3"/>
    <w:rsid w:val="00A30821"/>
    <w:rsid w:val="00A30F94"/>
    <w:rsid w:val="00A3142D"/>
    <w:rsid w:val="00A3215E"/>
    <w:rsid w:val="00A32E3B"/>
    <w:rsid w:val="00A33104"/>
    <w:rsid w:val="00A33364"/>
    <w:rsid w:val="00A3385B"/>
    <w:rsid w:val="00A33E8D"/>
    <w:rsid w:val="00A37738"/>
    <w:rsid w:val="00A405B0"/>
    <w:rsid w:val="00A40866"/>
    <w:rsid w:val="00A40B7D"/>
    <w:rsid w:val="00A41478"/>
    <w:rsid w:val="00A41905"/>
    <w:rsid w:val="00A41A2B"/>
    <w:rsid w:val="00A41BD5"/>
    <w:rsid w:val="00A41EF1"/>
    <w:rsid w:val="00A42C46"/>
    <w:rsid w:val="00A43913"/>
    <w:rsid w:val="00A43D11"/>
    <w:rsid w:val="00A455BD"/>
    <w:rsid w:val="00A4566E"/>
    <w:rsid w:val="00A50039"/>
    <w:rsid w:val="00A51276"/>
    <w:rsid w:val="00A51922"/>
    <w:rsid w:val="00A51BCC"/>
    <w:rsid w:val="00A51CB6"/>
    <w:rsid w:val="00A53414"/>
    <w:rsid w:val="00A53E3F"/>
    <w:rsid w:val="00A5463C"/>
    <w:rsid w:val="00A54862"/>
    <w:rsid w:val="00A55716"/>
    <w:rsid w:val="00A562FF"/>
    <w:rsid w:val="00A56937"/>
    <w:rsid w:val="00A61563"/>
    <w:rsid w:val="00A61D53"/>
    <w:rsid w:val="00A6290D"/>
    <w:rsid w:val="00A62C8D"/>
    <w:rsid w:val="00A63CFA"/>
    <w:rsid w:val="00A64108"/>
    <w:rsid w:val="00A643F5"/>
    <w:rsid w:val="00A64F77"/>
    <w:rsid w:val="00A64FDB"/>
    <w:rsid w:val="00A64FFB"/>
    <w:rsid w:val="00A713FE"/>
    <w:rsid w:val="00A71921"/>
    <w:rsid w:val="00A71F2B"/>
    <w:rsid w:val="00A722F2"/>
    <w:rsid w:val="00A7302C"/>
    <w:rsid w:val="00A73163"/>
    <w:rsid w:val="00A7331A"/>
    <w:rsid w:val="00A73484"/>
    <w:rsid w:val="00A73DAB"/>
    <w:rsid w:val="00A73E6B"/>
    <w:rsid w:val="00A74DEB"/>
    <w:rsid w:val="00A801FC"/>
    <w:rsid w:val="00A810C8"/>
    <w:rsid w:val="00A81350"/>
    <w:rsid w:val="00A81AC7"/>
    <w:rsid w:val="00A829F5"/>
    <w:rsid w:val="00A83905"/>
    <w:rsid w:val="00A83917"/>
    <w:rsid w:val="00A84167"/>
    <w:rsid w:val="00A84231"/>
    <w:rsid w:val="00A84C09"/>
    <w:rsid w:val="00A85992"/>
    <w:rsid w:val="00A870A8"/>
    <w:rsid w:val="00A8713C"/>
    <w:rsid w:val="00A9072A"/>
    <w:rsid w:val="00A91D8D"/>
    <w:rsid w:val="00A941A6"/>
    <w:rsid w:val="00A94317"/>
    <w:rsid w:val="00A94EB8"/>
    <w:rsid w:val="00A951E0"/>
    <w:rsid w:val="00A951E9"/>
    <w:rsid w:val="00A952B7"/>
    <w:rsid w:val="00A95646"/>
    <w:rsid w:val="00A96457"/>
    <w:rsid w:val="00A969ED"/>
    <w:rsid w:val="00A97A5F"/>
    <w:rsid w:val="00AA0C0D"/>
    <w:rsid w:val="00AA14DC"/>
    <w:rsid w:val="00AA226C"/>
    <w:rsid w:val="00AA4568"/>
    <w:rsid w:val="00AA5A51"/>
    <w:rsid w:val="00AA5BBC"/>
    <w:rsid w:val="00AA67B8"/>
    <w:rsid w:val="00AB0076"/>
    <w:rsid w:val="00AB0394"/>
    <w:rsid w:val="00AB1F8F"/>
    <w:rsid w:val="00AB2056"/>
    <w:rsid w:val="00AB315D"/>
    <w:rsid w:val="00AB4C4B"/>
    <w:rsid w:val="00AB731D"/>
    <w:rsid w:val="00AB7E4C"/>
    <w:rsid w:val="00AC1D8D"/>
    <w:rsid w:val="00AC23C0"/>
    <w:rsid w:val="00AC3C93"/>
    <w:rsid w:val="00AC3D35"/>
    <w:rsid w:val="00AC47CE"/>
    <w:rsid w:val="00AC48F9"/>
    <w:rsid w:val="00AC525A"/>
    <w:rsid w:val="00AC59DB"/>
    <w:rsid w:val="00AC63D4"/>
    <w:rsid w:val="00AC65A2"/>
    <w:rsid w:val="00AC6F45"/>
    <w:rsid w:val="00AC7098"/>
    <w:rsid w:val="00AD073E"/>
    <w:rsid w:val="00AD136C"/>
    <w:rsid w:val="00AD17B3"/>
    <w:rsid w:val="00AD20A1"/>
    <w:rsid w:val="00AD2774"/>
    <w:rsid w:val="00AD2845"/>
    <w:rsid w:val="00AD3013"/>
    <w:rsid w:val="00AD3071"/>
    <w:rsid w:val="00AD40E8"/>
    <w:rsid w:val="00AD41D7"/>
    <w:rsid w:val="00AD4914"/>
    <w:rsid w:val="00AD697D"/>
    <w:rsid w:val="00AD7725"/>
    <w:rsid w:val="00AD796D"/>
    <w:rsid w:val="00AE0B11"/>
    <w:rsid w:val="00AE19D6"/>
    <w:rsid w:val="00AE20E5"/>
    <w:rsid w:val="00AE25CA"/>
    <w:rsid w:val="00AE2C34"/>
    <w:rsid w:val="00AE3189"/>
    <w:rsid w:val="00AE428F"/>
    <w:rsid w:val="00AE4400"/>
    <w:rsid w:val="00AE53DC"/>
    <w:rsid w:val="00AE5CC8"/>
    <w:rsid w:val="00AE601D"/>
    <w:rsid w:val="00AE64F3"/>
    <w:rsid w:val="00AE6880"/>
    <w:rsid w:val="00AE7A74"/>
    <w:rsid w:val="00AF1519"/>
    <w:rsid w:val="00AF2CC6"/>
    <w:rsid w:val="00AF373E"/>
    <w:rsid w:val="00AF459A"/>
    <w:rsid w:val="00AF45EC"/>
    <w:rsid w:val="00AF4A18"/>
    <w:rsid w:val="00AF5FE6"/>
    <w:rsid w:val="00AF656B"/>
    <w:rsid w:val="00AF6573"/>
    <w:rsid w:val="00AF7923"/>
    <w:rsid w:val="00B00A4D"/>
    <w:rsid w:val="00B00A99"/>
    <w:rsid w:val="00B01525"/>
    <w:rsid w:val="00B01F24"/>
    <w:rsid w:val="00B0343B"/>
    <w:rsid w:val="00B04FA9"/>
    <w:rsid w:val="00B05CFF"/>
    <w:rsid w:val="00B071D0"/>
    <w:rsid w:val="00B112E8"/>
    <w:rsid w:val="00B119A1"/>
    <w:rsid w:val="00B1261C"/>
    <w:rsid w:val="00B13B63"/>
    <w:rsid w:val="00B13CC1"/>
    <w:rsid w:val="00B15522"/>
    <w:rsid w:val="00B15790"/>
    <w:rsid w:val="00B16362"/>
    <w:rsid w:val="00B16375"/>
    <w:rsid w:val="00B16D93"/>
    <w:rsid w:val="00B173F8"/>
    <w:rsid w:val="00B17FEF"/>
    <w:rsid w:val="00B204AB"/>
    <w:rsid w:val="00B20894"/>
    <w:rsid w:val="00B217C7"/>
    <w:rsid w:val="00B23585"/>
    <w:rsid w:val="00B23F36"/>
    <w:rsid w:val="00B242D6"/>
    <w:rsid w:val="00B2468C"/>
    <w:rsid w:val="00B27816"/>
    <w:rsid w:val="00B30C1D"/>
    <w:rsid w:val="00B30E20"/>
    <w:rsid w:val="00B31725"/>
    <w:rsid w:val="00B319D5"/>
    <w:rsid w:val="00B31C06"/>
    <w:rsid w:val="00B31E10"/>
    <w:rsid w:val="00B3256C"/>
    <w:rsid w:val="00B32905"/>
    <w:rsid w:val="00B32DEE"/>
    <w:rsid w:val="00B33C77"/>
    <w:rsid w:val="00B350A5"/>
    <w:rsid w:val="00B357B4"/>
    <w:rsid w:val="00B36DCB"/>
    <w:rsid w:val="00B36E90"/>
    <w:rsid w:val="00B37079"/>
    <w:rsid w:val="00B371B0"/>
    <w:rsid w:val="00B40475"/>
    <w:rsid w:val="00B40B8A"/>
    <w:rsid w:val="00B412CE"/>
    <w:rsid w:val="00B425A1"/>
    <w:rsid w:val="00B431ED"/>
    <w:rsid w:val="00B43A62"/>
    <w:rsid w:val="00B43B29"/>
    <w:rsid w:val="00B44EAE"/>
    <w:rsid w:val="00B514BC"/>
    <w:rsid w:val="00B5289B"/>
    <w:rsid w:val="00B552D6"/>
    <w:rsid w:val="00B56028"/>
    <w:rsid w:val="00B576B1"/>
    <w:rsid w:val="00B60290"/>
    <w:rsid w:val="00B60B97"/>
    <w:rsid w:val="00B61FF0"/>
    <w:rsid w:val="00B6243C"/>
    <w:rsid w:val="00B6421D"/>
    <w:rsid w:val="00B64B46"/>
    <w:rsid w:val="00B6503B"/>
    <w:rsid w:val="00B657B9"/>
    <w:rsid w:val="00B6590A"/>
    <w:rsid w:val="00B65BF9"/>
    <w:rsid w:val="00B66C0F"/>
    <w:rsid w:val="00B66F15"/>
    <w:rsid w:val="00B670B0"/>
    <w:rsid w:val="00B70331"/>
    <w:rsid w:val="00B70472"/>
    <w:rsid w:val="00B7063C"/>
    <w:rsid w:val="00B71380"/>
    <w:rsid w:val="00B713EC"/>
    <w:rsid w:val="00B71D6E"/>
    <w:rsid w:val="00B71ED6"/>
    <w:rsid w:val="00B72306"/>
    <w:rsid w:val="00B72BE0"/>
    <w:rsid w:val="00B72CB3"/>
    <w:rsid w:val="00B731D1"/>
    <w:rsid w:val="00B73F1F"/>
    <w:rsid w:val="00B74AB5"/>
    <w:rsid w:val="00B74CD5"/>
    <w:rsid w:val="00B756DD"/>
    <w:rsid w:val="00B76AE8"/>
    <w:rsid w:val="00B76AF6"/>
    <w:rsid w:val="00B76B7C"/>
    <w:rsid w:val="00B76EB9"/>
    <w:rsid w:val="00B77100"/>
    <w:rsid w:val="00B81000"/>
    <w:rsid w:val="00B81135"/>
    <w:rsid w:val="00B8143E"/>
    <w:rsid w:val="00B81EE2"/>
    <w:rsid w:val="00B8223B"/>
    <w:rsid w:val="00B83BB1"/>
    <w:rsid w:val="00B83F9C"/>
    <w:rsid w:val="00B8666A"/>
    <w:rsid w:val="00B86BA6"/>
    <w:rsid w:val="00B922FD"/>
    <w:rsid w:val="00B9411E"/>
    <w:rsid w:val="00B94312"/>
    <w:rsid w:val="00B9587F"/>
    <w:rsid w:val="00B95E99"/>
    <w:rsid w:val="00B977AD"/>
    <w:rsid w:val="00BA01A1"/>
    <w:rsid w:val="00BA04D3"/>
    <w:rsid w:val="00BA1380"/>
    <w:rsid w:val="00BA253D"/>
    <w:rsid w:val="00BA2FB3"/>
    <w:rsid w:val="00BA358A"/>
    <w:rsid w:val="00BA537A"/>
    <w:rsid w:val="00BA60F9"/>
    <w:rsid w:val="00BA65BA"/>
    <w:rsid w:val="00BA71A6"/>
    <w:rsid w:val="00BA732F"/>
    <w:rsid w:val="00BA7FFC"/>
    <w:rsid w:val="00BB1342"/>
    <w:rsid w:val="00BB1A5E"/>
    <w:rsid w:val="00BB2AA2"/>
    <w:rsid w:val="00BB32CA"/>
    <w:rsid w:val="00BB440B"/>
    <w:rsid w:val="00BB6028"/>
    <w:rsid w:val="00BB6C31"/>
    <w:rsid w:val="00BB7693"/>
    <w:rsid w:val="00BB7F1A"/>
    <w:rsid w:val="00BB7F83"/>
    <w:rsid w:val="00BC053D"/>
    <w:rsid w:val="00BC1323"/>
    <w:rsid w:val="00BC1C14"/>
    <w:rsid w:val="00BC239D"/>
    <w:rsid w:val="00BC31AD"/>
    <w:rsid w:val="00BC3778"/>
    <w:rsid w:val="00BC3C67"/>
    <w:rsid w:val="00BC5E3E"/>
    <w:rsid w:val="00BC6232"/>
    <w:rsid w:val="00BC6523"/>
    <w:rsid w:val="00BC684F"/>
    <w:rsid w:val="00BC6D2E"/>
    <w:rsid w:val="00BC7B88"/>
    <w:rsid w:val="00BD03DF"/>
    <w:rsid w:val="00BD044C"/>
    <w:rsid w:val="00BD0529"/>
    <w:rsid w:val="00BD0940"/>
    <w:rsid w:val="00BD0B86"/>
    <w:rsid w:val="00BD0FD1"/>
    <w:rsid w:val="00BD1851"/>
    <w:rsid w:val="00BD1F98"/>
    <w:rsid w:val="00BD1F9F"/>
    <w:rsid w:val="00BD2273"/>
    <w:rsid w:val="00BD2B1F"/>
    <w:rsid w:val="00BD39D4"/>
    <w:rsid w:val="00BD3DD7"/>
    <w:rsid w:val="00BD409A"/>
    <w:rsid w:val="00BD4423"/>
    <w:rsid w:val="00BD4869"/>
    <w:rsid w:val="00BD5ACA"/>
    <w:rsid w:val="00BD5B17"/>
    <w:rsid w:val="00BD5D14"/>
    <w:rsid w:val="00BD6259"/>
    <w:rsid w:val="00BD637E"/>
    <w:rsid w:val="00BD6CA9"/>
    <w:rsid w:val="00BD787E"/>
    <w:rsid w:val="00BE0B67"/>
    <w:rsid w:val="00BE126C"/>
    <w:rsid w:val="00BE28B3"/>
    <w:rsid w:val="00BE2C33"/>
    <w:rsid w:val="00BE582A"/>
    <w:rsid w:val="00BE5B24"/>
    <w:rsid w:val="00BE6519"/>
    <w:rsid w:val="00BF0AF4"/>
    <w:rsid w:val="00BF12FD"/>
    <w:rsid w:val="00BF1C42"/>
    <w:rsid w:val="00BF2D86"/>
    <w:rsid w:val="00BF2EA5"/>
    <w:rsid w:val="00BF2F5C"/>
    <w:rsid w:val="00BF3259"/>
    <w:rsid w:val="00BF4A50"/>
    <w:rsid w:val="00BF5FB9"/>
    <w:rsid w:val="00BF7910"/>
    <w:rsid w:val="00BF7E54"/>
    <w:rsid w:val="00BF7F8A"/>
    <w:rsid w:val="00C01EBC"/>
    <w:rsid w:val="00C026F3"/>
    <w:rsid w:val="00C02B30"/>
    <w:rsid w:val="00C03333"/>
    <w:rsid w:val="00C0360B"/>
    <w:rsid w:val="00C04B5C"/>
    <w:rsid w:val="00C0567C"/>
    <w:rsid w:val="00C056D2"/>
    <w:rsid w:val="00C05BC5"/>
    <w:rsid w:val="00C06EE7"/>
    <w:rsid w:val="00C06FEE"/>
    <w:rsid w:val="00C120DD"/>
    <w:rsid w:val="00C1369C"/>
    <w:rsid w:val="00C13AC4"/>
    <w:rsid w:val="00C13C58"/>
    <w:rsid w:val="00C13E5A"/>
    <w:rsid w:val="00C15236"/>
    <w:rsid w:val="00C15B7C"/>
    <w:rsid w:val="00C164CE"/>
    <w:rsid w:val="00C164D9"/>
    <w:rsid w:val="00C17475"/>
    <w:rsid w:val="00C176C4"/>
    <w:rsid w:val="00C20186"/>
    <w:rsid w:val="00C2037B"/>
    <w:rsid w:val="00C211D4"/>
    <w:rsid w:val="00C21C2B"/>
    <w:rsid w:val="00C23174"/>
    <w:rsid w:val="00C23760"/>
    <w:rsid w:val="00C237A0"/>
    <w:rsid w:val="00C23E5D"/>
    <w:rsid w:val="00C2441C"/>
    <w:rsid w:val="00C2487D"/>
    <w:rsid w:val="00C24BBF"/>
    <w:rsid w:val="00C24DC6"/>
    <w:rsid w:val="00C276AA"/>
    <w:rsid w:val="00C27995"/>
    <w:rsid w:val="00C27B61"/>
    <w:rsid w:val="00C30251"/>
    <w:rsid w:val="00C30A17"/>
    <w:rsid w:val="00C34577"/>
    <w:rsid w:val="00C34CA6"/>
    <w:rsid w:val="00C35ABC"/>
    <w:rsid w:val="00C3656F"/>
    <w:rsid w:val="00C36809"/>
    <w:rsid w:val="00C36D5C"/>
    <w:rsid w:val="00C37F33"/>
    <w:rsid w:val="00C41FD1"/>
    <w:rsid w:val="00C42626"/>
    <w:rsid w:val="00C42628"/>
    <w:rsid w:val="00C449F3"/>
    <w:rsid w:val="00C44EFE"/>
    <w:rsid w:val="00C462FD"/>
    <w:rsid w:val="00C46518"/>
    <w:rsid w:val="00C46A6C"/>
    <w:rsid w:val="00C46D58"/>
    <w:rsid w:val="00C46F6D"/>
    <w:rsid w:val="00C519C9"/>
    <w:rsid w:val="00C53489"/>
    <w:rsid w:val="00C53912"/>
    <w:rsid w:val="00C53AC8"/>
    <w:rsid w:val="00C53BB4"/>
    <w:rsid w:val="00C54624"/>
    <w:rsid w:val="00C54833"/>
    <w:rsid w:val="00C54CB1"/>
    <w:rsid w:val="00C560D5"/>
    <w:rsid w:val="00C56694"/>
    <w:rsid w:val="00C567D5"/>
    <w:rsid w:val="00C56FF8"/>
    <w:rsid w:val="00C57A62"/>
    <w:rsid w:val="00C60FEC"/>
    <w:rsid w:val="00C6104E"/>
    <w:rsid w:val="00C612D5"/>
    <w:rsid w:val="00C61637"/>
    <w:rsid w:val="00C629CE"/>
    <w:rsid w:val="00C62B28"/>
    <w:rsid w:val="00C64B86"/>
    <w:rsid w:val="00C64BA6"/>
    <w:rsid w:val="00C66693"/>
    <w:rsid w:val="00C6751F"/>
    <w:rsid w:val="00C701A8"/>
    <w:rsid w:val="00C70254"/>
    <w:rsid w:val="00C70C11"/>
    <w:rsid w:val="00C712A2"/>
    <w:rsid w:val="00C715A0"/>
    <w:rsid w:val="00C71AE8"/>
    <w:rsid w:val="00C72338"/>
    <w:rsid w:val="00C72842"/>
    <w:rsid w:val="00C73AC2"/>
    <w:rsid w:val="00C73FE5"/>
    <w:rsid w:val="00C7446E"/>
    <w:rsid w:val="00C7706F"/>
    <w:rsid w:val="00C772F6"/>
    <w:rsid w:val="00C80618"/>
    <w:rsid w:val="00C80EA9"/>
    <w:rsid w:val="00C813BF"/>
    <w:rsid w:val="00C815F8"/>
    <w:rsid w:val="00C81E86"/>
    <w:rsid w:val="00C826D6"/>
    <w:rsid w:val="00C82EB7"/>
    <w:rsid w:val="00C83F84"/>
    <w:rsid w:val="00C84752"/>
    <w:rsid w:val="00C84B37"/>
    <w:rsid w:val="00C84FA6"/>
    <w:rsid w:val="00C852DE"/>
    <w:rsid w:val="00C8545C"/>
    <w:rsid w:val="00C8626A"/>
    <w:rsid w:val="00C864DD"/>
    <w:rsid w:val="00C869CB"/>
    <w:rsid w:val="00C86DA6"/>
    <w:rsid w:val="00C90362"/>
    <w:rsid w:val="00C908CC"/>
    <w:rsid w:val="00C94F27"/>
    <w:rsid w:val="00C94FC2"/>
    <w:rsid w:val="00C964AF"/>
    <w:rsid w:val="00C975D0"/>
    <w:rsid w:val="00C97712"/>
    <w:rsid w:val="00C97D99"/>
    <w:rsid w:val="00CA0474"/>
    <w:rsid w:val="00CA2AE1"/>
    <w:rsid w:val="00CA2BC6"/>
    <w:rsid w:val="00CA3BC7"/>
    <w:rsid w:val="00CA3F6A"/>
    <w:rsid w:val="00CA4883"/>
    <w:rsid w:val="00CA49EA"/>
    <w:rsid w:val="00CA53F9"/>
    <w:rsid w:val="00CA67DE"/>
    <w:rsid w:val="00CA7DF9"/>
    <w:rsid w:val="00CA7EBE"/>
    <w:rsid w:val="00CB0569"/>
    <w:rsid w:val="00CB0E3C"/>
    <w:rsid w:val="00CB21C7"/>
    <w:rsid w:val="00CB3054"/>
    <w:rsid w:val="00CB3DB8"/>
    <w:rsid w:val="00CB42E1"/>
    <w:rsid w:val="00CB4363"/>
    <w:rsid w:val="00CB4D60"/>
    <w:rsid w:val="00CB6330"/>
    <w:rsid w:val="00CB6820"/>
    <w:rsid w:val="00CB6DD0"/>
    <w:rsid w:val="00CB73FC"/>
    <w:rsid w:val="00CB7C33"/>
    <w:rsid w:val="00CC0EC6"/>
    <w:rsid w:val="00CC185D"/>
    <w:rsid w:val="00CC1E70"/>
    <w:rsid w:val="00CC31CB"/>
    <w:rsid w:val="00CC48C3"/>
    <w:rsid w:val="00CC5725"/>
    <w:rsid w:val="00CC6627"/>
    <w:rsid w:val="00CC7318"/>
    <w:rsid w:val="00CC731A"/>
    <w:rsid w:val="00CC7692"/>
    <w:rsid w:val="00CC78D8"/>
    <w:rsid w:val="00CC7FD5"/>
    <w:rsid w:val="00CD3264"/>
    <w:rsid w:val="00CD4584"/>
    <w:rsid w:val="00CD4C92"/>
    <w:rsid w:val="00CD5833"/>
    <w:rsid w:val="00CD5856"/>
    <w:rsid w:val="00CD75AA"/>
    <w:rsid w:val="00CE0F2E"/>
    <w:rsid w:val="00CE1869"/>
    <w:rsid w:val="00CE26FC"/>
    <w:rsid w:val="00CE319F"/>
    <w:rsid w:val="00CE3493"/>
    <w:rsid w:val="00CE4CC4"/>
    <w:rsid w:val="00CE54B2"/>
    <w:rsid w:val="00CE54D7"/>
    <w:rsid w:val="00CE5FC4"/>
    <w:rsid w:val="00CE6B1E"/>
    <w:rsid w:val="00CE6EEB"/>
    <w:rsid w:val="00CE712B"/>
    <w:rsid w:val="00CE7563"/>
    <w:rsid w:val="00CE7A43"/>
    <w:rsid w:val="00CF1088"/>
    <w:rsid w:val="00CF190B"/>
    <w:rsid w:val="00CF3D07"/>
    <w:rsid w:val="00CF47E7"/>
    <w:rsid w:val="00CF4ADB"/>
    <w:rsid w:val="00CF5E82"/>
    <w:rsid w:val="00CF6F82"/>
    <w:rsid w:val="00CF7BF7"/>
    <w:rsid w:val="00CF7D1B"/>
    <w:rsid w:val="00D00437"/>
    <w:rsid w:val="00D0060B"/>
    <w:rsid w:val="00D02619"/>
    <w:rsid w:val="00D0331A"/>
    <w:rsid w:val="00D04B86"/>
    <w:rsid w:val="00D04D3F"/>
    <w:rsid w:val="00D05688"/>
    <w:rsid w:val="00D0633D"/>
    <w:rsid w:val="00D06CC8"/>
    <w:rsid w:val="00D075AC"/>
    <w:rsid w:val="00D07E81"/>
    <w:rsid w:val="00D111B3"/>
    <w:rsid w:val="00D11D62"/>
    <w:rsid w:val="00D11E01"/>
    <w:rsid w:val="00D127A0"/>
    <w:rsid w:val="00D13052"/>
    <w:rsid w:val="00D13203"/>
    <w:rsid w:val="00D13AB7"/>
    <w:rsid w:val="00D13C77"/>
    <w:rsid w:val="00D15874"/>
    <w:rsid w:val="00D16287"/>
    <w:rsid w:val="00D20B9F"/>
    <w:rsid w:val="00D214BC"/>
    <w:rsid w:val="00D215F9"/>
    <w:rsid w:val="00D21A92"/>
    <w:rsid w:val="00D22952"/>
    <w:rsid w:val="00D23E38"/>
    <w:rsid w:val="00D24B00"/>
    <w:rsid w:val="00D24B10"/>
    <w:rsid w:val="00D24E44"/>
    <w:rsid w:val="00D25A18"/>
    <w:rsid w:val="00D25B23"/>
    <w:rsid w:val="00D3019F"/>
    <w:rsid w:val="00D303EB"/>
    <w:rsid w:val="00D32453"/>
    <w:rsid w:val="00D339D6"/>
    <w:rsid w:val="00D33B68"/>
    <w:rsid w:val="00D35C40"/>
    <w:rsid w:val="00D35D59"/>
    <w:rsid w:val="00D364DE"/>
    <w:rsid w:val="00D40819"/>
    <w:rsid w:val="00D41954"/>
    <w:rsid w:val="00D41A15"/>
    <w:rsid w:val="00D4228C"/>
    <w:rsid w:val="00D423BE"/>
    <w:rsid w:val="00D42F2E"/>
    <w:rsid w:val="00D443F9"/>
    <w:rsid w:val="00D45602"/>
    <w:rsid w:val="00D457FB"/>
    <w:rsid w:val="00D47889"/>
    <w:rsid w:val="00D50F2E"/>
    <w:rsid w:val="00D510A8"/>
    <w:rsid w:val="00D51BD6"/>
    <w:rsid w:val="00D523B3"/>
    <w:rsid w:val="00D524D7"/>
    <w:rsid w:val="00D52F9C"/>
    <w:rsid w:val="00D53500"/>
    <w:rsid w:val="00D53CF4"/>
    <w:rsid w:val="00D543B8"/>
    <w:rsid w:val="00D544AA"/>
    <w:rsid w:val="00D5543A"/>
    <w:rsid w:val="00D563CC"/>
    <w:rsid w:val="00D56855"/>
    <w:rsid w:val="00D56BA2"/>
    <w:rsid w:val="00D57899"/>
    <w:rsid w:val="00D57D95"/>
    <w:rsid w:val="00D608F2"/>
    <w:rsid w:val="00D61023"/>
    <w:rsid w:val="00D61FAA"/>
    <w:rsid w:val="00D623F5"/>
    <w:rsid w:val="00D63907"/>
    <w:rsid w:val="00D64098"/>
    <w:rsid w:val="00D64D79"/>
    <w:rsid w:val="00D65408"/>
    <w:rsid w:val="00D6570C"/>
    <w:rsid w:val="00D65939"/>
    <w:rsid w:val="00D65BBD"/>
    <w:rsid w:val="00D65D21"/>
    <w:rsid w:val="00D66015"/>
    <w:rsid w:val="00D664D7"/>
    <w:rsid w:val="00D71376"/>
    <w:rsid w:val="00D713B3"/>
    <w:rsid w:val="00D71894"/>
    <w:rsid w:val="00D71BDA"/>
    <w:rsid w:val="00D724DC"/>
    <w:rsid w:val="00D727DF"/>
    <w:rsid w:val="00D7292A"/>
    <w:rsid w:val="00D72DE8"/>
    <w:rsid w:val="00D72EFF"/>
    <w:rsid w:val="00D73B78"/>
    <w:rsid w:val="00D750E9"/>
    <w:rsid w:val="00D7578D"/>
    <w:rsid w:val="00D76364"/>
    <w:rsid w:val="00D763A9"/>
    <w:rsid w:val="00D7664A"/>
    <w:rsid w:val="00D76986"/>
    <w:rsid w:val="00D76A90"/>
    <w:rsid w:val="00D76BC0"/>
    <w:rsid w:val="00D8175C"/>
    <w:rsid w:val="00D82052"/>
    <w:rsid w:val="00D8378B"/>
    <w:rsid w:val="00D83E44"/>
    <w:rsid w:val="00D83E5F"/>
    <w:rsid w:val="00D84BE2"/>
    <w:rsid w:val="00D87DD7"/>
    <w:rsid w:val="00D87E93"/>
    <w:rsid w:val="00D91D95"/>
    <w:rsid w:val="00D921B9"/>
    <w:rsid w:val="00D92627"/>
    <w:rsid w:val="00D92E9E"/>
    <w:rsid w:val="00D9392A"/>
    <w:rsid w:val="00D93C1B"/>
    <w:rsid w:val="00D93E92"/>
    <w:rsid w:val="00D95273"/>
    <w:rsid w:val="00D95DC6"/>
    <w:rsid w:val="00D97FDB"/>
    <w:rsid w:val="00DA1C35"/>
    <w:rsid w:val="00DA2258"/>
    <w:rsid w:val="00DA44BD"/>
    <w:rsid w:val="00DA5780"/>
    <w:rsid w:val="00DA6C75"/>
    <w:rsid w:val="00DA6D69"/>
    <w:rsid w:val="00DB258D"/>
    <w:rsid w:val="00DB2E99"/>
    <w:rsid w:val="00DB359C"/>
    <w:rsid w:val="00DB37D1"/>
    <w:rsid w:val="00DB3A85"/>
    <w:rsid w:val="00DB5894"/>
    <w:rsid w:val="00DB5A4C"/>
    <w:rsid w:val="00DB77E6"/>
    <w:rsid w:val="00DC054C"/>
    <w:rsid w:val="00DC1200"/>
    <w:rsid w:val="00DC1CA9"/>
    <w:rsid w:val="00DC2745"/>
    <w:rsid w:val="00DC2C9C"/>
    <w:rsid w:val="00DC2F33"/>
    <w:rsid w:val="00DC3A26"/>
    <w:rsid w:val="00DC643D"/>
    <w:rsid w:val="00DC7491"/>
    <w:rsid w:val="00DD0430"/>
    <w:rsid w:val="00DD074A"/>
    <w:rsid w:val="00DD0A62"/>
    <w:rsid w:val="00DD137A"/>
    <w:rsid w:val="00DD1812"/>
    <w:rsid w:val="00DD1917"/>
    <w:rsid w:val="00DD1EC6"/>
    <w:rsid w:val="00DD3496"/>
    <w:rsid w:val="00DD3A47"/>
    <w:rsid w:val="00DD3D56"/>
    <w:rsid w:val="00DD4AC4"/>
    <w:rsid w:val="00DD4E19"/>
    <w:rsid w:val="00DD6320"/>
    <w:rsid w:val="00DD6A1D"/>
    <w:rsid w:val="00DD6DFC"/>
    <w:rsid w:val="00DE355D"/>
    <w:rsid w:val="00DE3F6D"/>
    <w:rsid w:val="00DE4525"/>
    <w:rsid w:val="00DE5098"/>
    <w:rsid w:val="00DE5221"/>
    <w:rsid w:val="00DE7289"/>
    <w:rsid w:val="00DE7470"/>
    <w:rsid w:val="00DE7F4A"/>
    <w:rsid w:val="00DF1D55"/>
    <w:rsid w:val="00DF2775"/>
    <w:rsid w:val="00DF3D7C"/>
    <w:rsid w:val="00DF4296"/>
    <w:rsid w:val="00DF5ED2"/>
    <w:rsid w:val="00DF7C5F"/>
    <w:rsid w:val="00E00260"/>
    <w:rsid w:val="00E0050D"/>
    <w:rsid w:val="00E0053F"/>
    <w:rsid w:val="00E008C0"/>
    <w:rsid w:val="00E00AC0"/>
    <w:rsid w:val="00E0126A"/>
    <w:rsid w:val="00E01645"/>
    <w:rsid w:val="00E03735"/>
    <w:rsid w:val="00E04313"/>
    <w:rsid w:val="00E044D2"/>
    <w:rsid w:val="00E0467C"/>
    <w:rsid w:val="00E0523D"/>
    <w:rsid w:val="00E05585"/>
    <w:rsid w:val="00E0658A"/>
    <w:rsid w:val="00E065AE"/>
    <w:rsid w:val="00E068F0"/>
    <w:rsid w:val="00E0708B"/>
    <w:rsid w:val="00E102B6"/>
    <w:rsid w:val="00E11834"/>
    <w:rsid w:val="00E11D67"/>
    <w:rsid w:val="00E1211B"/>
    <w:rsid w:val="00E124FD"/>
    <w:rsid w:val="00E12890"/>
    <w:rsid w:val="00E12EF9"/>
    <w:rsid w:val="00E1405E"/>
    <w:rsid w:val="00E146F8"/>
    <w:rsid w:val="00E15750"/>
    <w:rsid w:val="00E1585D"/>
    <w:rsid w:val="00E158C2"/>
    <w:rsid w:val="00E20598"/>
    <w:rsid w:val="00E21A0C"/>
    <w:rsid w:val="00E22B82"/>
    <w:rsid w:val="00E22EE2"/>
    <w:rsid w:val="00E23E9A"/>
    <w:rsid w:val="00E248E0"/>
    <w:rsid w:val="00E2493E"/>
    <w:rsid w:val="00E251D9"/>
    <w:rsid w:val="00E252A9"/>
    <w:rsid w:val="00E25A91"/>
    <w:rsid w:val="00E26027"/>
    <w:rsid w:val="00E26254"/>
    <w:rsid w:val="00E26BE2"/>
    <w:rsid w:val="00E26FC5"/>
    <w:rsid w:val="00E277DE"/>
    <w:rsid w:val="00E27B6A"/>
    <w:rsid w:val="00E30F49"/>
    <w:rsid w:val="00E3159C"/>
    <w:rsid w:val="00E33C0F"/>
    <w:rsid w:val="00E35774"/>
    <w:rsid w:val="00E37312"/>
    <w:rsid w:val="00E40F83"/>
    <w:rsid w:val="00E415DB"/>
    <w:rsid w:val="00E41C58"/>
    <w:rsid w:val="00E43992"/>
    <w:rsid w:val="00E439F8"/>
    <w:rsid w:val="00E44406"/>
    <w:rsid w:val="00E45333"/>
    <w:rsid w:val="00E46C86"/>
    <w:rsid w:val="00E46F23"/>
    <w:rsid w:val="00E47ED3"/>
    <w:rsid w:val="00E50680"/>
    <w:rsid w:val="00E506D9"/>
    <w:rsid w:val="00E507A4"/>
    <w:rsid w:val="00E51FF3"/>
    <w:rsid w:val="00E520B2"/>
    <w:rsid w:val="00E52311"/>
    <w:rsid w:val="00E52A2D"/>
    <w:rsid w:val="00E52A6A"/>
    <w:rsid w:val="00E53F60"/>
    <w:rsid w:val="00E54598"/>
    <w:rsid w:val="00E55048"/>
    <w:rsid w:val="00E55CE6"/>
    <w:rsid w:val="00E56AAA"/>
    <w:rsid w:val="00E607C7"/>
    <w:rsid w:val="00E610FD"/>
    <w:rsid w:val="00E6247D"/>
    <w:rsid w:val="00E627A7"/>
    <w:rsid w:val="00E62AE7"/>
    <w:rsid w:val="00E62D10"/>
    <w:rsid w:val="00E62FA3"/>
    <w:rsid w:val="00E64325"/>
    <w:rsid w:val="00E65722"/>
    <w:rsid w:val="00E67015"/>
    <w:rsid w:val="00E673DC"/>
    <w:rsid w:val="00E6767B"/>
    <w:rsid w:val="00E67F80"/>
    <w:rsid w:val="00E67F9F"/>
    <w:rsid w:val="00E70D09"/>
    <w:rsid w:val="00E71315"/>
    <w:rsid w:val="00E71F28"/>
    <w:rsid w:val="00E724EE"/>
    <w:rsid w:val="00E7250D"/>
    <w:rsid w:val="00E726AC"/>
    <w:rsid w:val="00E7388E"/>
    <w:rsid w:val="00E738A0"/>
    <w:rsid w:val="00E74F0E"/>
    <w:rsid w:val="00E75A21"/>
    <w:rsid w:val="00E75DC9"/>
    <w:rsid w:val="00E75EC4"/>
    <w:rsid w:val="00E75FE3"/>
    <w:rsid w:val="00E76E9B"/>
    <w:rsid w:val="00E76FAF"/>
    <w:rsid w:val="00E77249"/>
    <w:rsid w:val="00E772BF"/>
    <w:rsid w:val="00E775AC"/>
    <w:rsid w:val="00E77877"/>
    <w:rsid w:val="00E8041F"/>
    <w:rsid w:val="00E82357"/>
    <w:rsid w:val="00E8251B"/>
    <w:rsid w:val="00E82691"/>
    <w:rsid w:val="00E82B64"/>
    <w:rsid w:val="00E84A07"/>
    <w:rsid w:val="00E85064"/>
    <w:rsid w:val="00E85DCC"/>
    <w:rsid w:val="00E8639E"/>
    <w:rsid w:val="00E865EA"/>
    <w:rsid w:val="00E86D52"/>
    <w:rsid w:val="00E86DBB"/>
    <w:rsid w:val="00E87412"/>
    <w:rsid w:val="00E87F4F"/>
    <w:rsid w:val="00E91CF8"/>
    <w:rsid w:val="00E9355D"/>
    <w:rsid w:val="00E939A6"/>
    <w:rsid w:val="00E93C0F"/>
    <w:rsid w:val="00E946B2"/>
    <w:rsid w:val="00E94B8F"/>
    <w:rsid w:val="00E95457"/>
    <w:rsid w:val="00E96007"/>
    <w:rsid w:val="00E964B9"/>
    <w:rsid w:val="00E965A2"/>
    <w:rsid w:val="00E96801"/>
    <w:rsid w:val="00E96B37"/>
    <w:rsid w:val="00E9755C"/>
    <w:rsid w:val="00E97F54"/>
    <w:rsid w:val="00EA094B"/>
    <w:rsid w:val="00EA0B30"/>
    <w:rsid w:val="00EA0FC3"/>
    <w:rsid w:val="00EA3C89"/>
    <w:rsid w:val="00EA4674"/>
    <w:rsid w:val="00EA47FF"/>
    <w:rsid w:val="00EA4943"/>
    <w:rsid w:val="00EA49BC"/>
    <w:rsid w:val="00EA4E7C"/>
    <w:rsid w:val="00EA4EEB"/>
    <w:rsid w:val="00EA7B1C"/>
    <w:rsid w:val="00EB0734"/>
    <w:rsid w:val="00EB0DF5"/>
    <w:rsid w:val="00EB1AD6"/>
    <w:rsid w:val="00EB2815"/>
    <w:rsid w:val="00EB5BF6"/>
    <w:rsid w:val="00EB5D29"/>
    <w:rsid w:val="00EB6BF9"/>
    <w:rsid w:val="00EB789C"/>
    <w:rsid w:val="00EB7EA4"/>
    <w:rsid w:val="00EC1C3D"/>
    <w:rsid w:val="00EC1D96"/>
    <w:rsid w:val="00EC233B"/>
    <w:rsid w:val="00EC27FA"/>
    <w:rsid w:val="00EC349F"/>
    <w:rsid w:val="00EC35AC"/>
    <w:rsid w:val="00EC3B16"/>
    <w:rsid w:val="00EC402E"/>
    <w:rsid w:val="00EC4179"/>
    <w:rsid w:val="00EC4218"/>
    <w:rsid w:val="00EC473C"/>
    <w:rsid w:val="00EC79C0"/>
    <w:rsid w:val="00ED027C"/>
    <w:rsid w:val="00ED1A26"/>
    <w:rsid w:val="00ED2873"/>
    <w:rsid w:val="00ED6235"/>
    <w:rsid w:val="00ED69DE"/>
    <w:rsid w:val="00ED7F80"/>
    <w:rsid w:val="00EE02DD"/>
    <w:rsid w:val="00EE1841"/>
    <w:rsid w:val="00EE185F"/>
    <w:rsid w:val="00EE1ADD"/>
    <w:rsid w:val="00EE23A5"/>
    <w:rsid w:val="00EE2FE4"/>
    <w:rsid w:val="00EE316A"/>
    <w:rsid w:val="00EE3550"/>
    <w:rsid w:val="00EE3C67"/>
    <w:rsid w:val="00EE63E5"/>
    <w:rsid w:val="00EE6904"/>
    <w:rsid w:val="00EE6E1A"/>
    <w:rsid w:val="00EF016E"/>
    <w:rsid w:val="00EF0332"/>
    <w:rsid w:val="00EF095C"/>
    <w:rsid w:val="00EF0E23"/>
    <w:rsid w:val="00EF117D"/>
    <w:rsid w:val="00EF1671"/>
    <w:rsid w:val="00EF1A2E"/>
    <w:rsid w:val="00EF24EE"/>
    <w:rsid w:val="00EF313F"/>
    <w:rsid w:val="00EF3743"/>
    <w:rsid w:val="00EF4CE9"/>
    <w:rsid w:val="00EF5A4B"/>
    <w:rsid w:val="00EF642B"/>
    <w:rsid w:val="00EF7566"/>
    <w:rsid w:val="00F00E21"/>
    <w:rsid w:val="00F01114"/>
    <w:rsid w:val="00F0189D"/>
    <w:rsid w:val="00F01A76"/>
    <w:rsid w:val="00F02104"/>
    <w:rsid w:val="00F02CAD"/>
    <w:rsid w:val="00F0322E"/>
    <w:rsid w:val="00F03969"/>
    <w:rsid w:val="00F03DF2"/>
    <w:rsid w:val="00F046D9"/>
    <w:rsid w:val="00F04729"/>
    <w:rsid w:val="00F064F7"/>
    <w:rsid w:val="00F071FD"/>
    <w:rsid w:val="00F11181"/>
    <w:rsid w:val="00F11806"/>
    <w:rsid w:val="00F11F57"/>
    <w:rsid w:val="00F121CE"/>
    <w:rsid w:val="00F13C1A"/>
    <w:rsid w:val="00F17A01"/>
    <w:rsid w:val="00F20B5E"/>
    <w:rsid w:val="00F20F6D"/>
    <w:rsid w:val="00F226FB"/>
    <w:rsid w:val="00F2299F"/>
    <w:rsid w:val="00F22B12"/>
    <w:rsid w:val="00F232A4"/>
    <w:rsid w:val="00F235B8"/>
    <w:rsid w:val="00F235CB"/>
    <w:rsid w:val="00F23DBD"/>
    <w:rsid w:val="00F2463B"/>
    <w:rsid w:val="00F252F9"/>
    <w:rsid w:val="00F25682"/>
    <w:rsid w:val="00F26256"/>
    <w:rsid w:val="00F26840"/>
    <w:rsid w:val="00F2699C"/>
    <w:rsid w:val="00F26D64"/>
    <w:rsid w:val="00F27E89"/>
    <w:rsid w:val="00F302F6"/>
    <w:rsid w:val="00F30721"/>
    <w:rsid w:val="00F30DE6"/>
    <w:rsid w:val="00F30FD8"/>
    <w:rsid w:val="00F32959"/>
    <w:rsid w:val="00F32BBC"/>
    <w:rsid w:val="00F3346F"/>
    <w:rsid w:val="00F34761"/>
    <w:rsid w:val="00F34E29"/>
    <w:rsid w:val="00F34EB8"/>
    <w:rsid w:val="00F35265"/>
    <w:rsid w:val="00F358C7"/>
    <w:rsid w:val="00F35994"/>
    <w:rsid w:val="00F41547"/>
    <w:rsid w:val="00F41AEA"/>
    <w:rsid w:val="00F438BB"/>
    <w:rsid w:val="00F43DF9"/>
    <w:rsid w:val="00F43F1A"/>
    <w:rsid w:val="00F445A2"/>
    <w:rsid w:val="00F4497D"/>
    <w:rsid w:val="00F44F5E"/>
    <w:rsid w:val="00F476F3"/>
    <w:rsid w:val="00F5231E"/>
    <w:rsid w:val="00F534C2"/>
    <w:rsid w:val="00F54D84"/>
    <w:rsid w:val="00F551F3"/>
    <w:rsid w:val="00F55347"/>
    <w:rsid w:val="00F55891"/>
    <w:rsid w:val="00F57359"/>
    <w:rsid w:val="00F5784E"/>
    <w:rsid w:val="00F61794"/>
    <w:rsid w:val="00F62B7A"/>
    <w:rsid w:val="00F63A81"/>
    <w:rsid w:val="00F63B84"/>
    <w:rsid w:val="00F63CFB"/>
    <w:rsid w:val="00F6479D"/>
    <w:rsid w:val="00F6505D"/>
    <w:rsid w:val="00F658B2"/>
    <w:rsid w:val="00F65BDA"/>
    <w:rsid w:val="00F663FD"/>
    <w:rsid w:val="00F66F4A"/>
    <w:rsid w:val="00F702B7"/>
    <w:rsid w:val="00F708E3"/>
    <w:rsid w:val="00F730F7"/>
    <w:rsid w:val="00F73915"/>
    <w:rsid w:val="00F75444"/>
    <w:rsid w:val="00F75BBA"/>
    <w:rsid w:val="00F7694E"/>
    <w:rsid w:val="00F77BBB"/>
    <w:rsid w:val="00F81B85"/>
    <w:rsid w:val="00F81E4C"/>
    <w:rsid w:val="00F830AA"/>
    <w:rsid w:val="00F84673"/>
    <w:rsid w:val="00F85076"/>
    <w:rsid w:val="00F8597B"/>
    <w:rsid w:val="00F87239"/>
    <w:rsid w:val="00F8723E"/>
    <w:rsid w:val="00F87404"/>
    <w:rsid w:val="00F927DF"/>
    <w:rsid w:val="00F92865"/>
    <w:rsid w:val="00F93D6B"/>
    <w:rsid w:val="00F95E8F"/>
    <w:rsid w:val="00F9667D"/>
    <w:rsid w:val="00F96E42"/>
    <w:rsid w:val="00FA0731"/>
    <w:rsid w:val="00FA2D04"/>
    <w:rsid w:val="00FA346E"/>
    <w:rsid w:val="00FA3612"/>
    <w:rsid w:val="00FA4149"/>
    <w:rsid w:val="00FA47DA"/>
    <w:rsid w:val="00FA48ED"/>
    <w:rsid w:val="00FA50DD"/>
    <w:rsid w:val="00FA54F1"/>
    <w:rsid w:val="00FA72B6"/>
    <w:rsid w:val="00FA73E4"/>
    <w:rsid w:val="00FA7888"/>
    <w:rsid w:val="00FA79D5"/>
    <w:rsid w:val="00FB121C"/>
    <w:rsid w:val="00FB1A2A"/>
    <w:rsid w:val="00FB21CA"/>
    <w:rsid w:val="00FB280A"/>
    <w:rsid w:val="00FB465D"/>
    <w:rsid w:val="00FB4896"/>
    <w:rsid w:val="00FB66DC"/>
    <w:rsid w:val="00FB7955"/>
    <w:rsid w:val="00FC035B"/>
    <w:rsid w:val="00FC0EEC"/>
    <w:rsid w:val="00FC144A"/>
    <w:rsid w:val="00FC24AE"/>
    <w:rsid w:val="00FC310A"/>
    <w:rsid w:val="00FC3799"/>
    <w:rsid w:val="00FC45EA"/>
    <w:rsid w:val="00FC4F5D"/>
    <w:rsid w:val="00FC60E9"/>
    <w:rsid w:val="00FC61E1"/>
    <w:rsid w:val="00FC6EF8"/>
    <w:rsid w:val="00FD071F"/>
    <w:rsid w:val="00FD08FE"/>
    <w:rsid w:val="00FD0E2F"/>
    <w:rsid w:val="00FD1828"/>
    <w:rsid w:val="00FD288B"/>
    <w:rsid w:val="00FD306E"/>
    <w:rsid w:val="00FD3643"/>
    <w:rsid w:val="00FD3DC7"/>
    <w:rsid w:val="00FD4E91"/>
    <w:rsid w:val="00FD5025"/>
    <w:rsid w:val="00FD5BB7"/>
    <w:rsid w:val="00FD675B"/>
    <w:rsid w:val="00FD7B9F"/>
    <w:rsid w:val="00FE0444"/>
    <w:rsid w:val="00FE135F"/>
    <w:rsid w:val="00FE1977"/>
    <w:rsid w:val="00FE1BE1"/>
    <w:rsid w:val="00FE2363"/>
    <w:rsid w:val="00FE259E"/>
    <w:rsid w:val="00FE2CDC"/>
    <w:rsid w:val="00FE3112"/>
    <w:rsid w:val="00FE3AE9"/>
    <w:rsid w:val="00FE3F84"/>
    <w:rsid w:val="00FE5492"/>
    <w:rsid w:val="00FE66C5"/>
    <w:rsid w:val="00FE6B83"/>
    <w:rsid w:val="00FE7F6B"/>
    <w:rsid w:val="00FF2E06"/>
    <w:rsid w:val="00FF4568"/>
    <w:rsid w:val="00FF4B13"/>
    <w:rsid w:val="00FF5E7E"/>
    <w:rsid w:val="00FF7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28FE33"/>
  <w15:docId w15:val="{9EC06419-36AF-43CA-B6DB-28077825C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1563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A615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A61563"/>
    <w:rPr>
      <w:color w:val="0563C1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1563"/>
    <w:pPr>
      <w:spacing w:after="160" w:line="256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1563"/>
    <w:rPr>
      <w:rFonts w:ascii="Calibri" w:eastAsia="Calibri" w:hAnsi="Calibri" w:cs="Times New Roman"/>
      <w:sz w:val="20"/>
      <w:szCs w:val="20"/>
    </w:rPr>
  </w:style>
  <w:style w:type="character" w:styleId="CommentReference">
    <w:name w:val="annotation reference"/>
    <w:semiHidden/>
    <w:unhideWhenUsed/>
    <w:rsid w:val="00A61563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15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1563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A61563"/>
  </w:style>
  <w:style w:type="character" w:styleId="Emphasis">
    <w:name w:val="Emphasis"/>
    <w:basedOn w:val="DefaultParagraphFont"/>
    <w:uiPriority w:val="20"/>
    <w:qFormat/>
    <w:rsid w:val="00A61563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C806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101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9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5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42</Words>
  <Characters>309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rmaine</dc:creator>
  <cp:lastModifiedBy>Charmaine</cp:lastModifiedBy>
  <cp:revision>2</cp:revision>
  <dcterms:created xsi:type="dcterms:W3CDTF">2021-01-23T02:55:00Z</dcterms:created>
  <dcterms:modified xsi:type="dcterms:W3CDTF">2021-01-23T02:55:00Z</dcterms:modified>
</cp:coreProperties>
</file>